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928FB" w14:textId="4952EF03" w:rsidR="00C83703" w:rsidRPr="006A0DCB" w:rsidRDefault="00C83703" w:rsidP="009D159C">
      <w:pPr>
        <w:autoSpaceDE w:val="0"/>
        <w:autoSpaceDN w:val="0"/>
        <w:adjustRightInd w:val="0"/>
        <w:jc w:val="center"/>
        <w:rPr>
          <w:b/>
          <w:kern w:val="0"/>
          <w:szCs w:val="21"/>
        </w:rPr>
      </w:pPr>
      <w:r w:rsidRPr="006A0DCB">
        <w:rPr>
          <w:b/>
          <w:kern w:val="0"/>
          <w:szCs w:val="21"/>
        </w:rPr>
        <w:t>Authors’ Responses t</w:t>
      </w:r>
      <w:r w:rsidR="00A96AAE" w:rsidRPr="006A0DCB">
        <w:rPr>
          <w:b/>
          <w:kern w:val="0"/>
          <w:szCs w:val="21"/>
        </w:rPr>
        <w:t xml:space="preserve">o the Reviews of </w:t>
      </w:r>
      <w:proofErr w:type="spellStart"/>
      <w:r w:rsidR="00460BF2" w:rsidRPr="006A0DCB">
        <w:rPr>
          <w:rFonts w:hint="eastAsia"/>
          <w:b/>
          <w:kern w:val="0"/>
          <w:szCs w:val="21"/>
        </w:rPr>
        <w:t>JoVE</w:t>
      </w:r>
      <w:proofErr w:type="spellEnd"/>
      <w:r w:rsidRPr="006A0DCB">
        <w:rPr>
          <w:b/>
          <w:kern w:val="0"/>
          <w:szCs w:val="21"/>
        </w:rPr>
        <w:t xml:space="preserve"> Submission </w:t>
      </w:r>
      <w:r w:rsidR="00460BF2" w:rsidRPr="006A0DCB">
        <w:rPr>
          <w:b/>
          <w:kern w:val="0"/>
          <w:szCs w:val="21"/>
        </w:rPr>
        <w:t>JoVE63342</w:t>
      </w:r>
      <w:r w:rsidR="009D159C">
        <w:rPr>
          <w:b/>
          <w:kern w:val="0"/>
          <w:szCs w:val="21"/>
        </w:rPr>
        <w:t>R</w:t>
      </w:r>
      <w:r w:rsidR="00AA3C81">
        <w:rPr>
          <w:b/>
          <w:kern w:val="0"/>
          <w:szCs w:val="21"/>
        </w:rPr>
        <w:t>1</w:t>
      </w:r>
    </w:p>
    <w:p w14:paraId="191605D8" w14:textId="55EE625D" w:rsidR="00C83703" w:rsidRPr="006A0DCB" w:rsidRDefault="00AA3C81" w:rsidP="003445F7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>
        <w:rPr>
          <w:kern w:val="0"/>
          <w:szCs w:val="21"/>
        </w:rPr>
        <w:t>W</w:t>
      </w:r>
      <w:r w:rsidR="00C83703" w:rsidRPr="006A0DCB">
        <w:rPr>
          <w:kern w:val="0"/>
          <w:szCs w:val="21"/>
        </w:rPr>
        <w:t xml:space="preserve">e would </w:t>
      </w:r>
      <w:r w:rsidR="00C83703" w:rsidRPr="006A0DCB">
        <w:rPr>
          <w:kern w:val="0"/>
          <w:szCs w:val="21"/>
          <w:u w:color="19A0DC"/>
        </w:rPr>
        <w:t>like to express</w:t>
      </w:r>
      <w:r w:rsidR="00C83703" w:rsidRPr="006A0DCB">
        <w:rPr>
          <w:kern w:val="0"/>
          <w:szCs w:val="21"/>
        </w:rPr>
        <w:t xml:space="preserve"> our sincere thanks</w:t>
      </w:r>
      <w:r w:rsidR="00E234CC" w:rsidRPr="006A0DCB">
        <w:rPr>
          <w:kern w:val="0"/>
          <w:szCs w:val="21"/>
        </w:rPr>
        <w:t xml:space="preserve"> </w:t>
      </w:r>
      <w:r w:rsidR="00C83703" w:rsidRPr="006A0DCB">
        <w:rPr>
          <w:kern w:val="0"/>
          <w:szCs w:val="21"/>
        </w:rPr>
        <w:t xml:space="preserve">to the Editor for </w:t>
      </w:r>
      <w:r w:rsidR="00892823" w:rsidRPr="006A0DCB">
        <w:rPr>
          <w:kern w:val="0"/>
          <w:szCs w:val="21"/>
        </w:rPr>
        <w:t>their</w:t>
      </w:r>
      <w:r w:rsidR="00262FA7" w:rsidRPr="006A0DCB">
        <w:rPr>
          <w:kern w:val="0"/>
          <w:szCs w:val="21"/>
        </w:rPr>
        <w:t xml:space="preserve"> </w:t>
      </w:r>
      <w:r w:rsidR="00C83703" w:rsidRPr="006A0DCB">
        <w:rPr>
          <w:kern w:val="0"/>
          <w:szCs w:val="21"/>
        </w:rPr>
        <w:t xml:space="preserve">time and effort in handling our </w:t>
      </w:r>
      <w:r w:rsidR="00B14DCD" w:rsidRPr="006A0DCB">
        <w:rPr>
          <w:kern w:val="0"/>
          <w:szCs w:val="21"/>
        </w:rPr>
        <w:t>manuscript</w:t>
      </w:r>
      <w:r w:rsidR="00C83703" w:rsidRPr="006A0DCB">
        <w:rPr>
          <w:kern w:val="0"/>
          <w:szCs w:val="21"/>
        </w:rPr>
        <w:t xml:space="preserve">. We have carefully considered those comments and suggestions, </w:t>
      </w:r>
      <w:r w:rsidR="00745E0F" w:rsidRPr="006A0DCB">
        <w:rPr>
          <w:kern w:val="0"/>
          <w:szCs w:val="21"/>
        </w:rPr>
        <w:t xml:space="preserve">and thoroughly checked and revised </w:t>
      </w:r>
      <w:r w:rsidR="00E53DA5" w:rsidRPr="006A0DCB">
        <w:rPr>
          <w:kern w:val="0"/>
          <w:szCs w:val="21"/>
        </w:rPr>
        <w:t xml:space="preserve">the paper </w:t>
      </w:r>
      <w:r w:rsidR="00621D61" w:rsidRPr="006A0DCB">
        <w:rPr>
          <w:kern w:val="0"/>
          <w:szCs w:val="21"/>
        </w:rPr>
        <w:t>accordingly</w:t>
      </w:r>
      <w:r w:rsidR="00745E0F" w:rsidRPr="006A0DCB">
        <w:rPr>
          <w:kern w:val="0"/>
          <w:szCs w:val="21"/>
        </w:rPr>
        <w:t>.</w:t>
      </w:r>
      <w:r w:rsidR="00C83703" w:rsidRPr="006A0DCB">
        <w:rPr>
          <w:kern w:val="0"/>
          <w:szCs w:val="21"/>
        </w:rPr>
        <w:t xml:space="preserve"> </w:t>
      </w:r>
      <w:r w:rsidR="00C538BF">
        <w:rPr>
          <w:kern w:val="0"/>
          <w:szCs w:val="21"/>
        </w:rPr>
        <w:t xml:space="preserve">The revisions are made in the provided </w:t>
      </w:r>
      <w:r w:rsidR="00B1021C">
        <w:rPr>
          <w:kern w:val="0"/>
          <w:szCs w:val="21"/>
        </w:rPr>
        <w:t>63342_R1.</w:t>
      </w:r>
      <w:r w:rsidR="00C538BF">
        <w:rPr>
          <w:kern w:val="0"/>
          <w:szCs w:val="21"/>
        </w:rPr>
        <w:t>doc</w:t>
      </w:r>
      <w:r w:rsidR="00B1021C">
        <w:rPr>
          <w:kern w:val="0"/>
          <w:szCs w:val="21"/>
        </w:rPr>
        <w:t>x</w:t>
      </w:r>
      <w:r w:rsidR="00D667A3">
        <w:rPr>
          <w:kern w:val="0"/>
          <w:szCs w:val="21"/>
        </w:rPr>
        <w:t xml:space="preserve"> which has been uploaded to the system. All comments and suggestions are handled properly. </w:t>
      </w:r>
      <w:r w:rsidR="00AA0E49">
        <w:rPr>
          <w:kern w:val="0"/>
          <w:szCs w:val="21"/>
        </w:rPr>
        <w:t xml:space="preserve">Please refer to the DOC file </w:t>
      </w:r>
      <w:proofErr w:type="spellStart"/>
      <w:r w:rsidR="00AA0E49">
        <w:rPr>
          <w:kern w:val="0"/>
          <w:szCs w:val="21"/>
        </w:rPr>
        <w:t>fr</w:t>
      </w:r>
      <w:proofErr w:type="spellEnd"/>
      <w:r w:rsidR="00AA0E49">
        <w:rPr>
          <w:kern w:val="0"/>
          <w:szCs w:val="21"/>
        </w:rPr>
        <w:t xml:space="preserve"> details.</w:t>
      </w:r>
    </w:p>
    <w:sectPr w:rsidR="00C83703" w:rsidRPr="006A0DCB"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78FAD" w14:textId="77777777" w:rsidR="00017087" w:rsidRDefault="00017087">
      <w:r>
        <w:separator/>
      </w:r>
    </w:p>
  </w:endnote>
  <w:endnote w:type="continuationSeparator" w:id="0">
    <w:p w14:paraId="33261092" w14:textId="77777777" w:rsidR="00017087" w:rsidRDefault="00017087">
      <w:r>
        <w:continuationSeparator/>
      </w:r>
    </w:p>
  </w:endnote>
  <w:endnote w:type="continuationNotice" w:id="1">
    <w:p w14:paraId="4CDC1C4B" w14:textId="77777777" w:rsidR="00017087" w:rsidRDefault="000170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21D4" w14:textId="77777777" w:rsidR="001702FE" w:rsidRDefault="001702FE" w:rsidP="006459B8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C309F4D" w14:textId="77777777" w:rsidR="001702FE" w:rsidRDefault="001702FE" w:rsidP="0060110E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BA1CB" w14:textId="77777777" w:rsidR="001702FE" w:rsidRDefault="001702FE" w:rsidP="0060110E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30818" w14:textId="77777777" w:rsidR="00017087" w:rsidRDefault="00017087">
      <w:r>
        <w:separator/>
      </w:r>
    </w:p>
  </w:footnote>
  <w:footnote w:type="continuationSeparator" w:id="0">
    <w:p w14:paraId="41DAC60E" w14:textId="77777777" w:rsidR="00017087" w:rsidRDefault="00017087">
      <w:r>
        <w:continuationSeparator/>
      </w:r>
    </w:p>
  </w:footnote>
  <w:footnote w:type="continuationNotice" w:id="1">
    <w:p w14:paraId="1A44385C" w14:textId="77777777" w:rsidR="00017087" w:rsidRDefault="000170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1541"/>
    <w:multiLevelType w:val="hybridMultilevel"/>
    <w:tmpl w:val="E272C4B8"/>
    <w:lvl w:ilvl="0" w:tplc="136215C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722932"/>
    <w:multiLevelType w:val="hybridMultilevel"/>
    <w:tmpl w:val="8B86F490"/>
    <w:lvl w:ilvl="0" w:tplc="09C2AD28">
      <w:start w:val="7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64090C"/>
    <w:multiLevelType w:val="hybridMultilevel"/>
    <w:tmpl w:val="66041B7E"/>
    <w:lvl w:ilvl="0" w:tplc="0E263A64">
      <w:start w:val="1"/>
      <w:numFmt w:val="decimal"/>
      <w:lvlText w:val="%1)"/>
      <w:lvlJc w:val="left"/>
      <w:pPr>
        <w:ind w:left="78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0D845B2"/>
    <w:multiLevelType w:val="hybridMultilevel"/>
    <w:tmpl w:val="0AD261AE"/>
    <w:lvl w:ilvl="0" w:tplc="04090019">
      <w:start w:val="1"/>
      <w:numFmt w:val="lowerLetter"/>
      <w:lvlText w:val="%1)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228B6F22"/>
    <w:multiLevelType w:val="hybridMultilevel"/>
    <w:tmpl w:val="85C0BB06"/>
    <w:lvl w:ilvl="0" w:tplc="8CA4DCAC">
      <w:start w:val="1"/>
      <w:numFmt w:val="decimal"/>
      <w:lvlText w:val="%1)"/>
      <w:lvlJc w:val="left"/>
      <w:pPr>
        <w:ind w:left="36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336E2F"/>
    <w:multiLevelType w:val="multilevel"/>
    <w:tmpl w:val="ACEA02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81240A2"/>
    <w:multiLevelType w:val="hybridMultilevel"/>
    <w:tmpl w:val="66041B7E"/>
    <w:lvl w:ilvl="0" w:tplc="0E263A64">
      <w:start w:val="1"/>
      <w:numFmt w:val="decimal"/>
      <w:lvlText w:val="%1)"/>
      <w:lvlJc w:val="left"/>
      <w:pPr>
        <w:ind w:left="78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A877D64"/>
    <w:multiLevelType w:val="singleLevel"/>
    <w:tmpl w:val="9BB4ADF6"/>
    <w:lvl w:ilvl="0">
      <w:start w:val="47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8" w15:restartNumberingAfterBreak="0">
    <w:nsid w:val="3CEA2186"/>
    <w:multiLevelType w:val="hybridMultilevel"/>
    <w:tmpl w:val="08D2B2C2"/>
    <w:lvl w:ilvl="0" w:tplc="5CA219E8">
      <w:start w:val="1"/>
      <w:numFmt w:val="decimal"/>
      <w:lvlText w:val="%1)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2A4965"/>
    <w:multiLevelType w:val="hybridMultilevel"/>
    <w:tmpl w:val="CFCA2F16"/>
    <w:lvl w:ilvl="0" w:tplc="70029D3C">
      <w:start w:val="23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676244"/>
    <w:multiLevelType w:val="hybridMultilevel"/>
    <w:tmpl w:val="CBA04D4E"/>
    <w:lvl w:ilvl="0" w:tplc="54E43B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4FA35974"/>
    <w:multiLevelType w:val="hybridMultilevel"/>
    <w:tmpl w:val="2912E53C"/>
    <w:lvl w:ilvl="0" w:tplc="DA546F06">
      <w:start w:val="1"/>
      <w:numFmt w:val="lowerLetter"/>
      <w:lvlText w:val="%1)"/>
      <w:lvlJc w:val="left"/>
      <w:pPr>
        <w:ind w:left="630" w:hanging="42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2" w15:restartNumberingAfterBreak="0">
    <w:nsid w:val="54C268E2"/>
    <w:multiLevelType w:val="hybridMultilevel"/>
    <w:tmpl w:val="0AD261AE"/>
    <w:lvl w:ilvl="0" w:tplc="04090019">
      <w:start w:val="1"/>
      <w:numFmt w:val="lowerLetter"/>
      <w:lvlText w:val="%1)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3" w15:restartNumberingAfterBreak="0">
    <w:nsid w:val="57E5387C"/>
    <w:multiLevelType w:val="hybridMultilevel"/>
    <w:tmpl w:val="4ECE8750"/>
    <w:lvl w:ilvl="0" w:tplc="D50474A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90320AA"/>
    <w:multiLevelType w:val="hybridMultilevel"/>
    <w:tmpl w:val="6B9E0510"/>
    <w:lvl w:ilvl="0" w:tplc="AE8CD3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6" w15:restartNumberingAfterBreak="0">
    <w:nsid w:val="71EA78AB"/>
    <w:multiLevelType w:val="hybridMultilevel"/>
    <w:tmpl w:val="F8E629D2"/>
    <w:lvl w:ilvl="0" w:tplc="2B9E9D88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47873F9"/>
    <w:multiLevelType w:val="hybridMultilevel"/>
    <w:tmpl w:val="865E6ED2"/>
    <w:lvl w:ilvl="0" w:tplc="7E1C5E30">
      <w:start w:val="1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72E63BE"/>
    <w:multiLevelType w:val="hybridMultilevel"/>
    <w:tmpl w:val="D724036E"/>
    <w:lvl w:ilvl="0" w:tplc="A6FC9F68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7D3386F"/>
    <w:multiLevelType w:val="hybridMultilevel"/>
    <w:tmpl w:val="52DE710C"/>
    <w:lvl w:ilvl="0" w:tplc="D55CB1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8C97B9F"/>
    <w:multiLevelType w:val="hybridMultilevel"/>
    <w:tmpl w:val="865E6ED2"/>
    <w:lvl w:ilvl="0" w:tplc="7E1C5E30">
      <w:start w:val="1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ADD4866"/>
    <w:multiLevelType w:val="hybridMultilevel"/>
    <w:tmpl w:val="F8E629D2"/>
    <w:lvl w:ilvl="0" w:tplc="2B9E9D88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7DA9200B"/>
    <w:multiLevelType w:val="hybridMultilevel"/>
    <w:tmpl w:val="8B86F490"/>
    <w:lvl w:ilvl="0" w:tplc="09C2AD28">
      <w:start w:val="7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DBB329F"/>
    <w:multiLevelType w:val="hybridMultilevel"/>
    <w:tmpl w:val="42CA9052"/>
    <w:lvl w:ilvl="0" w:tplc="04090019">
      <w:start w:val="1"/>
      <w:numFmt w:val="lowerLetter"/>
      <w:lvlText w:val="%1)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7"/>
  </w:num>
  <w:num w:numId="2">
    <w:abstractNumId w:val="7"/>
  </w:num>
  <w:num w:numId="3">
    <w:abstractNumId w:val="18"/>
  </w:num>
  <w:num w:numId="4">
    <w:abstractNumId w:val="8"/>
  </w:num>
  <w:num w:numId="5">
    <w:abstractNumId w:val="3"/>
  </w:num>
  <w:num w:numId="6">
    <w:abstractNumId w:val="23"/>
  </w:num>
  <w:num w:numId="7">
    <w:abstractNumId w:val="7"/>
  </w:num>
  <w:num w:numId="8">
    <w:abstractNumId w:val="12"/>
  </w:num>
  <w:num w:numId="9">
    <w:abstractNumId w:val="11"/>
  </w:num>
  <w:num w:numId="10">
    <w:abstractNumId w:val="7"/>
  </w:num>
  <w:num w:numId="11">
    <w:abstractNumId w:val="13"/>
  </w:num>
  <w:num w:numId="12">
    <w:abstractNumId w:val="14"/>
  </w:num>
  <w:num w:numId="13">
    <w:abstractNumId w:val="10"/>
  </w:num>
  <w:num w:numId="14">
    <w:abstractNumId w:val="7"/>
  </w:num>
  <w:num w:numId="15">
    <w:abstractNumId w:val="7"/>
  </w:num>
  <w:num w:numId="16">
    <w:abstractNumId w:val="7"/>
  </w:num>
  <w:num w:numId="17">
    <w:abstractNumId w:val="7"/>
    <w:lvlOverride w:ilvl="0">
      <w:startOverride w:val="1"/>
    </w:lvlOverride>
  </w:num>
  <w:num w:numId="18">
    <w:abstractNumId w:val="7"/>
  </w:num>
  <w:num w:numId="19">
    <w:abstractNumId w:val="7"/>
  </w:num>
  <w:num w:numId="20">
    <w:abstractNumId w:val="7"/>
  </w:num>
  <w:num w:numId="21">
    <w:abstractNumId w:val="7"/>
    <w:lvlOverride w:ilvl="0">
      <w:startOverride w:val="29"/>
    </w:lvlOverride>
  </w:num>
  <w:num w:numId="22">
    <w:abstractNumId w:val="7"/>
    <w:lvlOverride w:ilvl="0">
      <w:startOverride w:val="29"/>
    </w:lvlOverride>
  </w:num>
  <w:num w:numId="23">
    <w:abstractNumId w:val="7"/>
  </w:num>
  <w:num w:numId="24">
    <w:abstractNumId w:val="19"/>
  </w:num>
  <w:num w:numId="25">
    <w:abstractNumId w:val="4"/>
  </w:num>
  <w:num w:numId="26">
    <w:abstractNumId w:val="15"/>
  </w:num>
  <w:num w:numId="27">
    <w:abstractNumId w:val="1"/>
  </w:num>
  <w:num w:numId="28">
    <w:abstractNumId w:val="22"/>
  </w:num>
  <w:num w:numId="29">
    <w:abstractNumId w:val="20"/>
  </w:num>
  <w:num w:numId="30">
    <w:abstractNumId w:val="17"/>
  </w:num>
  <w:num w:numId="31">
    <w:abstractNumId w:val="9"/>
  </w:num>
  <w:num w:numId="32">
    <w:abstractNumId w:val="16"/>
  </w:num>
  <w:num w:numId="33">
    <w:abstractNumId w:val="21"/>
  </w:num>
  <w:num w:numId="34">
    <w:abstractNumId w:val="2"/>
  </w:num>
  <w:num w:numId="35">
    <w:abstractNumId w:val="6"/>
  </w:num>
  <w:num w:numId="36">
    <w:abstractNumId w:val="5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wMDQyMDQzsjQzNjZU0lEKTi0uzszPAykwN6gFAGf7cb8tAAAA"/>
  </w:docVars>
  <w:rsids>
    <w:rsidRoot w:val="00B31DE0"/>
    <w:rsid w:val="0000133B"/>
    <w:rsid w:val="00001584"/>
    <w:rsid w:val="0000167A"/>
    <w:rsid w:val="00001F14"/>
    <w:rsid w:val="0000218D"/>
    <w:rsid w:val="00003219"/>
    <w:rsid w:val="000038D6"/>
    <w:rsid w:val="00004706"/>
    <w:rsid w:val="00004CA0"/>
    <w:rsid w:val="000051A9"/>
    <w:rsid w:val="00005A7E"/>
    <w:rsid w:val="00005D3C"/>
    <w:rsid w:val="00005F93"/>
    <w:rsid w:val="000061A3"/>
    <w:rsid w:val="000061AA"/>
    <w:rsid w:val="00007638"/>
    <w:rsid w:val="00007D5B"/>
    <w:rsid w:val="0001018D"/>
    <w:rsid w:val="000111FF"/>
    <w:rsid w:val="0001172D"/>
    <w:rsid w:val="00011DB8"/>
    <w:rsid w:val="0001217F"/>
    <w:rsid w:val="00012832"/>
    <w:rsid w:val="0001366C"/>
    <w:rsid w:val="0001378B"/>
    <w:rsid w:val="00014267"/>
    <w:rsid w:val="000142EF"/>
    <w:rsid w:val="0001470D"/>
    <w:rsid w:val="000148A3"/>
    <w:rsid w:val="00014CE8"/>
    <w:rsid w:val="00015021"/>
    <w:rsid w:val="000152EE"/>
    <w:rsid w:val="00015310"/>
    <w:rsid w:val="00015954"/>
    <w:rsid w:val="00016089"/>
    <w:rsid w:val="000166D1"/>
    <w:rsid w:val="000167B8"/>
    <w:rsid w:val="000167DC"/>
    <w:rsid w:val="00016CF4"/>
    <w:rsid w:val="00017087"/>
    <w:rsid w:val="00017DEB"/>
    <w:rsid w:val="00020D34"/>
    <w:rsid w:val="0002101F"/>
    <w:rsid w:val="00021A8D"/>
    <w:rsid w:val="00021CBF"/>
    <w:rsid w:val="00021DCE"/>
    <w:rsid w:val="00022207"/>
    <w:rsid w:val="0002281E"/>
    <w:rsid w:val="0002328A"/>
    <w:rsid w:val="000235FC"/>
    <w:rsid w:val="000240CF"/>
    <w:rsid w:val="000243EF"/>
    <w:rsid w:val="0002509D"/>
    <w:rsid w:val="0002513C"/>
    <w:rsid w:val="000254ED"/>
    <w:rsid w:val="000255B7"/>
    <w:rsid w:val="00025AC0"/>
    <w:rsid w:val="00025B61"/>
    <w:rsid w:val="00025CC0"/>
    <w:rsid w:val="000265C2"/>
    <w:rsid w:val="00026819"/>
    <w:rsid w:val="00026BB8"/>
    <w:rsid w:val="00026CD9"/>
    <w:rsid w:val="0002712B"/>
    <w:rsid w:val="000277C1"/>
    <w:rsid w:val="00027842"/>
    <w:rsid w:val="00027BBE"/>
    <w:rsid w:val="000300CA"/>
    <w:rsid w:val="000301C0"/>
    <w:rsid w:val="0003030B"/>
    <w:rsid w:val="00030EFC"/>
    <w:rsid w:val="00031713"/>
    <w:rsid w:val="00031D8F"/>
    <w:rsid w:val="00032021"/>
    <w:rsid w:val="000321C0"/>
    <w:rsid w:val="00032B00"/>
    <w:rsid w:val="00032B2B"/>
    <w:rsid w:val="00032C7D"/>
    <w:rsid w:val="000333A5"/>
    <w:rsid w:val="000339F2"/>
    <w:rsid w:val="00033ACC"/>
    <w:rsid w:val="0003498A"/>
    <w:rsid w:val="00034F14"/>
    <w:rsid w:val="00036CD8"/>
    <w:rsid w:val="00037206"/>
    <w:rsid w:val="000374D1"/>
    <w:rsid w:val="000376B4"/>
    <w:rsid w:val="0003783D"/>
    <w:rsid w:val="00037A04"/>
    <w:rsid w:val="000401CD"/>
    <w:rsid w:val="000402B9"/>
    <w:rsid w:val="00040E0D"/>
    <w:rsid w:val="0004133A"/>
    <w:rsid w:val="00041551"/>
    <w:rsid w:val="0004262B"/>
    <w:rsid w:val="0004366D"/>
    <w:rsid w:val="000436B3"/>
    <w:rsid w:val="00043CCB"/>
    <w:rsid w:val="00043F44"/>
    <w:rsid w:val="00043FCE"/>
    <w:rsid w:val="00044C84"/>
    <w:rsid w:val="0004516D"/>
    <w:rsid w:val="00045C33"/>
    <w:rsid w:val="0004601C"/>
    <w:rsid w:val="000464C6"/>
    <w:rsid w:val="00046A6A"/>
    <w:rsid w:val="00046CA9"/>
    <w:rsid w:val="000474AA"/>
    <w:rsid w:val="00047904"/>
    <w:rsid w:val="00050E6C"/>
    <w:rsid w:val="00051531"/>
    <w:rsid w:val="00051567"/>
    <w:rsid w:val="000517D8"/>
    <w:rsid w:val="00051D5D"/>
    <w:rsid w:val="00053279"/>
    <w:rsid w:val="000537F3"/>
    <w:rsid w:val="00053DB2"/>
    <w:rsid w:val="000550F4"/>
    <w:rsid w:val="000554B0"/>
    <w:rsid w:val="00055749"/>
    <w:rsid w:val="000557B9"/>
    <w:rsid w:val="0005620E"/>
    <w:rsid w:val="00056735"/>
    <w:rsid w:val="00056851"/>
    <w:rsid w:val="000568C4"/>
    <w:rsid w:val="000574D8"/>
    <w:rsid w:val="00057AB3"/>
    <w:rsid w:val="000603DE"/>
    <w:rsid w:val="000618BE"/>
    <w:rsid w:val="00062403"/>
    <w:rsid w:val="00062D9E"/>
    <w:rsid w:val="000634D4"/>
    <w:rsid w:val="00063EA1"/>
    <w:rsid w:val="00064208"/>
    <w:rsid w:val="0006453E"/>
    <w:rsid w:val="000645D5"/>
    <w:rsid w:val="000645E5"/>
    <w:rsid w:val="00064F1B"/>
    <w:rsid w:val="00064F80"/>
    <w:rsid w:val="00065C70"/>
    <w:rsid w:val="0006611F"/>
    <w:rsid w:val="0006615E"/>
    <w:rsid w:val="00066563"/>
    <w:rsid w:val="000667BE"/>
    <w:rsid w:val="000667DC"/>
    <w:rsid w:val="000676D9"/>
    <w:rsid w:val="00070402"/>
    <w:rsid w:val="000706D6"/>
    <w:rsid w:val="000707DE"/>
    <w:rsid w:val="0007082C"/>
    <w:rsid w:val="00070DF2"/>
    <w:rsid w:val="0007122A"/>
    <w:rsid w:val="000712E4"/>
    <w:rsid w:val="00071D00"/>
    <w:rsid w:val="0007239B"/>
    <w:rsid w:val="0007277B"/>
    <w:rsid w:val="00072AE8"/>
    <w:rsid w:val="00072D11"/>
    <w:rsid w:val="00072E47"/>
    <w:rsid w:val="00073140"/>
    <w:rsid w:val="000733F4"/>
    <w:rsid w:val="00073CF5"/>
    <w:rsid w:val="00074232"/>
    <w:rsid w:val="00074255"/>
    <w:rsid w:val="0007427B"/>
    <w:rsid w:val="000751E6"/>
    <w:rsid w:val="0007555A"/>
    <w:rsid w:val="00075BA2"/>
    <w:rsid w:val="00077202"/>
    <w:rsid w:val="00077381"/>
    <w:rsid w:val="00080077"/>
    <w:rsid w:val="000803F6"/>
    <w:rsid w:val="00081B6B"/>
    <w:rsid w:val="00081BFB"/>
    <w:rsid w:val="00081E25"/>
    <w:rsid w:val="00081EF7"/>
    <w:rsid w:val="00082183"/>
    <w:rsid w:val="000825AD"/>
    <w:rsid w:val="0008270F"/>
    <w:rsid w:val="0008271B"/>
    <w:rsid w:val="00083474"/>
    <w:rsid w:val="00083531"/>
    <w:rsid w:val="000835CF"/>
    <w:rsid w:val="000837EE"/>
    <w:rsid w:val="00083A3C"/>
    <w:rsid w:val="000845B7"/>
    <w:rsid w:val="00084706"/>
    <w:rsid w:val="0008548D"/>
    <w:rsid w:val="00086364"/>
    <w:rsid w:val="000869EC"/>
    <w:rsid w:val="00087C8A"/>
    <w:rsid w:val="000902CA"/>
    <w:rsid w:val="00090666"/>
    <w:rsid w:val="00090887"/>
    <w:rsid w:val="0009133F"/>
    <w:rsid w:val="00091663"/>
    <w:rsid w:val="00091ACC"/>
    <w:rsid w:val="00091B37"/>
    <w:rsid w:val="00092397"/>
    <w:rsid w:val="00092CD4"/>
    <w:rsid w:val="00092F9A"/>
    <w:rsid w:val="000939A4"/>
    <w:rsid w:val="00094770"/>
    <w:rsid w:val="00095DC6"/>
    <w:rsid w:val="00096330"/>
    <w:rsid w:val="000965A8"/>
    <w:rsid w:val="0009664D"/>
    <w:rsid w:val="0009673B"/>
    <w:rsid w:val="000969EA"/>
    <w:rsid w:val="00097073"/>
    <w:rsid w:val="000973CA"/>
    <w:rsid w:val="00097412"/>
    <w:rsid w:val="00097548"/>
    <w:rsid w:val="00097F5D"/>
    <w:rsid w:val="00097F77"/>
    <w:rsid w:val="000A0347"/>
    <w:rsid w:val="000A07EF"/>
    <w:rsid w:val="000A0917"/>
    <w:rsid w:val="000A0BA5"/>
    <w:rsid w:val="000A1096"/>
    <w:rsid w:val="000A15D8"/>
    <w:rsid w:val="000A167D"/>
    <w:rsid w:val="000A174C"/>
    <w:rsid w:val="000A17EC"/>
    <w:rsid w:val="000A1F14"/>
    <w:rsid w:val="000A22CA"/>
    <w:rsid w:val="000A2334"/>
    <w:rsid w:val="000A253D"/>
    <w:rsid w:val="000A2B4A"/>
    <w:rsid w:val="000A3020"/>
    <w:rsid w:val="000A3986"/>
    <w:rsid w:val="000A3A9A"/>
    <w:rsid w:val="000A4380"/>
    <w:rsid w:val="000A4679"/>
    <w:rsid w:val="000A532C"/>
    <w:rsid w:val="000A5343"/>
    <w:rsid w:val="000A677C"/>
    <w:rsid w:val="000A6DC4"/>
    <w:rsid w:val="000A6E47"/>
    <w:rsid w:val="000A70C8"/>
    <w:rsid w:val="000A7223"/>
    <w:rsid w:val="000A749A"/>
    <w:rsid w:val="000A7A2F"/>
    <w:rsid w:val="000A7B1F"/>
    <w:rsid w:val="000A7F3F"/>
    <w:rsid w:val="000B073C"/>
    <w:rsid w:val="000B16D2"/>
    <w:rsid w:val="000B1CF9"/>
    <w:rsid w:val="000B1D8C"/>
    <w:rsid w:val="000B1E94"/>
    <w:rsid w:val="000B2225"/>
    <w:rsid w:val="000B2520"/>
    <w:rsid w:val="000B28EE"/>
    <w:rsid w:val="000B2B1B"/>
    <w:rsid w:val="000B2B62"/>
    <w:rsid w:val="000B2BA3"/>
    <w:rsid w:val="000B2BAB"/>
    <w:rsid w:val="000B2C48"/>
    <w:rsid w:val="000B3179"/>
    <w:rsid w:val="000B3392"/>
    <w:rsid w:val="000B3639"/>
    <w:rsid w:val="000B3E77"/>
    <w:rsid w:val="000B4530"/>
    <w:rsid w:val="000B4541"/>
    <w:rsid w:val="000B474F"/>
    <w:rsid w:val="000B48E4"/>
    <w:rsid w:val="000B5113"/>
    <w:rsid w:val="000B5551"/>
    <w:rsid w:val="000B57E8"/>
    <w:rsid w:val="000B5903"/>
    <w:rsid w:val="000B5A5B"/>
    <w:rsid w:val="000B5B55"/>
    <w:rsid w:val="000B6369"/>
    <w:rsid w:val="000B6DDE"/>
    <w:rsid w:val="000B7AA0"/>
    <w:rsid w:val="000C0146"/>
    <w:rsid w:val="000C0E49"/>
    <w:rsid w:val="000C10A5"/>
    <w:rsid w:val="000C2365"/>
    <w:rsid w:val="000C25E9"/>
    <w:rsid w:val="000C356D"/>
    <w:rsid w:val="000C381F"/>
    <w:rsid w:val="000C3C30"/>
    <w:rsid w:val="000C3E59"/>
    <w:rsid w:val="000C4436"/>
    <w:rsid w:val="000C4B66"/>
    <w:rsid w:val="000C4E0D"/>
    <w:rsid w:val="000C51FB"/>
    <w:rsid w:val="000C5343"/>
    <w:rsid w:val="000C687D"/>
    <w:rsid w:val="000C6B68"/>
    <w:rsid w:val="000C7017"/>
    <w:rsid w:val="000C73A6"/>
    <w:rsid w:val="000C77A7"/>
    <w:rsid w:val="000C781F"/>
    <w:rsid w:val="000C78F2"/>
    <w:rsid w:val="000C79D6"/>
    <w:rsid w:val="000C7D0A"/>
    <w:rsid w:val="000C7DB1"/>
    <w:rsid w:val="000D0A4A"/>
    <w:rsid w:val="000D0C97"/>
    <w:rsid w:val="000D0E8F"/>
    <w:rsid w:val="000D2064"/>
    <w:rsid w:val="000D2482"/>
    <w:rsid w:val="000D334C"/>
    <w:rsid w:val="000D3CED"/>
    <w:rsid w:val="000D45EA"/>
    <w:rsid w:val="000D4C48"/>
    <w:rsid w:val="000D4E67"/>
    <w:rsid w:val="000D4F66"/>
    <w:rsid w:val="000D5020"/>
    <w:rsid w:val="000D51A1"/>
    <w:rsid w:val="000D5595"/>
    <w:rsid w:val="000D6BBA"/>
    <w:rsid w:val="000D7165"/>
    <w:rsid w:val="000D753E"/>
    <w:rsid w:val="000D7621"/>
    <w:rsid w:val="000D76DE"/>
    <w:rsid w:val="000D78E8"/>
    <w:rsid w:val="000D7AA4"/>
    <w:rsid w:val="000D7C78"/>
    <w:rsid w:val="000D7CF5"/>
    <w:rsid w:val="000D7DD8"/>
    <w:rsid w:val="000D7FDB"/>
    <w:rsid w:val="000E0171"/>
    <w:rsid w:val="000E0701"/>
    <w:rsid w:val="000E0792"/>
    <w:rsid w:val="000E0C48"/>
    <w:rsid w:val="000E1D38"/>
    <w:rsid w:val="000E2709"/>
    <w:rsid w:val="000E2DA5"/>
    <w:rsid w:val="000E2E2E"/>
    <w:rsid w:val="000E3717"/>
    <w:rsid w:val="000E3985"/>
    <w:rsid w:val="000E3BE3"/>
    <w:rsid w:val="000E4AF7"/>
    <w:rsid w:val="000E4DF1"/>
    <w:rsid w:val="000E6832"/>
    <w:rsid w:val="000E6835"/>
    <w:rsid w:val="000E6A31"/>
    <w:rsid w:val="000E6CC2"/>
    <w:rsid w:val="000E6F5C"/>
    <w:rsid w:val="000E74EF"/>
    <w:rsid w:val="000E7EDB"/>
    <w:rsid w:val="000F060D"/>
    <w:rsid w:val="000F0835"/>
    <w:rsid w:val="000F0953"/>
    <w:rsid w:val="000F0984"/>
    <w:rsid w:val="000F0F31"/>
    <w:rsid w:val="000F0F5F"/>
    <w:rsid w:val="000F13D8"/>
    <w:rsid w:val="000F15AB"/>
    <w:rsid w:val="000F191A"/>
    <w:rsid w:val="000F1E88"/>
    <w:rsid w:val="000F2F22"/>
    <w:rsid w:val="000F306D"/>
    <w:rsid w:val="000F3716"/>
    <w:rsid w:val="000F41FF"/>
    <w:rsid w:val="000F42A4"/>
    <w:rsid w:val="000F4319"/>
    <w:rsid w:val="000F45AB"/>
    <w:rsid w:val="000F45F0"/>
    <w:rsid w:val="000F4B55"/>
    <w:rsid w:val="000F50D8"/>
    <w:rsid w:val="000F5A0C"/>
    <w:rsid w:val="000F5C59"/>
    <w:rsid w:val="000F68B5"/>
    <w:rsid w:val="000F6B6D"/>
    <w:rsid w:val="000F7D45"/>
    <w:rsid w:val="00100DFB"/>
    <w:rsid w:val="001012EB"/>
    <w:rsid w:val="00101BD5"/>
    <w:rsid w:val="00101D18"/>
    <w:rsid w:val="00101E36"/>
    <w:rsid w:val="00101EB7"/>
    <w:rsid w:val="001020E2"/>
    <w:rsid w:val="001026A4"/>
    <w:rsid w:val="00102890"/>
    <w:rsid w:val="00102CA2"/>
    <w:rsid w:val="00102DAA"/>
    <w:rsid w:val="0010359F"/>
    <w:rsid w:val="0010366C"/>
    <w:rsid w:val="0010366F"/>
    <w:rsid w:val="0010416A"/>
    <w:rsid w:val="00104190"/>
    <w:rsid w:val="001042BF"/>
    <w:rsid w:val="00104505"/>
    <w:rsid w:val="00104870"/>
    <w:rsid w:val="00104E80"/>
    <w:rsid w:val="00105075"/>
    <w:rsid w:val="00105B3A"/>
    <w:rsid w:val="0010626C"/>
    <w:rsid w:val="00106726"/>
    <w:rsid w:val="00107C07"/>
    <w:rsid w:val="001111B9"/>
    <w:rsid w:val="00111404"/>
    <w:rsid w:val="0011189C"/>
    <w:rsid w:val="00111A0C"/>
    <w:rsid w:val="00112ECE"/>
    <w:rsid w:val="00114306"/>
    <w:rsid w:val="001144FD"/>
    <w:rsid w:val="00114C73"/>
    <w:rsid w:val="00115386"/>
    <w:rsid w:val="001153C9"/>
    <w:rsid w:val="00115432"/>
    <w:rsid w:val="001159A5"/>
    <w:rsid w:val="00115E02"/>
    <w:rsid w:val="00115F26"/>
    <w:rsid w:val="001160AC"/>
    <w:rsid w:val="0011642B"/>
    <w:rsid w:val="001167BB"/>
    <w:rsid w:val="0011693D"/>
    <w:rsid w:val="00116A39"/>
    <w:rsid w:val="001208C1"/>
    <w:rsid w:val="00120BB4"/>
    <w:rsid w:val="00120FE1"/>
    <w:rsid w:val="001210E6"/>
    <w:rsid w:val="00121230"/>
    <w:rsid w:val="0012129B"/>
    <w:rsid w:val="001213A8"/>
    <w:rsid w:val="00121AEE"/>
    <w:rsid w:val="00121D0F"/>
    <w:rsid w:val="0012208A"/>
    <w:rsid w:val="0012292C"/>
    <w:rsid w:val="00122ACA"/>
    <w:rsid w:val="00122AF5"/>
    <w:rsid w:val="00122F2F"/>
    <w:rsid w:val="001239F2"/>
    <w:rsid w:val="00123B6F"/>
    <w:rsid w:val="00124545"/>
    <w:rsid w:val="001248FD"/>
    <w:rsid w:val="001253BA"/>
    <w:rsid w:val="001254F4"/>
    <w:rsid w:val="00127420"/>
    <w:rsid w:val="001275EA"/>
    <w:rsid w:val="001310C2"/>
    <w:rsid w:val="0013203E"/>
    <w:rsid w:val="001320CB"/>
    <w:rsid w:val="00132581"/>
    <w:rsid w:val="00132C4D"/>
    <w:rsid w:val="00132EBA"/>
    <w:rsid w:val="0013365C"/>
    <w:rsid w:val="0013388E"/>
    <w:rsid w:val="001339E6"/>
    <w:rsid w:val="00133FAC"/>
    <w:rsid w:val="001342B9"/>
    <w:rsid w:val="001354A0"/>
    <w:rsid w:val="00136337"/>
    <w:rsid w:val="00136B2D"/>
    <w:rsid w:val="00137090"/>
    <w:rsid w:val="00137ABC"/>
    <w:rsid w:val="00140266"/>
    <w:rsid w:val="00140743"/>
    <w:rsid w:val="00141AE8"/>
    <w:rsid w:val="00141AFC"/>
    <w:rsid w:val="00142061"/>
    <w:rsid w:val="001420BB"/>
    <w:rsid w:val="001421FD"/>
    <w:rsid w:val="00142778"/>
    <w:rsid w:val="001432B5"/>
    <w:rsid w:val="00143645"/>
    <w:rsid w:val="00144339"/>
    <w:rsid w:val="001448C2"/>
    <w:rsid w:val="00144FBB"/>
    <w:rsid w:val="001453F6"/>
    <w:rsid w:val="001458BE"/>
    <w:rsid w:val="0014596D"/>
    <w:rsid w:val="00145BBA"/>
    <w:rsid w:val="00145CA1"/>
    <w:rsid w:val="00145FF1"/>
    <w:rsid w:val="0014644F"/>
    <w:rsid w:val="00146C25"/>
    <w:rsid w:val="00146DCB"/>
    <w:rsid w:val="001470AF"/>
    <w:rsid w:val="00147E0C"/>
    <w:rsid w:val="00150D39"/>
    <w:rsid w:val="00151BDF"/>
    <w:rsid w:val="00152165"/>
    <w:rsid w:val="00152569"/>
    <w:rsid w:val="00152B8D"/>
    <w:rsid w:val="00152EC4"/>
    <w:rsid w:val="00153153"/>
    <w:rsid w:val="00153F77"/>
    <w:rsid w:val="00154097"/>
    <w:rsid w:val="001541C2"/>
    <w:rsid w:val="00154778"/>
    <w:rsid w:val="00154E12"/>
    <w:rsid w:val="00155962"/>
    <w:rsid w:val="00155E15"/>
    <w:rsid w:val="001563D1"/>
    <w:rsid w:val="00157324"/>
    <w:rsid w:val="0015759C"/>
    <w:rsid w:val="00157A5C"/>
    <w:rsid w:val="00157B23"/>
    <w:rsid w:val="0016015D"/>
    <w:rsid w:val="0016131C"/>
    <w:rsid w:val="001613E9"/>
    <w:rsid w:val="0016148E"/>
    <w:rsid w:val="00161927"/>
    <w:rsid w:val="0016248A"/>
    <w:rsid w:val="00162FAF"/>
    <w:rsid w:val="00163452"/>
    <w:rsid w:val="00163600"/>
    <w:rsid w:val="00163A5E"/>
    <w:rsid w:val="00163BBC"/>
    <w:rsid w:val="00163D2D"/>
    <w:rsid w:val="00164909"/>
    <w:rsid w:val="00164C5D"/>
    <w:rsid w:val="001651ED"/>
    <w:rsid w:val="00165501"/>
    <w:rsid w:val="00165DC1"/>
    <w:rsid w:val="001667BA"/>
    <w:rsid w:val="00166C98"/>
    <w:rsid w:val="00166E9A"/>
    <w:rsid w:val="001677ED"/>
    <w:rsid w:val="001678B4"/>
    <w:rsid w:val="001702FE"/>
    <w:rsid w:val="001712A8"/>
    <w:rsid w:val="001715B9"/>
    <w:rsid w:val="00171F2C"/>
    <w:rsid w:val="001725D7"/>
    <w:rsid w:val="00172660"/>
    <w:rsid w:val="00172999"/>
    <w:rsid w:val="00172D03"/>
    <w:rsid w:val="00172E90"/>
    <w:rsid w:val="00174220"/>
    <w:rsid w:val="00174CBF"/>
    <w:rsid w:val="00174D1D"/>
    <w:rsid w:val="00174F48"/>
    <w:rsid w:val="00175C86"/>
    <w:rsid w:val="00175CF7"/>
    <w:rsid w:val="00175D2D"/>
    <w:rsid w:val="00175D75"/>
    <w:rsid w:val="00175FD6"/>
    <w:rsid w:val="00176148"/>
    <w:rsid w:val="00176CE8"/>
    <w:rsid w:val="001771B1"/>
    <w:rsid w:val="00177A39"/>
    <w:rsid w:val="00177BE3"/>
    <w:rsid w:val="00180C56"/>
    <w:rsid w:val="00180DD9"/>
    <w:rsid w:val="00180E3E"/>
    <w:rsid w:val="00180F18"/>
    <w:rsid w:val="00180FA7"/>
    <w:rsid w:val="00181054"/>
    <w:rsid w:val="0018113D"/>
    <w:rsid w:val="001813DD"/>
    <w:rsid w:val="001814F0"/>
    <w:rsid w:val="00181C4E"/>
    <w:rsid w:val="00182865"/>
    <w:rsid w:val="001836DF"/>
    <w:rsid w:val="00183EA7"/>
    <w:rsid w:val="00184840"/>
    <w:rsid w:val="001848EA"/>
    <w:rsid w:val="0018498E"/>
    <w:rsid w:val="00185614"/>
    <w:rsid w:val="001856B0"/>
    <w:rsid w:val="00185A0E"/>
    <w:rsid w:val="00186949"/>
    <w:rsid w:val="00186B66"/>
    <w:rsid w:val="00186ECD"/>
    <w:rsid w:val="001876FA"/>
    <w:rsid w:val="00187D41"/>
    <w:rsid w:val="00187DF6"/>
    <w:rsid w:val="00190024"/>
    <w:rsid w:val="001902BA"/>
    <w:rsid w:val="001904E1"/>
    <w:rsid w:val="00191D04"/>
    <w:rsid w:val="00192265"/>
    <w:rsid w:val="001927CF"/>
    <w:rsid w:val="00192988"/>
    <w:rsid w:val="00192D87"/>
    <w:rsid w:val="00193347"/>
    <w:rsid w:val="00193F69"/>
    <w:rsid w:val="001943D9"/>
    <w:rsid w:val="001946DD"/>
    <w:rsid w:val="00194CA3"/>
    <w:rsid w:val="00194DC5"/>
    <w:rsid w:val="00194E1D"/>
    <w:rsid w:val="00194E36"/>
    <w:rsid w:val="001957BF"/>
    <w:rsid w:val="00195A9A"/>
    <w:rsid w:val="00196279"/>
    <w:rsid w:val="00196373"/>
    <w:rsid w:val="001963AC"/>
    <w:rsid w:val="00196D22"/>
    <w:rsid w:val="00196D30"/>
    <w:rsid w:val="00196DB3"/>
    <w:rsid w:val="0019730D"/>
    <w:rsid w:val="00197857"/>
    <w:rsid w:val="00197BE0"/>
    <w:rsid w:val="001A0079"/>
    <w:rsid w:val="001A014F"/>
    <w:rsid w:val="001A0400"/>
    <w:rsid w:val="001A0A01"/>
    <w:rsid w:val="001A0CB1"/>
    <w:rsid w:val="001A0EB1"/>
    <w:rsid w:val="001A11B5"/>
    <w:rsid w:val="001A13F7"/>
    <w:rsid w:val="001A148A"/>
    <w:rsid w:val="001A18C1"/>
    <w:rsid w:val="001A193A"/>
    <w:rsid w:val="001A1C57"/>
    <w:rsid w:val="001A35F7"/>
    <w:rsid w:val="001A383B"/>
    <w:rsid w:val="001A3E78"/>
    <w:rsid w:val="001A4BFD"/>
    <w:rsid w:val="001A4DA9"/>
    <w:rsid w:val="001A4FAD"/>
    <w:rsid w:val="001A540A"/>
    <w:rsid w:val="001A5431"/>
    <w:rsid w:val="001A5511"/>
    <w:rsid w:val="001A557B"/>
    <w:rsid w:val="001A68C7"/>
    <w:rsid w:val="001A6E6C"/>
    <w:rsid w:val="001A72B8"/>
    <w:rsid w:val="001A75A3"/>
    <w:rsid w:val="001B05CB"/>
    <w:rsid w:val="001B1128"/>
    <w:rsid w:val="001B12EE"/>
    <w:rsid w:val="001B14D0"/>
    <w:rsid w:val="001B1967"/>
    <w:rsid w:val="001B2704"/>
    <w:rsid w:val="001B2A16"/>
    <w:rsid w:val="001B2A21"/>
    <w:rsid w:val="001B2B8A"/>
    <w:rsid w:val="001B350A"/>
    <w:rsid w:val="001B3819"/>
    <w:rsid w:val="001B38FF"/>
    <w:rsid w:val="001B39FE"/>
    <w:rsid w:val="001B3FE8"/>
    <w:rsid w:val="001B4AA8"/>
    <w:rsid w:val="001B5DD9"/>
    <w:rsid w:val="001B5F9B"/>
    <w:rsid w:val="001B646A"/>
    <w:rsid w:val="001B77FB"/>
    <w:rsid w:val="001B7D67"/>
    <w:rsid w:val="001B7E19"/>
    <w:rsid w:val="001C046F"/>
    <w:rsid w:val="001C0821"/>
    <w:rsid w:val="001C1287"/>
    <w:rsid w:val="001C16F8"/>
    <w:rsid w:val="001C18F6"/>
    <w:rsid w:val="001C208F"/>
    <w:rsid w:val="001C2547"/>
    <w:rsid w:val="001C2BE2"/>
    <w:rsid w:val="001C2C2D"/>
    <w:rsid w:val="001C3238"/>
    <w:rsid w:val="001C3735"/>
    <w:rsid w:val="001C3A3B"/>
    <w:rsid w:val="001C44C0"/>
    <w:rsid w:val="001C45F2"/>
    <w:rsid w:val="001C5138"/>
    <w:rsid w:val="001C5933"/>
    <w:rsid w:val="001C5E48"/>
    <w:rsid w:val="001C6C09"/>
    <w:rsid w:val="001C7477"/>
    <w:rsid w:val="001D0096"/>
    <w:rsid w:val="001D04E0"/>
    <w:rsid w:val="001D05CD"/>
    <w:rsid w:val="001D066D"/>
    <w:rsid w:val="001D06F0"/>
    <w:rsid w:val="001D0BA9"/>
    <w:rsid w:val="001D0CE1"/>
    <w:rsid w:val="001D1619"/>
    <w:rsid w:val="001D1BF7"/>
    <w:rsid w:val="001D296B"/>
    <w:rsid w:val="001D413C"/>
    <w:rsid w:val="001D45A9"/>
    <w:rsid w:val="001D6044"/>
    <w:rsid w:val="001D680C"/>
    <w:rsid w:val="001D6A28"/>
    <w:rsid w:val="001D6E9B"/>
    <w:rsid w:val="001E1DEA"/>
    <w:rsid w:val="001E2461"/>
    <w:rsid w:val="001E29F4"/>
    <w:rsid w:val="001E2A51"/>
    <w:rsid w:val="001E4252"/>
    <w:rsid w:val="001E4506"/>
    <w:rsid w:val="001E4719"/>
    <w:rsid w:val="001E49CC"/>
    <w:rsid w:val="001E5414"/>
    <w:rsid w:val="001E5C0A"/>
    <w:rsid w:val="001E600C"/>
    <w:rsid w:val="001E62A4"/>
    <w:rsid w:val="001E644D"/>
    <w:rsid w:val="001E6616"/>
    <w:rsid w:val="001E7532"/>
    <w:rsid w:val="001E7D15"/>
    <w:rsid w:val="001F01FE"/>
    <w:rsid w:val="001F0376"/>
    <w:rsid w:val="001F09E1"/>
    <w:rsid w:val="001F1103"/>
    <w:rsid w:val="001F12E8"/>
    <w:rsid w:val="001F1DC0"/>
    <w:rsid w:val="001F231C"/>
    <w:rsid w:val="001F254D"/>
    <w:rsid w:val="001F2E15"/>
    <w:rsid w:val="001F2E95"/>
    <w:rsid w:val="001F38DA"/>
    <w:rsid w:val="001F3A7B"/>
    <w:rsid w:val="001F3F57"/>
    <w:rsid w:val="001F408B"/>
    <w:rsid w:val="001F4803"/>
    <w:rsid w:val="001F4A30"/>
    <w:rsid w:val="001F4C37"/>
    <w:rsid w:val="001F53A5"/>
    <w:rsid w:val="001F57A1"/>
    <w:rsid w:val="001F64CC"/>
    <w:rsid w:val="001F692E"/>
    <w:rsid w:val="001F6D26"/>
    <w:rsid w:val="001F7DB7"/>
    <w:rsid w:val="001F7F88"/>
    <w:rsid w:val="00200218"/>
    <w:rsid w:val="00200221"/>
    <w:rsid w:val="00200823"/>
    <w:rsid w:val="00200A23"/>
    <w:rsid w:val="00200A42"/>
    <w:rsid w:val="00200F55"/>
    <w:rsid w:val="002024DF"/>
    <w:rsid w:val="00202C40"/>
    <w:rsid w:val="002031D5"/>
    <w:rsid w:val="0020397B"/>
    <w:rsid w:val="00203B53"/>
    <w:rsid w:val="00203C83"/>
    <w:rsid w:val="00203F23"/>
    <w:rsid w:val="00204C18"/>
    <w:rsid w:val="00204C2F"/>
    <w:rsid w:val="00204EAC"/>
    <w:rsid w:val="0020518C"/>
    <w:rsid w:val="0020520F"/>
    <w:rsid w:val="00205380"/>
    <w:rsid w:val="002058D5"/>
    <w:rsid w:val="002058E5"/>
    <w:rsid w:val="00206364"/>
    <w:rsid w:val="00206837"/>
    <w:rsid w:val="002068FE"/>
    <w:rsid w:val="00207D8C"/>
    <w:rsid w:val="00207F0E"/>
    <w:rsid w:val="00210549"/>
    <w:rsid w:val="002106B9"/>
    <w:rsid w:val="00210EF2"/>
    <w:rsid w:val="0021110F"/>
    <w:rsid w:val="00211C83"/>
    <w:rsid w:val="00212D44"/>
    <w:rsid w:val="0021320B"/>
    <w:rsid w:val="002137C6"/>
    <w:rsid w:val="00213E53"/>
    <w:rsid w:val="00213E85"/>
    <w:rsid w:val="0021406A"/>
    <w:rsid w:val="0021410A"/>
    <w:rsid w:val="00214438"/>
    <w:rsid w:val="00214DE2"/>
    <w:rsid w:val="00215245"/>
    <w:rsid w:val="00215265"/>
    <w:rsid w:val="00215316"/>
    <w:rsid w:val="00215598"/>
    <w:rsid w:val="00215E66"/>
    <w:rsid w:val="00216682"/>
    <w:rsid w:val="0021693E"/>
    <w:rsid w:val="0021698A"/>
    <w:rsid w:val="00216F81"/>
    <w:rsid w:val="00217876"/>
    <w:rsid w:val="002204E4"/>
    <w:rsid w:val="0022050C"/>
    <w:rsid w:val="0022098A"/>
    <w:rsid w:val="00220F08"/>
    <w:rsid w:val="0022243C"/>
    <w:rsid w:val="00222464"/>
    <w:rsid w:val="002225E4"/>
    <w:rsid w:val="00222773"/>
    <w:rsid w:val="00222EE1"/>
    <w:rsid w:val="0022313C"/>
    <w:rsid w:val="00223FC0"/>
    <w:rsid w:val="00224A7B"/>
    <w:rsid w:val="00224C6A"/>
    <w:rsid w:val="00224C9D"/>
    <w:rsid w:val="002262EE"/>
    <w:rsid w:val="00226A55"/>
    <w:rsid w:val="00226AA0"/>
    <w:rsid w:val="00226CF7"/>
    <w:rsid w:val="00226D49"/>
    <w:rsid w:val="00226D7C"/>
    <w:rsid w:val="002275BA"/>
    <w:rsid w:val="00230345"/>
    <w:rsid w:val="002312C8"/>
    <w:rsid w:val="00231C60"/>
    <w:rsid w:val="002321E7"/>
    <w:rsid w:val="00232529"/>
    <w:rsid w:val="002325EB"/>
    <w:rsid w:val="00232711"/>
    <w:rsid w:val="0023275A"/>
    <w:rsid w:val="00232AC0"/>
    <w:rsid w:val="00232D48"/>
    <w:rsid w:val="00232F16"/>
    <w:rsid w:val="00233575"/>
    <w:rsid w:val="002345CF"/>
    <w:rsid w:val="00234749"/>
    <w:rsid w:val="002351C9"/>
    <w:rsid w:val="002351DC"/>
    <w:rsid w:val="00235AF0"/>
    <w:rsid w:val="00235B89"/>
    <w:rsid w:val="00235D0A"/>
    <w:rsid w:val="00235F05"/>
    <w:rsid w:val="0023736B"/>
    <w:rsid w:val="00240004"/>
    <w:rsid w:val="002417BB"/>
    <w:rsid w:val="002418F5"/>
    <w:rsid w:val="00241A2F"/>
    <w:rsid w:val="00241CEE"/>
    <w:rsid w:val="00241FB1"/>
    <w:rsid w:val="002422BD"/>
    <w:rsid w:val="00242411"/>
    <w:rsid w:val="00242F83"/>
    <w:rsid w:val="00243012"/>
    <w:rsid w:val="0024374C"/>
    <w:rsid w:val="002439D1"/>
    <w:rsid w:val="00243C62"/>
    <w:rsid w:val="00243F2E"/>
    <w:rsid w:val="00244017"/>
    <w:rsid w:val="0024434D"/>
    <w:rsid w:val="0024492F"/>
    <w:rsid w:val="0024511E"/>
    <w:rsid w:val="00245A4F"/>
    <w:rsid w:val="00245B55"/>
    <w:rsid w:val="00245CEC"/>
    <w:rsid w:val="00245F60"/>
    <w:rsid w:val="00246199"/>
    <w:rsid w:val="00246257"/>
    <w:rsid w:val="0024695C"/>
    <w:rsid w:val="002470D2"/>
    <w:rsid w:val="002478A4"/>
    <w:rsid w:val="002478BE"/>
    <w:rsid w:val="002500AD"/>
    <w:rsid w:val="00250131"/>
    <w:rsid w:val="00250358"/>
    <w:rsid w:val="0025035B"/>
    <w:rsid w:val="00250F53"/>
    <w:rsid w:val="00250F98"/>
    <w:rsid w:val="00251327"/>
    <w:rsid w:val="00251B5D"/>
    <w:rsid w:val="00252BD8"/>
    <w:rsid w:val="00252FB5"/>
    <w:rsid w:val="00253CCE"/>
    <w:rsid w:val="00254509"/>
    <w:rsid w:val="00254AD1"/>
    <w:rsid w:val="00254ADB"/>
    <w:rsid w:val="00254D15"/>
    <w:rsid w:val="00255415"/>
    <w:rsid w:val="00255C0E"/>
    <w:rsid w:val="00256C1D"/>
    <w:rsid w:val="00256DA8"/>
    <w:rsid w:val="00261457"/>
    <w:rsid w:val="00262678"/>
    <w:rsid w:val="00262A86"/>
    <w:rsid w:val="00262FA7"/>
    <w:rsid w:val="0026303B"/>
    <w:rsid w:val="002637DB"/>
    <w:rsid w:val="00263890"/>
    <w:rsid w:val="0026434C"/>
    <w:rsid w:val="002647BA"/>
    <w:rsid w:val="00266245"/>
    <w:rsid w:val="00266BE2"/>
    <w:rsid w:val="00266D16"/>
    <w:rsid w:val="002671A0"/>
    <w:rsid w:val="002677B4"/>
    <w:rsid w:val="00267D8E"/>
    <w:rsid w:val="0027027E"/>
    <w:rsid w:val="002706A9"/>
    <w:rsid w:val="002708E9"/>
    <w:rsid w:val="00272091"/>
    <w:rsid w:val="002722B2"/>
    <w:rsid w:val="00272429"/>
    <w:rsid w:val="00272561"/>
    <w:rsid w:val="002725E1"/>
    <w:rsid w:val="002727ED"/>
    <w:rsid w:val="00272CFD"/>
    <w:rsid w:val="002733BA"/>
    <w:rsid w:val="0027395E"/>
    <w:rsid w:val="00273BAC"/>
    <w:rsid w:val="00273C23"/>
    <w:rsid w:val="00274352"/>
    <w:rsid w:val="0027484B"/>
    <w:rsid w:val="00275222"/>
    <w:rsid w:val="00275B02"/>
    <w:rsid w:val="00275B7E"/>
    <w:rsid w:val="00275B85"/>
    <w:rsid w:val="00276245"/>
    <w:rsid w:val="00276C1B"/>
    <w:rsid w:val="002777C7"/>
    <w:rsid w:val="00280238"/>
    <w:rsid w:val="00281010"/>
    <w:rsid w:val="00281661"/>
    <w:rsid w:val="00281731"/>
    <w:rsid w:val="002817C5"/>
    <w:rsid w:val="00282B38"/>
    <w:rsid w:val="00282EF0"/>
    <w:rsid w:val="00283485"/>
    <w:rsid w:val="002835AB"/>
    <w:rsid w:val="00283F37"/>
    <w:rsid w:val="00284E26"/>
    <w:rsid w:val="0028588C"/>
    <w:rsid w:val="00285A4B"/>
    <w:rsid w:val="00285AE4"/>
    <w:rsid w:val="00285E28"/>
    <w:rsid w:val="002866C3"/>
    <w:rsid w:val="002867B8"/>
    <w:rsid w:val="002870D1"/>
    <w:rsid w:val="00287DF9"/>
    <w:rsid w:val="0029046A"/>
    <w:rsid w:val="00291247"/>
    <w:rsid w:val="00291364"/>
    <w:rsid w:val="00291478"/>
    <w:rsid w:val="00291FCB"/>
    <w:rsid w:val="002920B6"/>
    <w:rsid w:val="00292929"/>
    <w:rsid w:val="00292935"/>
    <w:rsid w:val="002929CA"/>
    <w:rsid w:val="00292B6C"/>
    <w:rsid w:val="00292B99"/>
    <w:rsid w:val="00292C5E"/>
    <w:rsid w:val="0029384C"/>
    <w:rsid w:val="0029395A"/>
    <w:rsid w:val="0029397D"/>
    <w:rsid w:val="00293A4D"/>
    <w:rsid w:val="00293C03"/>
    <w:rsid w:val="002949BE"/>
    <w:rsid w:val="00294AAB"/>
    <w:rsid w:val="00294C37"/>
    <w:rsid w:val="0029559A"/>
    <w:rsid w:val="0029577F"/>
    <w:rsid w:val="00295B2F"/>
    <w:rsid w:val="00295E80"/>
    <w:rsid w:val="00295FBF"/>
    <w:rsid w:val="002963A8"/>
    <w:rsid w:val="0029668A"/>
    <w:rsid w:val="00296A23"/>
    <w:rsid w:val="00296CB3"/>
    <w:rsid w:val="00297C0A"/>
    <w:rsid w:val="002A07EC"/>
    <w:rsid w:val="002A0A42"/>
    <w:rsid w:val="002A0A9E"/>
    <w:rsid w:val="002A17CF"/>
    <w:rsid w:val="002A2A34"/>
    <w:rsid w:val="002A2B40"/>
    <w:rsid w:val="002A2DB6"/>
    <w:rsid w:val="002A342F"/>
    <w:rsid w:val="002A38E8"/>
    <w:rsid w:val="002A3D34"/>
    <w:rsid w:val="002A418A"/>
    <w:rsid w:val="002A4B67"/>
    <w:rsid w:val="002A4F14"/>
    <w:rsid w:val="002A4F7D"/>
    <w:rsid w:val="002A5434"/>
    <w:rsid w:val="002A5605"/>
    <w:rsid w:val="002A629D"/>
    <w:rsid w:val="002A6555"/>
    <w:rsid w:val="002A67D7"/>
    <w:rsid w:val="002A6ED7"/>
    <w:rsid w:val="002A7493"/>
    <w:rsid w:val="002A7693"/>
    <w:rsid w:val="002A7D58"/>
    <w:rsid w:val="002A7F67"/>
    <w:rsid w:val="002B0019"/>
    <w:rsid w:val="002B0A6D"/>
    <w:rsid w:val="002B14EC"/>
    <w:rsid w:val="002B1C9F"/>
    <w:rsid w:val="002B1E8D"/>
    <w:rsid w:val="002B2740"/>
    <w:rsid w:val="002B2890"/>
    <w:rsid w:val="002B289F"/>
    <w:rsid w:val="002B2BCD"/>
    <w:rsid w:val="002B2CCF"/>
    <w:rsid w:val="002B31CA"/>
    <w:rsid w:val="002B326E"/>
    <w:rsid w:val="002B3783"/>
    <w:rsid w:val="002B4015"/>
    <w:rsid w:val="002B4165"/>
    <w:rsid w:val="002B42F8"/>
    <w:rsid w:val="002B4526"/>
    <w:rsid w:val="002B4553"/>
    <w:rsid w:val="002B489A"/>
    <w:rsid w:val="002B546C"/>
    <w:rsid w:val="002B55C8"/>
    <w:rsid w:val="002B5A22"/>
    <w:rsid w:val="002B5AEE"/>
    <w:rsid w:val="002B5E8E"/>
    <w:rsid w:val="002B69AC"/>
    <w:rsid w:val="002B708C"/>
    <w:rsid w:val="002C03C6"/>
    <w:rsid w:val="002C2164"/>
    <w:rsid w:val="002C25EE"/>
    <w:rsid w:val="002C27F2"/>
    <w:rsid w:val="002C34CB"/>
    <w:rsid w:val="002C3BD0"/>
    <w:rsid w:val="002C41F1"/>
    <w:rsid w:val="002C47F1"/>
    <w:rsid w:val="002C4BED"/>
    <w:rsid w:val="002C4CAD"/>
    <w:rsid w:val="002C4DD0"/>
    <w:rsid w:val="002C5B3B"/>
    <w:rsid w:val="002C607C"/>
    <w:rsid w:val="002C6C94"/>
    <w:rsid w:val="002C7359"/>
    <w:rsid w:val="002D023F"/>
    <w:rsid w:val="002D04AA"/>
    <w:rsid w:val="002D0A88"/>
    <w:rsid w:val="002D0D99"/>
    <w:rsid w:val="002D11E1"/>
    <w:rsid w:val="002D15FB"/>
    <w:rsid w:val="002D1684"/>
    <w:rsid w:val="002D1FAF"/>
    <w:rsid w:val="002D2204"/>
    <w:rsid w:val="002D36B2"/>
    <w:rsid w:val="002D3D47"/>
    <w:rsid w:val="002D4804"/>
    <w:rsid w:val="002D4BDF"/>
    <w:rsid w:val="002D504B"/>
    <w:rsid w:val="002D5FF4"/>
    <w:rsid w:val="002D638C"/>
    <w:rsid w:val="002D68D4"/>
    <w:rsid w:val="002D7D40"/>
    <w:rsid w:val="002E03F4"/>
    <w:rsid w:val="002E0DBF"/>
    <w:rsid w:val="002E13D3"/>
    <w:rsid w:val="002E1AB3"/>
    <w:rsid w:val="002E1F2E"/>
    <w:rsid w:val="002E2DB2"/>
    <w:rsid w:val="002E40C4"/>
    <w:rsid w:val="002E50B5"/>
    <w:rsid w:val="002E532F"/>
    <w:rsid w:val="002E53F9"/>
    <w:rsid w:val="002E54BD"/>
    <w:rsid w:val="002E5BBB"/>
    <w:rsid w:val="002E612F"/>
    <w:rsid w:val="002E628A"/>
    <w:rsid w:val="002E65DB"/>
    <w:rsid w:val="002E6601"/>
    <w:rsid w:val="002E78FE"/>
    <w:rsid w:val="002E7BDE"/>
    <w:rsid w:val="002F03B3"/>
    <w:rsid w:val="002F03D2"/>
    <w:rsid w:val="002F05AA"/>
    <w:rsid w:val="002F0616"/>
    <w:rsid w:val="002F0A70"/>
    <w:rsid w:val="002F0FD9"/>
    <w:rsid w:val="002F18CA"/>
    <w:rsid w:val="002F1980"/>
    <w:rsid w:val="002F2119"/>
    <w:rsid w:val="002F2E4C"/>
    <w:rsid w:val="002F35B2"/>
    <w:rsid w:val="002F3B54"/>
    <w:rsid w:val="002F4260"/>
    <w:rsid w:val="002F4729"/>
    <w:rsid w:val="002F488D"/>
    <w:rsid w:val="002F4BDF"/>
    <w:rsid w:val="002F4E44"/>
    <w:rsid w:val="002F6656"/>
    <w:rsid w:val="002F695F"/>
    <w:rsid w:val="002F6FDE"/>
    <w:rsid w:val="002F7318"/>
    <w:rsid w:val="002F7B18"/>
    <w:rsid w:val="002F7C71"/>
    <w:rsid w:val="002F7E09"/>
    <w:rsid w:val="002F7E81"/>
    <w:rsid w:val="00300E39"/>
    <w:rsid w:val="00300E6A"/>
    <w:rsid w:val="003019CE"/>
    <w:rsid w:val="003021D0"/>
    <w:rsid w:val="00302210"/>
    <w:rsid w:val="003028CC"/>
    <w:rsid w:val="003041F4"/>
    <w:rsid w:val="00304A28"/>
    <w:rsid w:val="00304A8D"/>
    <w:rsid w:val="00304B5F"/>
    <w:rsid w:val="00304DA2"/>
    <w:rsid w:val="00304F40"/>
    <w:rsid w:val="00304FBA"/>
    <w:rsid w:val="00305316"/>
    <w:rsid w:val="003053FE"/>
    <w:rsid w:val="00305C8D"/>
    <w:rsid w:val="00305FE0"/>
    <w:rsid w:val="00306050"/>
    <w:rsid w:val="00306161"/>
    <w:rsid w:val="0030658E"/>
    <w:rsid w:val="00306CFF"/>
    <w:rsid w:val="00306D4E"/>
    <w:rsid w:val="00306D9E"/>
    <w:rsid w:val="0030742D"/>
    <w:rsid w:val="003074A5"/>
    <w:rsid w:val="00307D97"/>
    <w:rsid w:val="00310126"/>
    <w:rsid w:val="00310763"/>
    <w:rsid w:val="0031189B"/>
    <w:rsid w:val="003122A8"/>
    <w:rsid w:val="003137FC"/>
    <w:rsid w:val="00313C87"/>
    <w:rsid w:val="00313CDA"/>
    <w:rsid w:val="00314126"/>
    <w:rsid w:val="0031551C"/>
    <w:rsid w:val="00315DD4"/>
    <w:rsid w:val="00316081"/>
    <w:rsid w:val="00316169"/>
    <w:rsid w:val="003164C4"/>
    <w:rsid w:val="00316ADB"/>
    <w:rsid w:val="00316B60"/>
    <w:rsid w:val="00317011"/>
    <w:rsid w:val="00317443"/>
    <w:rsid w:val="00317969"/>
    <w:rsid w:val="00317B52"/>
    <w:rsid w:val="00317C14"/>
    <w:rsid w:val="00317FB9"/>
    <w:rsid w:val="0032040F"/>
    <w:rsid w:val="003209DA"/>
    <w:rsid w:val="0032140C"/>
    <w:rsid w:val="003218E6"/>
    <w:rsid w:val="00321AE0"/>
    <w:rsid w:val="00322587"/>
    <w:rsid w:val="003229F9"/>
    <w:rsid w:val="00323767"/>
    <w:rsid w:val="00323FDB"/>
    <w:rsid w:val="0032469F"/>
    <w:rsid w:val="00324E49"/>
    <w:rsid w:val="00325353"/>
    <w:rsid w:val="003256AB"/>
    <w:rsid w:val="00326FAE"/>
    <w:rsid w:val="003272A2"/>
    <w:rsid w:val="00327431"/>
    <w:rsid w:val="00327939"/>
    <w:rsid w:val="00327C27"/>
    <w:rsid w:val="00330351"/>
    <w:rsid w:val="00330622"/>
    <w:rsid w:val="0033069B"/>
    <w:rsid w:val="00330C82"/>
    <w:rsid w:val="00330F76"/>
    <w:rsid w:val="00331029"/>
    <w:rsid w:val="00331A42"/>
    <w:rsid w:val="00331D61"/>
    <w:rsid w:val="00331DE4"/>
    <w:rsid w:val="0033218B"/>
    <w:rsid w:val="003323A9"/>
    <w:rsid w:val="00332A43"/>
    <w:rsid w:val="00332B46"/>
    <w:rsid w:val="0033331E"/>
    <w:rsid w:val="003335F6"/>
    <w:rsid w:val="00333AD9"/>
    <w:rsid w:val="003343BC"/>
    <w:rsid w:val="003348D4"/>
    <w:rsid w:val="00336D1E"/>
    <w:rsid w:val="003371D4"/>
    <w:rsid w:val="00337436"/>
    <w:rsid w:val="003378AC"/>
    <w:rsid w:val="00337969"/>
    <w:rsid w:val="00337ACE"/>
    <w:rsid w:val="00337B5B"/>
    <w:rsid w:val="00337BBD"/>
    <w:rsid w:val="003400D5"/>
    <w:rsid w:val="00340673"/>
    <w:rsid w:val="003406CC"/>
    <w:rsid w:val="003408EE"/>
    <w:rsid w:val="00340A27"/>
    <w:rsid w:val="00340D07"/>
    <w:rsid w:val="00341A36"/>
    <w:rsid w:val="003423F2"/>
    <w:rsid w:val="00342748"/>
    <w:rsid w:val="00342EC2"/>
    <w:rsid w:val="00342FE7"/>
    <w:rsid w:val="00343328"/>
    <w:rsid w:val="00343A7B"/>
    <w:rsid w:val="00343C0A"/>
    <w:rsid w:val="00343DE2"/>
    <w:rsid w:val="00343F30"/>
    <w:rsid w:val="0034431A"/>
    <w:rsid w:val="003445F7"/>
    <w:rsid w:val="00344709"/>
    <w:rsid w:val="00344DC4"/>
    <w:rsid w:val="00345577"/>
    <w:rsid w:val="003455C0"/>
    <w:rsid w:val="00345BD9"/>
    <w:rsid w:val="00346930"/>
    <w:rsid w:val="00346A48"/>
    <w:rsid w:val="00346ADA"/>
    <w:rsid w:val="00346BB2"/>
    <w:rsid w:val="00346FC9"/>
    <w:rsid w:val="003471B8"/>
    <w:rsid w:val="003472EE"/>
    <w:rsid w:val="00347671"/>
    <w:rsid w:val="003478AC"/>
    <w:rsid w:val="00347AE2"/>
    <w:rsid w:val="00347F21"/>
    <w:rsid w:val="00350924"/>
    <w:rsid w:val="00350E18"/>
    <w:rsid w:val="0035105A"/>
    <w:rsid w:val="003512EB"/>
    <w:rsid w:val="003515BF"/>
    <w:rsid w:val="00351CF8"/>
    <w:rsid w:val="003522E9"/>
    <w:rsid w:val="003523D2"/>
    <w:rsid w:val="003523FB"/>
    <w:rsid w:val="003532A1"/>
    <w:rsid w:val="00353C66"/>
    <w:rsid w:val="00354B9F"/>
    <w:rsid w:val="003550AE"/>
    <w:rsid w:val="003553E6"/>
    <w:rsid w:val="00355DFB"/>
    <w:rsid w:val="00355EA5"/>
    <w:rsid w:val="00355FF3"/>
    <w:rsid w:val="0035729B"/>
    <w:rsid w:val="00357E58"/>
    <w:rsid w:val="00360015"/>
    <w:rsid w:val="00360976"/>
    <w:rsid w:val="00360D9F"/>
    <w:rsid w:val="00360F16"/>
    <w:rsid w:val="00361269"/>
    <w:rsid w:val="00362101"/>
    <w:rsid w:val="00364407"/>
    <w:rsid w:val="00364913"/>
    <w:rsid w:val="00364DD0"/>
    <w:rsid w:val="00365100"/>
    <w:rsid w:val="003657FE"/>
    <w:rsid w:val="00365B29"/>
    <w:rsid w:val="00365C9C"/>
    <w:rsid w:val="003662E6"/>
    <w:rsid w:val="00366425"/>
    <w:rsid w:val="00366677"/>
    <w:rsid w:val="003667B7"/>
    <w:rsid w:val="0036694B"/>
    <w:rsid w:val="003671C8"/>
    <w:rsid w:val="00367897"/>
    <w:rsid w:val="003710FE"/>
    <w:rsid w:val="003713D3"/>
    <w:rsid w:val="003734C9"/>
    <w:rsid w:val="00373824"/>
    <w:rsid w:val="00373870"/>
    <w:rsid w:val="00373BBF"/>
    <w:rsid w:val="00374509"/>
    <w:rsid w:val="0037609A"/>
    <w:rsid w:val="003765D8"/>
    <w:rsid w:val="0037668F"/>
    <w:rsid w:val="00376CF0"/>
    <w:rsid w:val="00377143"/>
    <w:rsid w:val="0037718F"/>
    <w:rsid w:val="00377455"/>
    <w:rsid w:val="003774A5"/>
    <w:rsid w:val="00380008"/>
    <w:rsid w:val="0038065F"/>
    <w:rsid w:val="00380CA1"/>
    <w:rsid w:val="00380CE5"/>
    <w:rsid w:val="00380D7D"/>
    <w:rsid w:val="00381547"/>
    <w:rsid w:val="00381765"/>
    <w:rsid w:val="00381903"/>
    <w:rsid w:val="00382A0C"/>
    <w:rsid w:val="00382E46"/>
    <w:rsid w:val="00382FFB"/>
    <w:rsid w:val="00383B8F"/>
    <w:rsid w:val="00383E9C"/>
    <w:rsid w:val="003842EB"/>
    <w:rsid w:val="003846D5"/>
    <w:rsid w:val="00384E30"/>
    <w:rsid w:val="00386192"/>
    <w:rsid w:val="003861CD"/>
    <w:rsid w:val="0038667B"/>
    <w:rsid w:val="00386D3A"/>
    <w:rsid w:val="00387244"/>
    <w:rsid w:val="00387566"/>
    <w:rsid w:val="00387736"/>
    <w:rsid w:val="0038781B"/>
    <w:rsid w:val="00387D84"/>
    <w:rsid w:val="003902CB"/>
    <w:rsid w:val="00390F66"/>
    <w:rsid w:val="00391F96"/>
    <w:rsid w:val="0039225B"/>
    <w:rsid w:val="00392AF7"/>
    <w:rsid w:val="00392D85"/>
    <w:rsid w:val="003930A3"/>
    <w:rsid w:val="003934AD"/>
    <w:rsid w:val="00393A28"/>
    <w:rsid w:val="00393B68"/>
    <w:rsid w:val="00393F39"/>
    <w:rsid w:val="003943CB"/>
    <w:rsid w:val="003948E5"/>
    <w:rsid w:val="00394CB3"/>
    <w:rsid w:val="00395E7C"/>
    <w:rsid w:val="0039603C"/>
    <w:rsid w:val="00396CB8"/>
    <w:rsid w:val="003973C3"/>
    <w:rsid w:val="003977F0"/>
    <w:rsid w:val="003A01BB"/>
    <w:rsid w:val="003A02C3"/>
    <w:rsid w:val="003A086E"/>
    <w:rsid w:val="003A0ABE"/>
    <w:rsid w:val="003A10B0"/>
    <w:rsid w:val="003A204C"/>
    <w:rsid w:val="003A29B3"/>
    <w:rsid w:val="003A2CC5"/>
    <w:rsid w:val="003A3110"/>
    <w:rsid w:val="003A43AC"/>
    <w:rsid w:val="003A46A2"/>
    <w:rsid w:val="003A4D10"/>
    <w:rsid w:val="003A5044"/>
    <w:rsid w:val="003A55C7"/>
    <w:rsid w:val="003A5702"/>
    <w:rsid w:val="003A660F"/>
    <w:rsid w:val="003A68B0"/>
    <w:rsid w:val="003A6D4A"/>
    <w:rsid w:val="003A6E36"/>
    <w:rsid w:val="003A707A"/>
    <w:rsid w:val="003A7D0C"/>
    <w:rsid w:val="003B0010"/>
    <w:rsid w:val="003B0A61"/>
    <w:rsid w:val="003B0E02"/>
    <w:rsid w:val="003B1009"/>
    <w:rsid w:val="003B120E"/>
    <w:rsid w:val="003B12B4"/>
    <w:rsid w:val="003B1EE6"/>
    <w:rsid w:val="003B1F1A"/>
    <w:rsid w:val="003B200F"/>
    <w:rsid w:val="003B307F"/>
    <w:rsid w:val="003B372B"/>
    <w:rsid w:val="003B3A3D"/>
    <w:rsid w:val="003B3ACC"/>
    <w:rsid w:val="003B4151"/>
    <w:rsid w:val="003B4A08"/>
    <w:rsid w:val="003B5125"/>
    <w:rsid w:val="003B536B"/>
    <w:rsid w:val="003B57E7"/>
    <w:rsid w:val="003B58E0"/>
    <w:rsid w:val="003B6C04"/>
    <w:rsid w:val="003B6EEE"/>
    <w:rsid w:val="003B74D2"/>
    <w:rsid w:val="003B7506"/>
    <w:rsid w:val="003C025D"/>
    <w:rsid w:val="003C0292"/>
    <w:rsid w:val="003C0681"/>
    <w:rsid w:val="003C0FB4"/>
    <w:rsid w:val="003C183A"/>
    <w:rsid w:val="003C26B5"/>
    <w:rsid w:val="003C2AB3"/>
    <w:rsid w:val="003C2EDB"/>
    <w:rsid w:val="003C37B6"/>
    <w:rsid w:val="003C4DF8"/>
    <w:rsid w:val="003C53F4"/>
    <w:rsid w:val="003C5E7F"/>
    <w:rsid w:val="003C6145"/>
    <w:rsid w:val="003C6EB0"/>
    <w:rsid w:val="003C700F"/>
    <w:rsid w:val="003C7747"/>
    <w:rsid w:val="003C7FD5"/>
    <w:rsid w:val="003D0111"/>
    <w:rsid w:val="003D0355"/>
    <w:rsid w:val="003D1AEC"/>
    <w:rsid w:val="003D1C4C"/>
    <w:rsid w:val="003D1E4E"/>
    <w:rsid w:val="003D1E65"/>
    <w:rsid w:val="003D1F52"/>
    <w:rsid w:val="003D3A23"/>
    <w:rsid w:val="003D3CFE"/>
    <w:rsid w:val="003D486B"/>
    <w:rsid w:val="003D50D6"/>
    <w:rsid w:val="003D68E6"/>
    <w:rsid w:val="003D7C67"/>
    <w:rsid w:val="003E012B"/>
    <w:rsid w:val="003E05E5"/>
    <w:rsid w:val="003E0647"/>
    <w:rsid w:val="003E06E1"/>
    <w:rsid w:val="003E06EF"/>
    <w:rsid w:val="003E0A8B"/>
    <w:rsid w:val="003E0CB3"/>
    <w:rsid w:val="003E0E1B"/>
    <w:rsid w:val="003E1086"/>
    <w:rsid w:val="003E147D"/>
    <w:rsid w:val="003E2067"/>
    <w:rsid w:val="003E2202"/>
    <w:rsid w:val="003E270D"/>
    <w:rsid w:val="003E29DA"/>
    <w:rsid w:val="003E3094"/>
    <w:rsid w:val="003E349D"/>
    <w:rsid w:val="003E3C2C"/>
    <w:rsid w:val="003E3C63"/>
    <w:rsid w:val="003E3E16"/>
    <w:rsid w:val="003E436F"/>
    <w:rsid w:val="003E43D3"/>
    <w:rsid w:val="003E49E5"/>
    <w:rsid w:val="003E4BE6"/>
    <w:rsid w:val="003E5389"/>
    <w:rsid w:val="003E5B17"/>
    <w:rsid w:val="003E5C51"/>
    <w:rsid w:val="003E5E4A"/>
    <w:rsid w:val="003E67A8"/>
    <w:rsid w:val="003E6B7F"/>
    <w:rsid w:val="003E6C53"/>
    <w:rsid w:val="003E7152"/>
    <w:rsid w:val="003E72A3"/>
    <w:rsid w:val="003F0785"/>
    <w:rsid w:val="003F0CD4"/>
    <w:rsid w:val="003F0F72"/>
    <w:rsid w:val="003F1153"/>
    <w:rsid w:val="003F15FC"/>
    <w:rsid w:val="003F1E55"/>
    <w:rsid w:val="003F2223"/>
    <w:rsid w:val="003F26F9"/>
    <w:rsid w:val="003F27AD"/>
    <w:rsid w:val="003F28E8"/>
    <w:rsid w:val="003F3232"/>
    <w:rsid w:val="003F3634"/>
    <w:rsid w:val="003F404A"/>
    <w:rsid w:val="003F47C0"/>
    <w:rsid w:val="003F4AEB"/>
    <w:rsid w:val="003F4D3D"/>
    <w:rsid w:val="003F4D91"/>
    <w:rsid w:val="003F5115"/>
    <w:rsid w:val="003F525F"/>
    <w:rsid w:val="003F556D"/>
    <w:rsid w:val="003F5B6F"/>
    <w:rsid w:val="003F5E27"/>
    <w:rsid w:val="003F5F24"/>
    <w:rsid w:val="003F5FF9"/>
    <w:rsid w:val="003F6367"/>
    <w:rsid w:val="003F6488"/>
    <w:rsid w:val="003F6A41"/>
    <w:rsid w:val="003F7788"/>
    <w:rsid w:val="003F7840"/>
    <w:rsid w:val="003F799D"/>
    <w:rsid w:val="004002BA"/>
    <w:rsid w:val="004007F6"/>
    <w:rsid w:val="00400C60"/>
    <w:rsid w:val="0040113C"/>
    <w:rsid w:val="00401C2B"/>
    <w:rsid w:val="00401C8A"/>
    <w:rsid w:val="004024E2"/>
    <w:rsid w:val="004028B5"/>
    <w:rsid w:val="00402B82"/>
    <w:rsid w:val="00402BBC"/>
    <w:rsid w:val="00403807"/>
    <w:rsid w:val="00403944"/>
    <w:rsid w:val="0040549C"/>
    <w:rsid w:val="00405708"/>
    <w:rsid w:val="00405756"/>
    <w:rsid w:val="00405AFC"/>
    <w:rsid w:val="00405B9A"/>
    <w:rsid w:val="00406018"/>
    <w:rsid w:val="00406BC5"/>
    <w:rsid w:val="00406CC3"/>
    <w:rsid w:val="00406E6E"/>
    <w:rsid w:val="00407338"/>
    <w:rsid w:val="00407675"/>
    <w:rsid w:val="00407F94"/>
    <w:rsid w:val="004101F1"/>
    <w:rsid w:val="00410839"/>
    <w:rsid w:val="00412EDE"/>
    <w:rsid w:val="00413476"/>
    <w:rsid w:val="00413650"/>
    <w:rsid w:val="00413B42"/>
    <w:rsid w:val="00413F84"/>
    <w:rsid w:val="004144DA"/>
    <w:rsid w:val="004146B2"/>
    <w:rsid w:val="00415073"/>
    <w:rsid w:val="004162EE"/>
    <w:rsid w:val="00416922"/>
    <w:rsid w:val="00416D55"/>
    <w:rsid w:val="00416DE4"/>
    <w:rsid w:val="00416ECC"/>
    <w:rsid w:val="00416EF3"/>
    <w:rsid w:val="00417026"/>
    <w:rsid w:val="004170D6"/>
    <w:rsid w:val="004173DA"/>
    <w:rsid w:val="00417837"/>
    <w:rsid w:val="004200DF"/>
    <w:rsid w:val="0042058B"/>
    <w:rsid w:val="00420693"/>
    <w:rsid w:val="0042069D"/>
    <w:rsid w:val="00420AF6"/>
    <w:rsid w:val="004211DD"/>
    <w:rsid w:val="00421CEB"/>
    <w:rsid w:val="004221D1"/>
    <w:rsid w:val="00422998"/>
    <w:rsid w:val="00422AAC"/>
    <w:rsid w:val="00423A8D"/>
    <w:rsid w:val="00423A93"/>
    <w:rsid w:val="0042452B"/>
    <w:rsid w:val="00424BC7"/>
    <w:rsid w:val="004254FB"/>
    <w:rsid w:val="00425A0A"/>
    <w:rsid w:val="00425D6A"/>
    <w:rsid w:val="004266B5"/>
    <w:rsid w:val="00426762"/>
    <w:rsid w:val="00427001"/>
    <w:rsid w:val="00427297"/>
    <w:rsid w:val="00427BFB"/>
    <w:rsid w:val="00430243"/>
    <w:rsid w:val="00430EEC"/>
    <w:rsid w:val="00431C27"/>
    <w:rsid w:val="0043213B"/>
    <w:rsid w:val="00432538"/>
    <w:rsid w:val="004326A4"/>
    <w:rsid w:val="0043272C"/>
    <w:rsid w:val="00432798"/>
    <w:rsid w:val="00432E9A"/>
    <w:rsid w:val="00433306"/>
    <w:rsid w:val="00433935"/>
    <w:rsid w:val="00433A28"/>
    <w:rsid w:val="00433B96"/>
    <w:rsid w:val="00433BCC"/>
    <w:rsid w:val="00433C0B"/>
    <w:rsid w:val="0043413A"/>
    <w:rsid w:val="0043427C"/>
    <w:rsid w:val="004344D7"/>
    <w:rsid w:val="0043474B"/>
    <w:rsid w:val="00434910"/>
    <w:rsid w:val="00434AA8"/>
    <w:rsid w:val="00434E56"/>
    <w:rsid w:val="0043524D"/>
    <w:rsid w:val="0043559F"/>
    <w:rsid w:val="004364DC"/>
    <w:rsid w:val="004368E3"/>
    <w:rsid w:val="004369A3"/>
    <w:rsid w:val="00436CB2"/>
    <w:rsid w:val="004370DE"/>
    <w:rsid w:val="00440436"/>
    <w:rsid w:val="00440762"/>
    <w:rsid w:val="004407B2"/>
    <w:rsid w:val="0044118B"/>
    <w:rsid w:val="0044129E"/>
    <w:rsid w:val="00442CD2"/>
    <w:rsid w:val="004439A6"/>
    <w:rsid w:val="00443D6B"/>
    <w:rsid w:val="004445F2"/>
    <w:rsid w:val="00444E82"/>
    <w:rsid w:val="00444F5B"/>
    <w:rsid w:val="00445822"/>
    <w:rsid w:val="00445BF8"/>
    <w:rsid w:val="00446368"/>
    <w:rsid w:val="00446726"/>
    <w:rsid w:val="0044687E"/>
    <w:rsid w:val="00446CCB"/>
    <w:rsid w:val="00447949"/>
    <w:rsid w:val="00447FDA"/>
    <w:rsid w:val="00450114"/>
    <w:rsid w:val="00450813"/>
    <w:rsid w:val="004512A9"/>
    <w:rsid w:val="00452303"/>
    <w:rsid w:val="00452507"/>
    <w:rsid w:val="00452901"/>
    <w:rsid w:val="004534D2"/>
    <w:rsid w:val="00453505"/>
    <w:rsid w:val="00454D51"/>
    <w:rsid w:val="00455313"/>
    <w:rsid w:val="00455ED3"/>
    <w:rsid w:val="004568BF"/>
    <w:rsid w:val="00457279"/>
    <w:rsid w:val="004572CA"/>
    <w:rsid w:val="00460128"/>
    <w:rsid w:val="00460BF2"/>
    <w:rsid w:val="00460CC9"/>
    <w:rsid w:val="00460F71"/>
    <w:rsid w:val="004613CD"/>
    <w:rsid w:val="004615B7"/>
    <w:rsid w:val="00461E57"/>
    <w:rsid w:val="00462847"/>
    <w:rsid w:val="00463923"/>
    <w:rsid w:val="00463B78"/>
    <w:rsid w:val="00463E69"/>
    <w:rsid w:val="004643B3"/>
    <w:rsid w:val="00464BA8"/>
    <w:rsid w:val="00464BB4"/>
    <w:rsid w:val="00464C59"/>
    <w:rsid w:val="00464DC7"/>
    <w:rsid w:val="00465789"/>
    <w:rsid w:val="00465D5C"/>
    <w:rsid w:val="00466204"/>
    <w:rsid w:val="00466613"/>
    <w:rsid w:val="004666AC"/>
    <w:rsid w:val="00466B14"/>
    <w:rsid w:val="00466BBF"/>
    <w:rsid w:val="00466C6C"/>
    <w:rsid w:val="0046747E"/>
    <w:rsid w:val="00467A7D"/>
    <w:rsid w:val="00467FF1"/>
    <w:rsid w:val="004708B6"/>
    <w:rsid w:val="00470F19"/>
    <w:rsid w:val="004719C4"/>
    <w:rsid w:val="00472283"/>
    <w:rsid w:val="004722FD"/>
    <w:rsid w:val="00472972"/>
    <w:rsid w:val="00473730"/>
    <w:rsid w:val="00473A47"/>
    <w:rsid w:val="00473ECC"/>
    <w:rsid w:val="00473F9E"/>
    <w:rsid w:val="00474004"/>
    <w:rsid w:val="00474CDD"/>
    <w:rsid w:val="00474E61"/>
    <w:rsid w:val="00474F6B"/>
    <w:rsid w:val="00475183"/>
    <w:rsid w:val="00475AA9"/>
    <w:rsid w:val="00475BED"/>
    <w:rsid w:val="004765E1"/>
    <w:rsid w:val="00476C7C"/>
    <w:rsid w:val="0047761C"/>
    <w:rsid w:val="00477BAD"/>
    <w:rsid w:val="00480110"/>
    <w:rsid w:val="0048056D"/>
    <w:rsid w:val="00480825"/>
    <w:rsid w:val="00481976"/>
    <w:rsid w:val="00481ECA"/>
    <w:rsid w:val="004820DB"/>
    <w:rsid w:val="00482399"/>
    <w:rsid w:val="00482598"/>
    <w:rsid w:val="00482757"/>
    <w:rsid w:val="00482F85"/>
    <w:rsid w:val="004836F7"/>
    <w:rsid w:val="00483803"/>
    <w:rsid w:val="004838A4"/>
    <w:rsid w:val="00483E4B"/>
    <w:rsid w:val="004841CD"/>
    <w:rsid w:val="004842AD"/>
    <w:rsid w:val="004843A6"/>
    <w:rsid w:val="00484573"/>
    <w:rsid w:val="004845E5"/>
    <w:rsid w:val="00485E38"/>
    <w:rsid w:val="00486161"/>
    <w:rsid w:val="00486C10"/>
    <w:rsid w:val="00486C48"/>
    <w:rsid w:val="00486DFA"/>
    <w:rsid w:val="00486FA4"/>
    <w:rsid w:val="00487204"/>
    <w:rsid w:val="0048724D"/>
    <w:rsid w:val="004903D7"/>
    <w:rsid w:val="00490C8B"/>
    <w:rsid w:val="00491107"/>
    <w:rsid w:val="0049148D"/>
    <w:rsid w:val="00491625"/>
    <w:rsid w:val="00492513"/>
    <w:rsid w:val="00492CCA"/>
    <w:rsid w:val="004937CE"/>
    <w:rsid w:val="00493DD5"/>
    <w:rsid w:val="00493ED6"/>
    <w:rsid w:val="00494C54"/>
    <w:rsid w:val="00494C90"/>
    <w:rsid w:val="004958E1"/>
    <w:rsid w:val="004960A3"/>
    <w:rsid w:val="0049641D"/>
    <w:rsid w:val="00496811"/>
    <w:rsid w:val="00496D39"/>
    <w:rsid w:val="0049707A"/>
    <w:rsid w:val="0049747D"/>
    <w:rsid w:val="00497FD0"/>
    <w:rsid w:val="004A082B"/>
    <w:rsid w:val="004A0A80"/>
    <w:rsid w:val="004A0C0B"/>
    <w:rsid w:val="004A0F03"/>
    <w:rsid w:val="004A11A9"/>
    <w:rsid w:val="004A1A1B"/>
    <w:rsid w:val="004A2B48"/>
    <w:rsid w:val="004A2DA7"/>
    <w:rsid w:val="004A305E"/>
    <w:rsid w:val="004A309D"/>
    <w:rsid w:val="004A33F1"/>
    <w:rsid w:val="004A38C0"/>
    <w:rsid w:val="004A38D0"/>
    <w:rsid w:val="004A4857"/>
    <w:rsid w:val="004A5128"/>
    <w:rsid w:val="004A6136"/>
    <w:rsid w:val="004A6751"/>
    <w:rsid w:val="004A6D4F"/>
    <w:rsid w:val="004A6D87"/>
    <w:rsid w:val="004A6F3C"/>
    <w:rsid w:val="004A74AA"/>
    <w:rsid w:val="004A7758"/>
    <w:rsid w:val="004A7AD0"/>
    <w:rsid w:val="004B0A78"/>
    <w:rsid w:val="004B101F"/>
    <w:rsid w:val="004B144A"/>
    <w:rsid w:val="004B1900"/>
    <w:rsid w:val="004B2A2A"/>
    <w:rsid w:val="004B2B69"/>
    <w:rsid w:val="004B32FC"/>
    <w:rsid w:val="004B33F1"/>
    <w:rsid w:val="004B36E1"/>
    <w:rsid w:val="004B390A"/>
    <w:rsid w:val="004B3C40"/>
    <w:rsid w:val="004B44AA"/>
    <w:rsid w:val="004B467E"/>
    <w:rsid w:val="004B59D4"/>
    <w:rsid w:val="004B6D37"/>
    <w:rsid w:val="004B6D4B"/>
    <w:rsid w:val="004B71C0"/>
    <w:rsid w:val="004B7778"/>
    <w:rsid w:val="004B7AC0"/>
    <w:rsid w:val="004B7EC2"/>
    <w:rsid w:val="004B7F58"/>
    <w:rsid w:val="004C0F5F"/>
    <w:rsid w:val="004C108D"/>
    <w:rsid w:val="004C1B22"/>
    <w:rsid w:val="004C226D"/>
    <w:rsid w:val="004C2F52"/>
    <w:rsid w:val="004C3814"/>
    <w:rsid w:val="004C3937"/>
    <w:rsid w:val="004C47D6"/>
    <w:rsid w:val="004C4D81"/>
    <w:rsid w:val="004C5188"/>
    <w:rsid w:val="004C57E2"/>
    <w:rsid w:val="004C585B"/>
    <w:rsid w:val="004C593B"/>
    <w:rsid w:val="004C5D2D"/>
    <w:rsid w:val="004C60FA"/>
    <w:rsid w:val="004C6387"/>
    <w:rsid w:val="004C66FD"/>
    <w:rsid w:val="004C747F"/>
    <w:rsid w:val="004D0329"/>
    <w:rsid w:val="004D056D"/>
    <w:rsid w:val="004D1665"/>
    <w:rsid w:val="004D1DF8"/>
    <w:rsid w:val="004D2174"/>
    <w:rsid w:val="004D2D93"/>
    <w:rsid w:val="004D3350"/>
    <w:rsid w:val="004D3F9B"/>
    <w:rsid w:val="004D4451"/>
    <w:rsid w:val="004D46BC"/>
    <w:rsid w:val="004D47C9"/>
    <w:rsid w:val="004D48DC"/>
    <w:rsid w:val="004D4DB2"/>
    <w:rsid w:val="004D5BB6"/>
    <w:rsid w:val="004D5F97"/>
    <w:rsid w:val="004D6988"/>
    <w:rsid w:val="004D6AD2"/>
    <w:rsid w:val="004D74AC"/>
    <w:rsid w:val="004D7947"/>
    <w:rsid w:val="004D7B0E"/>
    <w:rsid w:val="004D7C62"/>
    <w:rsid w:val="004E12B0"/>
    <w:rsid w:val="004E136F"/>
    <w:rsid w:val="004E1C33"/>
    <w:rsid w:val="004E1D61"/>
    <w:rsid w:val="004E1D83"/>
    <w:rsid w:val="004E1EC0"/>
    <w:rsid w:val="004E295C"/>
    <w:rsid w:val="004E310F"/>
    <w:rsid w:val="004E32F0"/>
    <w:rsid w:val="004E4327"/>
    <w:rsid w:val="004E43A5"/>
    <w:rsid w:val="004E4528"/>
    <w:rsid w:val="004E488C"/>
    <w:rsid w:val="004E4E16"/>
    <w:rsid w:val="004E50DA"/>
    <w:rsid w:val="004E5348"/>
    <w:rsid w:val="004E5495"/>
    <w:rsid w:val="004E5BA5"/>
    <w:rsid w:val="004E697C"/>
    <w:rsid w:val="004E7E16"/>
    <w:rsid w:val="004F0154"/>
    <w:rsid w:val="004F04E7"/>
    <w:rsid w:val="004F06F6"/>
    <w:rsid w:val="004F0A9A"/>
    <w:rsid w:val="004F0AFA"/>
    <w:rsid w:val="004F0B93"/>
    <w:rsid w:val="004F0FBB"/>
    <w:rsid w:val="004F18EE"/>
    <w:rsid w:val="004F1B5A"/>
    <w:rsid w:val="004F1F19"/>
    <w:rsid w:val="004F227B"/>
    <w:rsid w:val="004F2792"/>
    <w:rsid w:val="004F2A99"/>
    <w:rsid w:val="004F2CAC"/>
    <w:rsid w:val="004F31EB"/>
    <w:rsid w:val="004F3A0B"/>
    <w:rsid w:val="004F3B40"/>
    <w:rsid w:val="004F4789"/>
    <w:rsid w:val="004F48BA"/>
    <w:rsid w:val="004F4AE8"/>
    <w:rsid w:val="004F4D83"/>
    <w:rsid w:val="004F55ED"/>
    <w:rsid w:val="004F59F4"/>
    <w:rsid w:val="004F6D39"/>
    <w:rsid w:val="005003E4"/>
    <w:rsid w:val="00500E35"/>
    <w:rsid w:val="0050197E"/>
    <w:rsid w:val="00501C2A"/>
    <w:rsid w:val="00502053"/>
    <w:rsid w:val="00502072"/>
    <w:rsid w:val="00502320"/>
    <w:rsid w:val="0050309B"/>
    <w:rsid w:val="00504819"/>
    <w:rsid w:val="005048F6"/>
    <w:rsid w:val="00504BEB"/>
    <w:rsid w:val="00504D62"/>
    <w:rsid w:val="0050590E"/>
    <w:rsid w:val="005059F7"/>
    <w:rsid w:val="00506008"/>
    <w:rsid w:val="00506DC9"/>
    <w:rsid w:val="00506FDA"/>
    <w:rsid w:val="005074A1"/>
    <w:rsid w:val="00507E23"/>
    <w:rsid w:val="0051025B"/>
    <w:rsid w:val="0051028F"/>
    <w:rsid w:val="00510449"/>
    <w:rsid w:val="00510F62"/>
    <w:rsid w:val="0051187C"/>
    <w:rsid w:val="00511893"/>
    <w:rsid w:val="00511BC2"/>
    <w:rsid w:val="00511F46"/>
    <w:rsid w:val="0051287E"/>
    <w:rsid w:val="005128A2"/>
    <w:rsid w:val="00512FD3"/>
    <w:rsid w:val="00513477"/>
    <w:rsid w:val="00513ABA"/>
    <w:rsid w:val="00513C9D"/>
    <w:rsid w:val="0051425E"/>
    <w:rsid w:val="00514582"/>
    <w:rsid w:val="00514B81"/>
    <w:rsid w:val="00514C00"/>
    <w:rsid w:val="00515AB2"/>
    <w:rsid w:val="00515C6D"/>
    <w:rsid w:val="00516164"/>
    <w:rsid w:val="00516C25"/>
    <w:rsid w:val="00516C2C"/>
    <w:rsid w:val="005204F5"/>
    <w:rsid w:val="0052057B"/>
    <w:rsid w:val="005206DC"/>
    <w:rsid w:val="0052073A"/>
    <w:rsid w:val="00521529"/>
    <w:rsid w:val="0052152C"/>
    <w:rsid w:val="00521E68"/>
    <w:rsid w:val="00521F5C"/>
    <w:rsid w:val="0052271F"/>
    <w:rsid w:val="00522FDD"/>
    <w:rsid w:val="00523229"/>
    <w:rsid w:val="0052335E"/>
    <w:rsid w:val="00523B9A"/>
    <w:rsid w:val="00523E03"/>
    <w:rsid w:val="00524DA8"/>
    <w:rsid w:val="00524E45"/>
    <w:rsid w:val="00525B67"/>
    <w:rsid w:val="00526736"/>
    <w:rsid w:val="005269DF"/>
    <w:rsid w:val="005274AE"/>
    <w:rsid w:val="0052777E"/>
    <w:rsid w:val="0052784D"/>
    <w:rsid w:val="005300AD"/>
    <w:rsid w:val="00530D56"/>
    <w:rsid w:val="005315FB"/>
    <w:rsid w:val="005317AA"/>
    <w:rsid w:val="00531B9F"/>
    <w:rsid w:val="0053246D"/>
    <w:rsid w:val="005324D7"/>
    <w:rsid w:val="005331BA"/>
    <w:rsid w:val="0053353E"/>
    <w:rsid w:val="00533D07"/>
    <w:rsid w:val="00533F94"/>
    <w:rsid w:val="005343B4"/>
    <w:rsid w:val="005344F6"/>
    <w:rsid w:val="00535639"/>
    <w:rsid w:val="0053571B"/>
    <w:rsid w:val="0053583C"/>
    <w:rsid w:val="00535DFE"/>
    <w:rsid w:val="00536368"/>
    <w:rsid w:val="0053692B"/>
    <w:rsid w:val="00537003"/>
    <w:rsid w:val="0053789E"/>
    <w:rsid w:val="0053794C"/>
    <w:rsid w:val="00537A4B"/>
    <w:rsid w:val="005400C6"/>
    <w:rsid w:val="005409B6"/>
    <w:rsid w:val="00540B2C"/>
    <w:rsid w:val="005419ED"/>
    <w:rsid w:val="00541E1B"/>
    <w:rsid w:val="00542D38"/>
    <w:rsid w:val="005447CB"/>
    <w:rsid w:val="005448CB"/>
    <w:rsid w:val="005450F2"/>
    <w:rsid w:val="005454CA"/>
    <w:rsid w:val="0054584E"/>
    <w:rsid w:val="00545862"/>
    <w:rsid w:val="00545DC2"/>
    <w:rsid w:val="00545F5E"/>
    <w:rsid w:val="00546583"/>
    <w:rsid w:val="00546C45"/>
    <w:rsid w:val="005472D2"/>
    <w:rsid w:val="00547894"/>
    <w:rsid w:val="00547B41"/>
    <w:rsid w:val="005500EE"/>
    <w:rsid w:val="0055033B"/>
    <w:rsid w:val="00550887"/>
    <w:rsid w:val="00551056"/>
    <w:rsid w:val="00551647"/>
    <w:rsid w:val="0055187F"/>
    <w:rsid w:val="00551A51"/>
    <w:rsid w:val="00551B91"/>
    <w:rsid w:val="00552129"/>
    <w:rsid w:val="0055284C"/>
    <w:rsid w:val="00552897"/>
    <w:rsid w:val="00553369"/>
    <w:rsid w:val="00553382"/>
    <w:rsid w:val="00553965"/>
    <w:rsid w:val="00553D32"/>
    <w:rsid w:val="00553EA5"/>
    <w:rsid w:val="00554585"/>
    <w:rsid w:val="0055485C"/>
    <w:rsid w:val="00554B32"/>
    <w:rsid w:val="00554D6E"/>
    <w:rsid w:val="00555026"/>
    <w:rsid w:val="0055557B"/>
    <w:rsid w:val="00555EB7"/>
    <w:rsid w:val="0055611C"/>
    <w:rsid w:val="00556682"/>
    <w:rsid w:val="00556768"/>
    <w:rsid w:val="00556ED7"/>
    <w:rsid w:val="005578CC"/>
    <w:rsid w:val="00561E3E"/>
    <w:rsid w:val="0056240F"/>
    <w:rsid w:val="0056281B"/>
    <w:rsid w:val="00562A5C"/>
    <w:rsid w:val="005631F9"/>
    <w:rsid w:val="0056378E"/>
    <w:rsid w:val="005638B0"/>
    <w:rsid w:val="00564779"/>
    <w:rsid w:val="0056493C"/>
    <w:rsid w:val="00565473"/>
    <w:rsid w:val="00565638"/>
    <w:rsid w:val="005662F8"/>
    <w:rsid w:val="0056651F"/>
    <w:rsid w:val="00566DD9"/>
    <w:rsid w:val="00566FF7"/>
    <w:rsid w:val="00567DBB"/>
    <w:rsid w:val="005702F8"/>
    <w:rsid w:val="00570583"/>
    <w:rsid w:val="0057058B"/>
    <w:rsid w:val="00570AB7"/>
    <w:rsid w:val="00570E97"/>
    <w:rsid w:val="00570F48"/>
    <w:rsid w:val="00570F7B"/>
    <w:rsid w:val="005722AB"/>
    <w:rsid w:val="00572718"/>
    <w:rsid w:val="00572B54"/>
    <w:rsid w:val="00572E99"/>
    <w:rsid w:val="0057310E"/>
    <w:rsid w:val="00573A8D"/>
    <w:rsid w:val="00573E74"/>
    <w:rsid w:val="005740E5"/>
    <w:rsid w:val="0057413A"/>
    <w:rsid w:val="005742E0"/>
    <w:rsid w:val="00574799"/>
    <w:rsid w:val="005748A9"/>
    <w:rsid w:val="005753A8"/>
    <w:rsid w:val="00575496"/>
    <w:rsid w:val="00575779"/>
    <w:rsid w:val="005758FA"/>
    <w:rsid w:val="00575AF4"/>
    <w:rsid w:val="00575E00"/>
    <w:rsid w:val="005763F7"/>
    <w:rsid w:val="005766A3"/>
    <w:rsid w:val="00577B24"/>
    <w:rsid w:val="00577B43"/>
    <w:rsid w:val="00577EE1"/>
    <w:rsid w:val="0058098B"/>
    <w:rsid w:val="00580D8A"/>
    <w:rsid w:val="0058137D"/>
    <w:rsid w:val="0058154A"/>
    <w:rsid w:val="00581807"/>
    <w:rsid w:val="00581DDD"/>
    <w:rsid w:val="00581DE9"/>
    <w:rsid w:val="005820DE"/>
    <w:rsid w:val="005829BD"/>
    <w:rsid w:val="005838A2"/>
    <w:rsid w:val="0058451B"/>
    <w:rsid w:val="00584A99"/>
    <w:rsid w:val="00585042"/>
    <w:rsid w:val="00585290"/>
    <w:rsid w:val="005854C7"/>
    <w:rsid w:val="00586147"/>
    <w:rsid w:val="0058635F"/>
    <w:rsid w:val="005867EC"/>
    <w:rsid w:val="005875E9"/>
    <w:rsid w:val="0059047E"/>
    <w:rsid w:val="005908F4"/>
    <w:rsid w:val="00590BF1"/>
    <w:rsid w:val="0059151F"/>
    <w:rsid w:val="0059196D"/>
    <w:rsid w:val="00591CEB"/>
    <w:rsid w:val="00591F45"/>
    <w:rsid w:val="00592051"/>
    <w:rsid w:val="00593A9D"/>
    <w:rsid w:val="005940C7"/>
    <w:rsid w:val="00594221"/>
    <w:rsid w:val="005942DA"/>
    <w:rsid w:val="00594C09"/>
    <w:rsid w:val="0059512C"/>
    <w:rsid w:val="0059577D"/>
    <w:rsid w:val="00596073"/>
    <w:rsid w:val="00596B9C"/>
    <w:rsid w:val="00596F7D"/>
    <w:rsid w:val="0059701B"/>
    <w:rsid w:val="0059762D"/>
    <w:rsid w:val="00597FDF"/>
    <w:rsid w:val="005A0135"/>
    <w:rsid w:val="005A077F"/>
    <w:rsid w:val="005A07D7"/>
    <w:rsid w:val="005A0D1C"/>
    <w:rsid w:val="005A0D21"/>
    <w:rsid w:val="005A1522"/>
    <w:rsid w:val="005A173B"/>
    <w:rsid w:val="005A2AD4"/>
    <w:rsid w:val="005A2BA6"/>
    <w:rsid w:val="005A2D9C"/>
    <w:rsid w:val="005A405F"/>
    <w:rsid w:val="005A4561"/>
    <w:rsid w:val="005A4636"/>
    <w:rsid w:val="005A4D63"/>
    <w:rsid w:val="005A5A2B"/>
    <w:rsid w:val="005A5D9B"/>
    <w:rsid w:val="005A6BC1"/>
    <w:rsid w:val="005A6E2B"/>
    <w:rsid w:val="005A7668"/>
    <w:rsid w:val="005A7913"/>
    <w:rsid w:val="005A7DDE"/>
    <w:rsid w:val="005A7E4B"/>
    <w:rsid w:val="005B08D1"/>
    <w:rsid w:val="005B0F57"/>
    <w:rsid w:val="005B1EC4"/>
    <w:rsid w:val="005B25CF"/>
    <w:rsid w:val="005B36E1"/>
    <w:rsid w:val="005B4459"/>
    <w:rsid w:val="005B4E41"/>
    <w:rsid w:val="005B5F1A"/>
    <w:rsid w:val="005B615C"/>
    <w:rsid w:val="005B631A"/>
    <w:rsid w:val="005B6356"/>
    <w:rsid w:val="005B6B58"/>
    <w:rsid w:val="005B70DA"/>
    <w:rsid w:val="005B710D"/>
    <w:rsid w:val="005B78DC"/>
    <w:rsid w:val="005B7915"/>
    <w:rsid w:val="005C09BE"/>
    <w:rsid w:val="005C0AE2"/>
    <w:rsid w:val="005C14CC"/>
    <w:rsid w:val="005C1704"/>
    <w:rsid w:val="005C178D"/>
    <w:rsid w:val="005C195B"/>
    <w:rsid w:val="005C1A7A"/>
    <w:rsid w:val="005C1F33"/>
    <w:rsid w:val="005C201F"/>
    <w:rsid w:val="005C219A"/>
    <w:rsid w:val="005C263D"/>
    <w:rsid w:val="005C2A51"/>
    <w:rsid w:val="005C2D57"/>
    <w:rsid w:val="005C3531"/>
    <w:rsid w:val="005C3FA6"/>
    <w:rsid w:val="005C441A"/>
    <w:rsid w:val="005C47FA"/>
    <w:rsid w:val="005C4D66"/>
    <w:rsid w:val="005C51F7"/>
    <w:rsid w:val="005C56E1"/>
    <w:rsid w:val="005C5A04"/>
    <w:rsid w:val="005C5AEB"/>
    <w:rsid w:val="005C5C56"/>
    <w:rsid w:val="005C5EA6"/>
    <w:rsid w:val="005C655F"/>
    <w:rsid w:val="005C6869"/>
    <w:rsid w:val="005C6A42"/>
    <w:rsid w:val="005C6F13"/>
    <w:rsid w:val="005C73BE"/>
    <w:rsid w:val="005C7AB4"/>
    <w:rsid w:val="005C7CCB"/>
    <w:rsid w:val="005D0024"/>
    <w:rsid w:val="005D1148"/>
    <w:rsid w:val="005D116D"/>
    <w:rsid w:val="005D1787"/>
    <w:rsid w:val="005D1EEA"/>
    <w:rsid w:val="005D235C"/>
    <w:rsid w:val="005D3252"/>
    <w:rsid w:val="005D32DB"/>
    <w:rsid w:val="005D4562"/>
    <w:rsid w:val="005D4BB9"/>
    <w:rsid w:val="005D5168"/>
    <w:rsid w:val="005D5384"/>
    <w:rsid w:val="005D5B36"/>
    <w:rsid w:val="005D5C46"/>
    <w:rsid w:val="005D5C8F"/>
    <w:rsid w:val="005D5D02"/>
    <w:rsid w:val="005D63D4"/>
    <w:rsid w:val="005D77C1"/>
    <w:rsid w:val="005D7859"/>
    <w:rsid w:val="005D78B9"/>
    <w:rsid w:val="005D7B43"/>
    <w:rsid w:val="005E00FC"/>
    <w:rsid w:val="005E0866"/>
    <w:rsid w:val="005E0C04"/>
    <w:rsid w:val="005E1076"/>
    <w:rsid w:val="005E185A"/>
    <w:rsid w:val="005E1B15"/>
    <w:rsid w:val="005E2B56"/>
    <w:rsid w:val="005E2C2B"/>
    <w:rsid w:val="005E369C"/>
    <w:rsid w:val="005E4833"/>
    <w:rsid w:val="005E5DF3"/>
    <w:rsid w:val="005E6816"/>
    <w:rsid w:val="005E694C"/>
    <w:rsid w:val="005E6A2E"/>
    <w:rsid w:val="005E6A9A"/>
    <w:rsid w:val="005E719A"/>
    <w:rsid w:val="005F0F81"/>
    <w:rsid w:val="005F130D"/>
    <w:rsid w:val="005F1B00"/>
    <w:rsid w:val="005F2BC2"/>
    <w:rsid w:val="005F2C7D"/>
    <w:rsid w:val="005F45FC"/>
    <w:rsid w:val="005F48ED"/>
    <w:rsid w:val="005F4EA2"/>
    <w:rsid w:val="005F5307"/>
    <w:rsid w:val="005F54BC"/>
    <w:rsid w:val="005F590D"/>
    <w:rsid w:val="005F597F"/>
    <w:rsid w:val="005F5B05"/>
    <w:rsid w:val="005F5B13"/>
    <w:rsid w:val="005F5B8F"/>
    <w:rsid w:val="005F6A18"/>
    <w:rsid w:val="005F6A83"/>
    <w:rsid w:val="005F6DB5"/>
    <w:rsid w:val="005F6F6F"/>
    <w:rsid w:val="005F76A3"/>
    <w:rsid w:val="005F7773"/>
    <w:rsid w:val="005F7791"/>
    <w:rsid w:val="006001BA"/>
    <w:rsid w:val="006001F7"/>
    <w:rsid w:val="0060083F"/>
    <w:rsid w:val="0060110E"/>
    <w:rsid w:val="00601E60"/>
    <w:rsid w:val="0060278C"/>
    <w:rsid w:val="00602A3E"/>
    <w:rsid w:val="0060368B"/>
    <w:rsid w:val="00603B42"/>
    <w:rsid w:val="00603D67"/>
    <w:rsid w:val="00603F2C"/>
    <w:rsid w:val="00603F50"/>
    <w:rsid w:val="00604176"/>
    <w:rsid w:val="00604418"/>
    <w:rsid w:val="00604441"/>
    <w:rsid w:val="0060478A"/>
    <w:rsid w:val="00604EF8"/>
    <w:rsid w:val="0060519B"/>
    <w:rsid w:val="00605F46"/>
    <w:rsid w:val="006061C4"/>
    <w:rsid w:val="00606A94"/>
    <w:rsid w:val="00607084"/>
    <w:rsid w:val="00607F86"/>
    <w:rsid w:val="00607FC0"/>
    <w:rsid w:val="0061020E"/>
    <w:rsid w:val="0061092E"/>
    <w:rsid w:val="00610F69"/>
    <w:rsid w:val="006111F1"/>
    <w:rsid w:val="006114B1"/>
    <w:rsid w:val="006116D8"/>
    <w:rsid w:val="00611FFA"/>
    <w:rsid w:val="00612272"/>
    <w:rsid w:val="0061255E"/>
    <w:rsid w:val="006132D8"/>
    <w:rsid w:val="00613464"/>
    <w:rsid w:val="00613902"/>
    <w:rsid w:val="00613E22"/>
    <w:rsid w:val="006141BC"/>
    <w:rsid w:val="0061492C"/>
    <w:rsid w:val="00614B44"/>
    <w:rsid w:val="006152B0"/>
    <w:rsid w:val="006156A3"/>
    <w:rsid w:val="00616681"/>
    <w:rsid w:val="00616793"/>
    <w:rsid w:val="00616BEE"/>
    <w:rsid w:val="00616DCC"/>
    <w:rsid w:val="00616EC5"/>
    <w:rsid w:val="00616F5F"/>
    <w:rsid w:val="0061784E"/>
    <w:rsid w:val="00617AC3"/>
    <w:rsid w:val="00617E46"/>
    <w:rsid w:val="00620002"/>
    <w:rsid w:val="006201CE"/>
    <w:rsid w:val="006202EC"/>
    <w:rsid w:val="0062151B"/>
    <w:rsid w:val="00621653"/>
    <w:rsid w:val="00621666"/>
    <w:rsid w:val="0062186D"/>
    <w:rsid w:val="006219CF"/>
    <w:rsid w:val="00621A01"/>
    <w:rsid w:val="00621D61"/>
    <w:rsid w:val="0062222B"/>
    <w:rsid w:val="00622514"/>
    <w:rsid w:val="00622E54"/>
    <w:rsid w:val="00623070"/>
    <w:rsid w:val="00623D68"/>
    <w:rsid w:val="00624B47"/>
    <w:rsid w:val="0062524E"/>
    <w:rsid w:val="00625A92"/>
    <w:rsid w:val="00626FD1"/>
    <w:rsid w:val="0062722D"/>
    <w:rsid w:val="00627FE4"/>
    <w:rsid w:val="0063100D"/>
    <w:rsid w:val="00631B28"/>
    <w:rsid w:val="006321B8"/>
    <w:rsid w:val="006325C1"/>
    <w:rsid w:val="00632755"/>
    <w:rsid w:val="00632B72"/>
    <w:rsid w:val="00632BCD"/>
    <w:rsid w:val="00632C44"/>
    <w:rsid w:val="00632D3F"/>
    <w:rsid w:val="00633296"/>
    <w:rsid w:val="00633483"/>
    <w:rsid w:val="00633DA2"/>
    <w:rsid w:val="00634F36"/>
    <w:rsid w:val="006364AC"/>
    <w:rsid w:val="00636E9E"/>
    <w:rsid w:val="006375D6"/>
    <w:rsid w:val="00637B2C"/>
    <w:rsid w:val="00637D51"/>
    <w:rsid w:val="00637F89"/>
    <w:rsid w:val="0064053B"/>
    <w:rsid w:val="00640B68"/>
    <w:rsid w:val="00640E7F"/>
    <w:rsid w:val="006415DA"/>
    <w:rsid w:val="00641966"/>
    <w:rsid w:val="00641AAA"/>
    <w:rsid w:val="00641EF6"/>
    <w:rsid w:val="00642782"/>
    <w:rsid w:val="006428C9"/>
    <w:rsid w:val="006431D7"/>
    <w:rsid w:val="006441AD"/>
    <w:rsid w:val="0064469C"/>
    <w:rsid w:val="006449D2"/>
    <w:rsid w:val="00644AA6"/>
    <w:rsid w:val="00644B05"/>
    <w:rsid w:val="00644CA1"/>
    <w:rsid w:val="00644E53"/>
    <w:rsid w:val="00644EC2"/>
    <w:rsid w:val="00645121"/>
    <w:rsid w:val="0064585C"/>
    <w:rsid w:val="00645993"/>
    <w:rsid w:val="006459B8"/>
    <w:rsid w:val="00645CF0"/>
    <w:rsid w:val="00646587"/>
    <w:rsid w:val="00647288"/>
    <w:rsid w:val="006476AA"/>
    <w:rsid w:val="00647BAB"/>
    <w:rsid w:val="00647FC3"/>
    <w:rsid w:val="006502F4"/>
    <w:rsid w:val="006509E6"/>
    <w:rsid w:val="00650BBC"/>
    <w:rsid w:val="00651075"/>
    <w:rsid w:val="006523DA"/>
    <w:rsid w:val="00652700"/>
    <w:rsid w:val="006528D5"/>
    <w:rsid w:val="00652B05"/>
    <w:rsid w:val="006531CD"/>
    <w:rsid w:val="006540EC"/>
    <w:rsid w:val="00654416"/>
    <w:rsid w:val="006548DA"/>
    <w:rsid w:val="00654E47"/>
    <w:rsid w:val="00654F63"/>
    <w:rsid w:val="00655BB2"/>
    <w:rsid w:val="00656097"/>
    <w:rsid w:val="00656992"/>
    <w:rsid w:val="00656B17"/>
    <w:rsid w:val="00657293"/>
    <w:rsid w:val="0065735C"/>
    <w:rsid w:val="00657E33"/>
    <w:rsid w:val="00660E2A"/>
    <w:rsid w:val="00661BF6"/>
    <w:rsid w:val="00662165"/>
    <w:rsid w:val="006621B1"/>
    <w:rsid w:val="0066304A"/>
    <w:rsid w:val="0066377F"/>
    <w:rsid w:val="00663E81"/>
    <w:rsid w:val="00663F73"/>
    <w:rsid w:val="0066401A"/>
    <w:rsid w:val="006642C2"/>
    <w:rsid w:val="00664A2C"/>
    <w:rsid w:val="00664F85"/>
    <w:rsid w:val="0066526E"/>
    <w:rsid w:val="00666265"/>
    <w:rsid w:val="00666433"/>
    <w:rsid w:val="00666891"/>
    <w:rsid w:val="00666FEE"/>
    <w:rsid w:val="0066707F"/>
    <w:rsid w:val="006670AB"/>
    <w:rsid w:val="00667594"/>
    <w:rsid w:val="00670385"/>
    <w:rsid w:val="006708C7"/>
    <w:rsid w:val="00671FB6"/>
    <w:rsid w:val="00672A78"/>
    <w:rsid w:val="006732DD"/>
    <w:rsid w:val="006734E8"/>
    <w:rsid w:val="00673D15"/>
    <w:rsid w:val="00673F6E"/>
    <w:rsid w:val="00674239"/>
    <w:rsid w:val="0067457E"/>
    <w:rsid w:val="006756E6"/>
    <w:rsid w:val="0067774C"/>
    <w:rsid w:val="00677A55"/>
    <w:rsid w:val="0068032F"/>
    <w:rsid w:val="00680526"/>
    <w:rsid w:val="00680CAA"/>
    <w:rsid w:val="00680F0F"/>
    <w:rsid w:val="00681286"/>
    <w:rsid w:val="00681724"/>
    <w:rsid w:val="00681C6F"/>
    <w:rsid w:val="0068210C"/>
    <w:rsid w:val="0068245C"/>
    <w:rsid w:val="00682917"/>
    <w:rsid w:val="00682C85"/>
    <w:rsid w:val="006834ED"/>
    <w:rsid w:val="00683A5B"/>
    <w:rsid w:val="00683D33"/>
    <w:rsid w:val="00684497"/>
    <w:rsid w:val="00684950"/>
    <w:rsid w:val="0068518C"/>
    <w:rsid w:val="0068533F"/>
    <w:rsid w:val="00685516"/>
    <w:rsid w:val="00685783"/>
    <w:rsid w:val="0068585C"/>
    <w:rsid w:val="0068636E"/>
    <w:rsid w:val="00686943"/>
    <w:rsid w:val="00686ACB"/>
    <w:rsid w:val="0068798F"/>
    <w:rsid w:val="00687BF0"/>
    <w:rsid w:val="00687E20"/>
    <w:rsid w:val="00690176"/>
    <w:rsid w:val="00690C21"/>
    <w:rsid w:val="00690E9D"/>
    <w:rsid w:val="00691513"/>
    <w:rsid w:val="0069158F"/>
    <w:rsid w:val="006915F8"/>
    <w:rsid w:val="00692200"/>
    <w:rsid w:val="0069285E"/>
    <w:rsid w:val="00692941"/>
    <w:rsid w:val="00692CB1"/>
    <w:rsid w:val="00692CDD"/>
    <w:rsid w:val="0069336D"/>
    <w:rsid w:val="0069343D"/>
    <w:rsid w:val="00694DE4"/>
    <w:rsid w:val="0069557F"/>
    <w:rsid w:val="0069576E"/>
    <w:rsid w:val="00695C48"/>
    <w:rsid w:val="00695E3E"/>
    <w:rsid w:val="0069679C"/>
    <w:rsid w:val="00696DD3"/>
    <w:rsid w:val="00696E27"/>
    <w:rsid w:val="006972A2"/>
    <w:rsid w:val="00697350"/>
    <w:rsid w:val="006973D2"/>
    <w:rsid w:val="006A0C4A"/>
    <w:rsid w:val="006A0DCB"/>
    <w:rsid w:val="006A2D99"/>
    <w:rsid w:val="006A383B"/>
    <w:rsid w:val="006A3842"/>
    <w:rsid w:val="006A4B3F"/>
    <w:rsid w:val="006A5402"/>
    <w:rsid w:val="006A5747"/>
    <w:rsid w:val="006A5BCD"/>
    <w:rsid w:val="006A5D53"/>
    <w:rsid w:val="006A67B7"/>
    <w:rsid w:val="006A6BEA"/>
    <w:rsid w:val="006A77AB"/>
    <w:rsid w:val="006A7824"/>
    <w:rsid w:val="006A7D76"/>
    <w:rsid w:val="006A7E1D"/>
    <w:rsid w:val="006A7E65"/>
    <w:rsid w:val="006B0DC3"/>
    <w:rsid w:val="006B2DD7"/>
    <w:rsid w:val="006B35A2"/>
    <w:rsid w:val="006B4145"/>
    <w:rsid w:val="006B4318"/>
    <w:rsid w:val="006B4946"/>
    <w:rsid w:val="006B4CB8"/>
    <w:rsid w:val="006B4D79"/>
    <w:rsid w:val="006B5419"/>
    <w:rsid w:val="006B5526"/>
    <w:rsid w:val="006B588A"/>
    <w:rsid w:val="006B58B7"/>
    <w:rsid w:val="006B5FC1"/>
    <w:rsid w:val="006B632D"/>
    <w:rsid w:val="006B687F"/>
    <w:rsid w:val="006B6B53"/>
    <w:rsid w:val="006B7283"/>
    <w:rsid w:val="006B74F0"/>
    <w:rsid w:val="006B7588"/>
    <w:rsid w:val="006C0052"/>
    <w:rsid w:val="006C0113"/>
    <w:rsid w:val="006C0B51"/>
    <w:rsid w:val="006C140D"/>
    <w:rsid w:val="006C1492"/>
    <w:rsid w:val="006C1708"/>
    <w:rsid w:val="006C1ED7"/>
    <w:rsid w:val="006C2F6A"/>
    <w:rsid w:val="006C386F"/>
    <w:rsid w:val="006C4833"/>
    <w:rsid w:val="006C55E7"/>
    <w:rsid w:val="006C6234"/>
    <w:rsid w:val="006C651B"/>
    <w:rsid w:val="006C6565"/>
    <w:rsid w:val="006C663F"/>
    <w:rsid w:val="006C6A9A"/>
    <w:rsid w:val="006C6CDD"/>
    <w:rsid w:val="006C782C"/>
    <w:rsid w:val="006D0450"/>
    <w:rsid w:val="006D4019"/>
    <w:rsid w:val="006D4159"/>
    <w:rsid w:val="006D4ECF"/>
    <w:rsid w:val="006D5199"/>
    <w:rsid w:val="006D53F0"/>
    <w:rsid w:val="006D5436"/>
    <w:rsid w:val="006D5D16"/>
    <w:rsid w:val="006D6EB2"/>
    <w:rsid w:val="006D76D9"/>
    <w:rsid w:val="006E0296"/>
    <w:rsid w:val="006E155E"/>
    <w:rsid w:val="006E1E22"/>
    <w:rsid w:val="006E33DF"/>
    <w:rsid w:val="006E3846"/>
    <w:rsid w:val="006E3975"/>
    <w:rsid w:val="006E39B5"/>
    <w:rsid w:val="006E3A82"/>
    <w:rsid w:val="006E4ACE"/>
    <w:rsid w:val="006E4F5A"/>
    <w:rsid w:val="006E5184"/>
    <w:rsid w:val="006E558B"/>
    <w:rsid w:val="006E5D0D"/>
    <w:rsid w:val="006E6844"/>
    <w:rsid w:val="006E68C0"/>
    <w:rsid w:val="006E6F08"/>
    <w:rsid w:val="006E7084"/>
    <w:rsid w:val="006E7425"/>
    <w:rsid w:val="006E7BD1"/>
    <w:rsid w:val="006E7FB1"/>
    <w:rsid w:val="006F0DDB"/>
    <w:rsid w:val="006F21C2"/>
    <w:rsid w:val="006F2207"/>
    <w:rsid w:val="006F23AF"/>
    <w:rsid w:val="006F25AF"/>
    <w:rsid w:val="006F2C82"/>
    <w:rsid w:val="006F2DA6"/>
    <w:rsid w:val="006F2F4B"/>
    <w:rsid w:val="006F3723"/>
    <w:rsid w:val="006F38F9"/>
    <w:rsid w:val="006F39A2"/>
    <w:rsid w:val="006F39F6"/>
    <w:rsid w:val="006F3D10"/>
    <w:rsid w:val="006F451B"/>
    <w:rsid w:val="006F4CF5"/>
    <w:rsid w:val="006F5BE3"/>
    <w:rsid w:val="006F60EF"/>
    <w:rsid w:val="006F6295"/>
    <w:rsid w:val="006F6C9B"/>
    <w:rsid w:val="006F6E06"/>
    <w:rsid w:val="006F705D"/>
    <w:rsid w:val="006F710C"/>
    <w:rsid w:val="0070046E"/>
    <w:rsid w:val="007008B3"/>
    <w:rsid w:val="00700C13"/>
    <w:rsid w:val="007016EF"/>
    <w:rsid w:val="00701ADD"/>
    <w:rsid w:val="00702525"/>
    <w:rsid w:val="0070345F"/>
    <w:rsid w:val="00703D8C"/>
    <w:rsid w:val="00703F44"/>
    <w:rsid w:val="00704ACB"/>
    <w:rsid w:val="007061BE"/>
    <w:rsid w:val="0070649E"/>
    <w:rsid w:val="0070686F"/>
    <w:rsid w:val="00706E7F"/>
    <w:rsid w:val="00706F61"/>
    <w:rsid w:val="00707DA8"/>
    <w:rsid w:val="007100D5"/>
    <w:rsid w:val="0071014B"/>
    <w:rsid w:val="007103AC"/>
    <w:rsid w:val="00710C9A"/>
    <w:rsid w:val="00710F97"/>
    <w:rsid w:val="00711BA9"/>
    <w:rsid w:val="00711CE3"/>
    <w:rsid w:val="00712051"/>
    <w:rsid w:val="007121BD"/>
    <w:rsid w:val="00712403"/>
    <w:rsid w:val="00712514"/>
    <w:rsid w:val="0071267D"/>
    <w:rsid w:val="00712B58"/>
    <w:rsid w:val="00712B7D"/>
    <w:rsid w:val="00712E78"/>
    <w:rsid w:val="007135C8"/>
    <w:rsid w:val="00713881"/>
    <w:rsid w:val="00714142"/>
    <w:rsid w:val="00714945"/>
    <w:rsid w:val="00715274"/>
    <w:rsid w:val="00715343"/>
    <w:rsid w:val="007154FB"/>
    <w:rsid w:val="00715DDE"/>
    <w:rsid w:val="007172DB"/>
    <w:rsid w:val="007176BA"/>
    <w:rsid w:val="00720533"/>
    <w:rsid w:val="0072185E"/>
    <w:rsid w:val="00722035"/>
    <w:rsid w:val="0072267B"/>
    <w:rsid w:val="0072269E"/>
    <w:rsid w:val="00722B53"/>
    <w:rsid w:val="00722DAA"/>
    <w:rsid w:val="00723218"/>
    <w:rsid w:val="00723534"/>
    <w:rsid w:val="00724F62"/>
    <w:rsid w:val="007250C5"/>
    <w:rsid w:val="00725A48"/>
    <w:rsid w:val="00725F58"/>
    <w:rsid w:val="007268AC"/>
    <w:rsid w:val="007269F6"/>
    <w:rsid w:val="0072717B"/>
    <w:rsid w:val="0072725B"/>
    <w:rsid w:val="00730F65"/>
    <w:rsid w:val="00731754"/>
    <w:rsid w:val="00731C36"/>
    <w:rsid w:val="00731FDA"/>
    <w:rsid w:val="00732021"/>
    <w:rsid w:val="007320E9"/>
    <w:rsid w:val="00732694"/>
    <w:rsid w:val="007329A8"/>
    <w:rsid w:val="00733F5E"/>
    <w:rsid w:val="00734167"/>
    <w:rsid w:val="0073432D"/>
    <w:rsid w:val="00736316"/>
    <w:rsid w:val="007364A6"/>
    <w:rsid w:val="00736573"/>
    <w:rsid w:val="007367CD"/>
    <w:rsid w:val="0073691D"/>
    <w:rsid w:val="007369C7"/>
    <w:rsid w:val="00737241"/>
    <w:rsid w:val="00737626"/>
    <w:rsid w:val="00737A11"/>
    <w:rsid w:val="00737B19"/>
    <w:rsid w:val="00737CCE"/>
    <w:rsid w:val="00740EF9"/>
    <w:rsid w:val="00741821"/>
    <w:rsid w:val="00741D5B"/>
    <w:rsid w:val="00742310"/>
    <w:rsid w:val="00742361"/>
    <w:rsid w:val="00742C5F"/>
    <w:rsid w:val="00742D84"/>
    <w:rsid w:val="00743106"/>
    <w:rsid w:val="00743716"/>
    <w:rsid w:val="00743901"/>
    <w:rsid w:val="00743DE2"/>
    <w:rsid w:val="00744983"/>
    <w:rsid w:val="00745CED"/>
    <w:rsid w:val="00745E0F"/>
    <w:rsid w:val="00745EA7"/>
    <w:rsid w:val="00746848"/>
    <w:rsid w:val="00747776"/>
    <w:rsid w:val="00747971"/>
    <w:rsid w:val="00750D89"/>
    <w:rsid w:val="00750ED6"/>
    <w:rsid w:val="007517BA"/>
    <w:rsid w:val="007517DD"/>
    <w:rsid w:val="0075187C"/>
    <w:rsid w:val="00751B0A"/>
    <w:rsid w:val="00751BCC"/>
    <w:rsid w:val="00751DC0"/>
    <w:rsid w:val="007522FC"/>
    <w:rsid w:val="00752356"/>
    <w:rsid w:val="007529D2"/>
    <w:rsid w:val="00752AE8"/>
    <w:rsid w:val="00752E46"/>
    <w:rsid w:val="007532CD"/>
    <w:rsid w:val="0075364B"/>
    <w:rsid w:val="00753B1E"/>
    <w:rsid w:val="00755286"/>
    <w:rsid w:val="007555DD"/>
    <w:rsid w:val="007558BC"/>
    <w:rsid w:val="007559D6"/>
    <w:rsid w:val="007563CA"/>
    <w:rsid w:val="00757461"/>
    <w:rsid w:val="0075757E"/>
    <w:rsid w:val="00757637"/>
    <w:rsid w:val="007577C7"/>
    <w:rsid w:val="00757C7B"/>
    <w:rsid w:val="0076009E"/>
    <w:rsid w:val="007607C2"/>
    <w:rsid w:val="00760D1D"/>
    <w:rsid w:val="00760FC4"/>
    <w:rsid w:val="007610FB"/>
    <w:rsid w:val="00761513"/>
    <w:rsid w:val="00761A1F"/>
    <w:rsid w:val="00761F68"/>
    <w:rsid w:val="00762884"/>
    <w:rsid w:val="00762999"/>
    <w:rsid w:val="007629E5"/>
    <w:rsid w:val="00762B20"/>
    <w:rsid w:val="00762F70"/>
    <w:rsid w:val="00762F8C"/>
    <w:rsid w:val="0076309D"/>
    <w:rsid w:val="00763127"/>
    <w:rsid w:val="00763C6C"/>
    <w:rsid w:val="00763E99"/>
    <w:rsid w:val="0076431C"/>
    <w:rsid w:val="00764645"/>
    <w:rsid w:val="007646C0"/>
    <w:rsid w:val="00764A7C"/>
    <w:rsid w:val="0076704C"/>
    <w:rsid w:val="00767453"/>
    <w:rsid w:val="00767516"/>
    <w:rsid w:val="00767F1F"/>
    <w:rsid w:val="00770001"/>
    <w:rsid w:val="007708E5"/>
    <w:rsid w:val="00770BAD"/>
    <w:rsid w:val="00770F69"/>
    <w:rsid w:val="00771FF3"/>
    <w:rsid w:val="007722D9"/>
    <w:rsid w:val="00772558"/>
    <w:rsid w:val="007727A0"/>
    <w:rsid w:val="00772E42"/>
    <w:rsid w:val="00773392"/>
    <w:rsid w:val="00773772"/>
    <w:rsid w:val="0077392B"/>
    <w:rsid w:val="00773A88"/>
    <w:rsid w:val="00773AAC"/>
    <w:rsid w:val="00773E14"/>
    <w:rsid w:val="007744EA"/>
    <w:rsid w:val="007747E6"/>
    <w:rsid w:val="007748D5"/>
    <w:rsid w:val="007750EB"/>
    <w:rsid w:val="007752C7"/>
    <w:rsid w:val="007757C3"/>
    <w:rsid w:val="0077587E"/>
    <w:rsid w:val="0077588C"/>
    <w:rsid w:val="00775EBF"/>
    <w:rsid w:val="007760E5"/>
    <w:rsid w:val="00776576"/>
    <w:rsid w:val="007769EC"/>
    <w:rsid w:val="007800A7"/>
    <w:rsid w:val="00780302"/>
    <w:rsid w:val="00780338"/>
    <w:rsid w:val="007803FE"/>
    <w:rsid w:val="00780B3C"/>
    <w:rsid w:val="00780CE6"/>
    <w:rsid w:val="00781349"/>
    <w:rsid w:val="007816A4"/>
    <w:rsid w:val="00781A14"/>
    <w:rsid w:val="0078290F"/>
    <w:rsid w:val="00782975"/>
    <w:rsid w:val="00783946"/>
    <w:rsid w:val="00783AE4"/>
    <w:rsid w:val="00783C29"/>
    <w:rsid w:val="00783CB3"/>
    <w:rsid w:val="00783ED4"/>
    <w:rsid w:val="00784AA8"/>
    <w:rsid w:val="00785431"/>
    <w:rsid w:val="00785923"/>
    <w:rsid w:val="00785D1C"/>
    <w:rsid w:val="00785DE1"/>
    <w:rsid w:val="007864B9"/>
    <w:rsid w:val="0078657C"/>
    <w:rsid w:val="00786AC3"/>
    <w:rsid w:val="00786D35"/>
    <w:rsid w:val="007873D8"/>
    <w:rsid w:val="00787D84"/>
    <w:rsid w:val="00790716"/>
    <w:rsid w:val="00790AF4"/>
    <w:rsid w:val="00791886"/>
    <w:rsid w:val="00791B78"/>
    <w:rsid w:val="007922DA"/>
    <w:rsid w:val="00792AE8"/>
    <w:rsid w:val="00792C5C"/>
    <w:rsid w:val="0079305F"/>
    <w:rsid w:val="00793988"/>
    <w:rsid w:val="00793A75"/>
    <w:rsid w:val="00793AC8"/>
    <w:rsid w:val="00793DFE"/>
    <w:rsid w:val="007942E3"/>
    <w:rsid w:val="00794861"/>
    <w:rsid w:val="00794D6A"/>
    <w:rsid w:val="007953FD"/>
    <w:rsid w:val="00795A0A"/>
    <w:rsid w:val="00796778"/>
    <w:rsid w:val="0079719B"/>
    <w:rsid w:val="00797B3B"/>
    <w:rsid w:val="007A00CD"/>
    <w:rsid w:val="007A031F"/>
    <w:rsid w:val="007A0C58"/>
    <w:rsid w:val="007A0D8E"/>
    <w:rsid w:val="007A117F"/>
    <w:rsid w:val="007A12AC"/>
    <w:rsid w:val="007A1A87"/>
    <w:rsid w:val="007A1F44"/>
    <w:rsid w:val="007A2007"/>
    <w:rsid w:val="007A2ADD"/>
    <w:rsid w:val="007A3ACA"/>
    <w:rsid w:val="007A4149"/>
    <w:rsid w:val="007A46DF"/>
    <w:rsid w:val="007A4A57"/>
    <w:rsid w:val="007A4B49"/>
    <w:rsid w:val="007A4D7D"/>
    <w:rsid w:val="007A5331"/>
    <w:rsid w:val="007A5AB5"/>
    <w:rsid w:val="007A6A62"/>
    <w:rsid w:val="007A6B20"/>
    <w:rsid w:val="007A6D4A"/>
    <w:rsid w:val="007A7D77"/>
    <w:rsid w:val="007A7E41"/>
    <w:rsid w:val="007A7E75"/>
    <w:rsid w:val="007A7EB3"/>
    <w:rsid w:val="007A7EE6"/>
    <w:rsid w:val="007B00F6"/>
    <w:rsid w:val="007B0513"/>
    <w:rsid w:val="007B059C"/>
    <w:rsid w:val="007B0E32"/>
    <w:rsid w:val="007B1360"/>
    <w:rsid w:val="007B197A"/>
    <w:rsid w:val="007B1A1F"/>
    <w:rsid w:val="007B2470"/>
    <w:rsid w:val="007B3CB4"/>
    <w:rsid w:val="007B426D"/>
    <w:rsid w:val="007B4F6B"/>
    <w:rsid w:val="007B55EC"/>
    <w:rsid w:val="007B5C22"/>
    <w:rsid w:val="007B690D"/>
    <w:rsid w:val="007B78E5"/>
    <w:rsid w:val="007C0A40"/>
    <w:rsid w:val="007C0D63"/>
    <w:rsid w:val="007C1D75"/>
    <w:rsid w:val="007C1F5A"/>
    <w:rsid w:val="007C23C6"/>
    <w:rsid w:val="007C2B74"/>
    <w:rsid w:val="007C2B97"/>
    <w:rsid w:val="007C307B"/>
    <w:rsid w:val="007C39C3"/>
    <w:rsid w:val="007C3AA1"/>
    <w:rsid w:val="007C3EB7"/>
    <w:rsid w:val="007C3EC0"/>
    <w:rsid w:val="007C4AFD"/>
    <w:rsid w:val="007C4BFD"/>
    <w:rsid w:val="007C4E58"/>
    <w:rsid w:val="007C511E"/>
    <w:rsid w:val="007C61B9"/>
    <w:rsid w:val="007C70F0"/>
    <w:rsid w:val="007C7192"/>
    <w:rsid w:val="007C73E7"/>
    <w:rsid w:val="007C7CB7"/>
    <w:rsid w:val="007C7DD8"/>
    <w:rsid w:val="007C7DFB"/>
    <w:rsid w:val="007D00E8"/>
    <w:rsid w:val="007D0D68"/>
    <w:rsid w:val="007D1A3E"/>
    <w:rsid w:val="007D1A74"/>
    <w:rsid w:val="007D1CDB"/>
    <w:rsid w:val="007D22DE"/>
    <w:rsid w:val="007D337D"/>
    <w:rsid w:val="007D348F"/>
    <w:rsid w:val="007D351D"/>
    <w:rsid w:val="007D3CDB"/>
    <w:rsid w:val="007D4735"/>
    <w:rsid w:val="007D4A78"/>
    <w:rsid w:val="007D5A00"/>
    <w:rsid w:val="007D5F42"/>
    <w:rsid w:val="007D6150"/>
    <w:rsid w:val="007D62A3"/>
    <w:rsid w:val="007D64C3"/>
    <w:rsid w:val="007D6B69"/>
    <w:rsid w:val="007D714E"/>
    <w:rsid w:val="007D73AE"/>
    <w:rsid w:val="007E0518"/>
    <w:rsid w:val="007E05B9"/>
    <w:rsid w:val="007E09EB"/>
    <w:rsid w:val="007E1909"/>
    <w:rsid w:val="007E19DF"/>
    <w:rsid w:val="007E20CC"/>
    <w:rsid w:val="007E2DC2"/>
    <w:rsid w:val="007E337C"/>
    <w:rsid w:val="007E36D3"/>
    <w:rsid w:val="007E3B31"/>
    <w:rsid w:val="007E4CE9"/>
    <w:rsid w:val="007E574F"/>
    <w:rsid w:val="007E5C8C"/>
    <w:rsid w:val="007E66DD"/>
    <w:rsid w:val="007E6C08"/>
    <w:rsid w:val="007E7174"/>
    <w:rsid w:val="007E75A1"/>
    <w:rsid w:val="007E762A"/>
    <w:rsid w:val="007E7A24"/>
    <w:rsid w:val="007F051F"/>
    <w:rsid w:val="007F061B"/>
    <w:rsid w:val="007F0EB3"/>
    <w:rsid w:val="007F1034"/>
    <w:rsid w:val="007F16D9"/>
    <w:rsid w:val="007F29CF"/>
    <w:rsid w:val="007F2F39"/>
    <w:rsid w:val="007F3318"/>
    <w:rsid w:val="007F337C"/>
    <w:rsid w:val="007F33E4"/>
    <w:rsid w:val="007F43A9"/>
    <w:rsid w:val="007F498D"/>
    <w:rsid w:val="007F4F85"/>
    <w:rsid w:val="007F678A"/>
    <w:rsid w:val="007F67BD"/>
    <w:rsid w:val="007F68EC"/>
    <w:rsid w:val="007F6ACE"/>
    <w:rsid w:val="007F6BCA"/>
    <w:rsid w:val="007F6D30"/>
    <w:rsid w:val="007F7482"/>
    <w:rsid w:val="007F7526"/>
    <w:rsid w:val="00800455"/>
    <w:rsid w:val="008004A6"/>
    <w:rsid w:val="00800D16"/>
    <w:rsid w:val="0080195B"/>
    <w:rsid w:val="00801DEF"/>
    <w:rsid w:val="0080231A"/>
    <w:rsid w:val="008025C8"/>
    <w:rsid w:val="008034DB"/>
    <w:rsid w:val="008036B2"/>
    <w:rsid w:val="00803F40"/>
    <w:rsid w:val="0080475F"/>
    <w:rsid w:val="00805575"/>
    <w:rsid w:val="00805E99"/>
    <w:rsid w:val="0080634F"/>
    <w:rsid w:val="008068B6"/>
    <w:rsid w:val="00807974"/>
    <w:rsid w:val="00807AFF"/>
    <w:rsid w:val="00810476"/>
    <w:rsid w:val="00811060"/>
    <w:rsid w:val="00811EE8"/>
    <w:rsid w:val="00812024"/>
    <w:rsid w:val="008127BE"/>
    <w:rsid w:val="00812898"/>
    <w:rsid w:val="00812D67"/>
    <w:rsid w:val="00812DD1"/>
    <w:rsid w:val="0081325D"/>
    <w:rsid w:val="0081342C"/>
    <w:rsid w:val="00813A94"/>
    <w:rsid w:val="00813CB0"/>
    <w:rsid w:val="008141B4"/>
    <w:rsid w:val="008141FC"/>
    <w:rsid w:val="008147C7"/>
    <w:rsid w:val="0081499B"/>
    <w:rsid w:val="00816EBC"/>
    <w:rsid w:val="0081721C"/>
    <w:rsid w:val="00817810"/>
    <w:rsid w:val="00817EF7"/>
    <w:rsid w:val="0082014A"/>
    <w:rsid w:val="008210BC"/>
    <w:rsid w:val="00821558"/>
    <w:rsid w:val="00821577"/>
    <w:rsid w:val="00821771"/>
    <w:rsid w:val="00821CFB"/>
    <w:rsid w:val="00821FF2"/>
    <w:rsid w:val="0082209D"/>
    <w:rsid w:val="008229D5"/>
    <w:rsid w:val="0082377B"/>
    <w:rsid w:val="00823DF8"/>
    <w:rsid w:val="00824700"/>
    <w:rsid w:val="00824C6B"/>
    <w:rsid w:val="008253C1"/>
    <w:rsid w:val="00825E12"/>
    <w:rsid w:val="0082655E"/>
    <w:rsid w:val="0082657A"/>
    <w:rsid w:val="00826D33"/>
    <w:rsid w:val="008276E2"/>
    <w:rsid w:val="00827C6D"/>
    <w:rsid w:val="00827F1B"/>
    <w:rsid w:val="00830BBB"/>
    <w:rsid w:val="00830EA8"/>
    <w:rsid w:val="0083114A"/>
    <w:rsid w:val="00831CFB"/>
    <w:rsid w:val="00831E6E"/>
    <w:rsid w:val="00832035"/>
    <w:rsid w:val="0083252D"/>
    <w:rsid w:val="0083381A"/>
    <w:rsid w:val="00833DDB"/>
    <w:rsid w:val="008344CC"/>
    <w:rsid w:val="0083501D"/>
    <w:rsid w:val="00835664"/>
    <w:rsid w:val="008356BC"/>
    <w:rsid w:val="008357EA"/>
    <w:rsid w:val="00835833"/>
    <w:rsid w:val="008359A9"/>
    <w:rsid w:val="008366EA"/>
    <w:rsid w:val="008368A1"/>
    <w:rsid w:val="00836ABC"/>
    <w:rsid w:val="00836D83"/>
    <w:rsid w:val="00836D85"/>
    <w:rsid w:val="00840298"/>
    <w:rsid w:val="008404D4"/>
    <w:rsid w:val="008407BB"/>
    <w:rsid w:val="00840F43"/>
    <w:rsid w:val="008410C9"/>
    <w:rsid w:val="00841D25"/>
    <w:rsid w:val="0084265E"/>
    <w:rsid w:val="00842681"/>
    <w:rsid w:val="0084331A"/>
    <w:rsid w:val="00843569"/>
    <w:rsid w:val="008438D4"/>
    <w:rsid w:val="008439D7"/>
    <w:rsid w:val="0084486A"/>
    <w:rsid w:val="00844E1D"/>
    <w:rsid w:val="008450C9"/>
    <w:rsid w:val="00845200"/>
    <w:rsid w:val="0084582C"/>
    <w:rsid w:val="0084588C"/>
    <w:rsid w:val="00847096"/>
    <w:rsid w:val="008479FA"/>
    <w:rsid w:val="008505FF"/>
    <w:rsid w:val="00850606"/>
    <w:rsid w:val="00850D2D"/>
    <w:rsid w:val="00850F0C"/>
    <w:rsid w:val="00851661"/>
    <w:rsid w:val="00851A45"/>
    <w:rsid w:val="008525AD"/>
    <w:rsid w:val="008526D3"/>
    <w:rsid w:val="00853431"/>
    <w:rsid w:val="0085370A"/>
    <w:rsid w:val="008537EE"/>
    <w:rsid w:val="00853F8C"/>
    <w:rsid w:val="00854107"/>
    <w:rsid w:val="00854679"/>
    <w:rsid w:val="0085471B"/>
    <w:rsid w:val="00855A54"/>
    <w:rsid w:val="00855B55"/>
    <w:rsid w:val="00855C49"/>
    <w:rsid w:val="008567F7"/>
    <w:rsid w:val="00856B25"/>
    <w:rsid w:val="0085733C"/>
    <w:rsid w:val="00857553"/>
    <w:rsid w:val="00857887"/>
    <w:rsid w:val="00857E41"/>
    <w:rsid w:val="008602D4"/>
    <w:rsid w:val="00860EC1"/>
    <w:rsid w:val="00861436"/>
    <w:rsid w:val="00862C9B"/>
    <w:rsid w:val="00863180"/>
    <w:rsid w:val="008642BD"/>
    <w:rsid w:val="0086491F"/>
    <w:rsid w:val="00864AC1"/>
    <w:rsid w:val="008650BE"/>
    <w:rsid w:val="0086512B"/>
    <w:rsid w:val="00865623"/>
    <w:rsid w:val="00865858"/>
    <w:rsid w:val="00865BE2"/>
    <w:rsid w:val="00866900"/>
    <w:rsid w:val="00866A2C"/>
    <w:rsid w:val="0086730D"/>
    <w:rsid w:val="00867A41"/>
    <w:rsid w:val="00867F2D"/>
    <w:rsid w:val="00870B79"/>
    <w:rsid w:val="008710B3"/>
    <w:rsid w:val="00871BED"/>
    <w:rsid w:val="00872A48"/>
    <w:rsid w:val="00872B7A"/>
    <w:rsid w:val="00872CDA"/>
    <w:rsid w:val="00873241"/>
    <w:rsid w:val="008743DA"/>
    <w:rsid w:val="00875714"/>
    <w:rsid w:val="008769AE"/>
    <w:rsid w:val="00876B6B"/>
    <w:rsid w:val="00877097"/>
    <w:rsid w:val="0087787A"/>
    <w:rsid w:val="00877B6F"/>
    <w:rsid w:val="00880AF1"/>
    <w:rsid w:val="00880CB8"/>
    <w:rsid w:val="00881035"/>
    <w:rsid w:val="00881763"/>
    <w:rsid w:val="008818C6"/>
    <w:rsid w:val="00881BF8"/>
    <w:rsid w:val="008822F1"/>
    <w:rsid w:val="0088302D"/>
    <w:rsid w:val="00883199"/>
    <w:rsid w:val="00883361"/>
    <w:rsid w:val="00883C6D"/>
    <w:rsid w:val="00883D5F"/>
    <w:rsid w:val="00883E94"/>
    <w:rsid w:val="00885113"/>
    <w:rsid w:val="008857B0"/>
    <w:rsid w:val="00887204"/>
    <w:rsid w:val="0088720A"/>
    <w:rsid w:val="008873EE"/>
    <w:rsid w:val="00887E9D"/>
    <w:rsid w:val="00890CFC"/>
    <w:rsid w:val="00891115"/>
    <w:rsid w:val="008912BE"/>
    <w:rsid w:val="0089138A"/>
    <w:rsid w:val="008914E4"/>
    <w:rsid w:val="008924AE"/>
    <w:rsid w:val="008927C5"/>
    <w:rsid w:val="00892823"/>
    <w:rsid w:val="00892F44"/>
    <w:rsid w:val="008941C8"/>
    <w:rsid w:val="00894ED1"/>
    <w:rsid w:val="00895155"/>
    <w:rsid w:val="00895700"/>
    <w:rsid w:val="0089572B"/>
    <w:rsid w:val="00895A71"/>
    <w:rsid w:val="00895E13"/>
    <w:rsid w:val="00896C42"/>
    <w:rsid w:val="00896D71"/>
    <w:rsid w:val="00897FF0"/>
    <w:rsid w:val="008A0285"/>
    <w:rsid w:val="008A02F8"/>
    <w:rsid w:val="008A2881"/>
    <w:rsid w:val="008A2A2B"/>
    <w:rsid w:val="008A382F"/>
    <w:rsid w:val="008A3966"/>
    <w:rsid w:val="008A39A8"/>
    <w:rsid w:val="008A44DE"/>
    <w:rsid w:val="008A48B1"/>
    <w:rsid w:val="008A54B4"/>
    <w:rsid w:val="008A6190"/>
    <w:rsid w:val="008A663D"/>
    <w:rsid w:val="008A6A50"/>
    <w:rsid w:val="008A7056"/>
    <w:rsid w:val="008A712C"/>
    <w:rsid w:val="008A788C"/>
    <w:rsid w:val="008A7ABD"/>
    <w:rsid w:val="008A7CC2"/>
    <w:rsid w:val="008B047A"/>
    <w:rsid w:val="008B0603"/>
    <w:rsid w:val="008B0BA7"/>
    <w:rsid w:val="008B0BB7"/>
    <w:rsid w:val="008B18BE"/>
    <w:rsid w:val="008B1C35"/>
    <w:rsid w:val="008B245A"/>
    <w:rsid w:val="008B2FFC"/>
    <w:rsid w:val="008B3323"/>
    <w:rsid w:val="008B3A25"/>
    <w:rsid w:val="008B4363"/>
    <w:rsid w:val="008B47DF"/>
    <w:rsid w:val="008B56AA"/>
    <w:rsid w:val="008B56B1"/>
    <w:rsid w:val="008B5AEA"/>
    <w:rsid w:val="008B5DF2"/>
    <w:rsid w:val="008B5E03"/>
    <w:rsid w:val="008B5E8A"/>
    <w:rsid w:val="008B6176"/>
    <w:rsid w:val="008B62CC"/>
    <w:rsid w:val="008B6B74"/>
    <w:rsid w:val="008B7053"/>
    <w:rsid w:val="008B71C8"/>
    <w:rsid w:val="008B71E7"/>
    <w:rsid w:val="008B76CD"/>
    <w:rsid w:val="008B77AD"/>
    <w:rsid w:val="008B7F23"/>
    <w:rsid w:val="008C028E"/>
    <w:rsid w:val="008C046C"/>
    <w:rsid w:val="008C100B"/>
    <w:rsid w:val="008C1114"/>
    <w:rsid w:val="008C1338"/>
    <w:rsid w:val="008C150B"/>
    <w:rsid w:val="008C181E"/>
    <w:rsid w:val="008C1C57"/>
    <w:rsid w:val="008C218B"/>
    <w:rsid w:val="008C2291"/>
    <w:rsid w:val="008C27D2"/>
    <w:rsid w:val="008C2DA5"/>
    <w:rsid w:val="008C42D0"/>
    <w:rsid w:val="008C43F1"/>
    <w:rsid w:val="008C4882"/>
    <w:rsid w:val="008C5B3D"/>
    <w:rsid w:val="008C5DE1"/>
    <w:rsid w:val="008C5F98"/>
    <w:rsid w:val="008C5FCF"/>
    <w:rsid w:val="008C604B"/>
    <w:rsid w:val="008D06EB"/>
    <w:rsid w:val="008D0B77"/>
    <w:rsid w:val="008D14F1"/>
    <w:rsid w:val="008D2021"/>
    <w:rsid w:val="008D2BC2"/>
    <w:rsid w:val="008D30A4"/>
    <w:rsid w:val="008D3454"/>
    <w:rsid w:val="008D35C3"/>
    <w:rsid w:val="008D371B"/>
    <w:rsid w:val="008D3797"/>
    <w:rsid w:val="008D3897"/>
    <w:rsid w:val="008D38A4"/>
    <w:rsid w:val="008D3FB5"/>
    <w:rsid w:val="008D4519"/>
    <w:rsid w:val="008D46FF"/>
    <w:rsid w:val="008D4854"/>
    <w:rsid w:val="008D49A2"/>
    <w:rsid w:val="008D4B21"/>
    <w:rsid w:val="008D4C76"/>
    <w:rsid w:val="008D4CBB"/>
    <w:rsid w:val="008D4EB1"/>
    <w:rsid w:val="008D513B"/>
    <w:rsid w:val="008D5242"/>
    <w:rsid w:val="008D5750"/>
    <w:rsid w:val="008D5BAF"/>
    <w:rsid w:val="008D68A2"/>
    <w:rsid w:val="008D6E3F"/>
    <w:rsid w:val="008D6F68"/>
    <w:rsid w:val="008D7BE4"/>
    <w:rsid w:val="008D7D6C"/>
    <w:rsid w:val="008E02E0"/>
    <w:rsid w:val="008E108C"/>
    <w:rsid w:val="008E1B93"/>
    <w:rsid w:val="008E1C39"/>
    <w:rsid w:val="008E29A0"/>
    <w:rsid w:val="008E2FFA"/>
    <w:rsid w:val="008E3062"/>
    <w:rsid w:val="008E3136"/>
    <w:rsid w:val="008E31CF"/>
    <w:rsid w:val="008E373A"/>
    <w:rsid w:val="008E3EAF"/>
    <w:rsid w:val="008E3FEC"/>
    <w:rsid w:val="008E4325"/>
    <w:rsid w:val="008E4601"/>
    <w:rsid w:val="008E473B"/>
    <w:rsid w:val="008E4CF6"/>
    <w:rsid w:val="008E5236"/>
    <w:rsid w:val="008E6120"/>
    <w:rsid w:val="008E67DF"/>
    <w:rsid w:val="008E72DD"/>
    <w:rsid w:val="008E73F8"/>
    <w:rsid w:val="008F0026"/>
    <w:rsid w:val="008F07DD"/>
    <w:rsid w:val="008F0AC0"/>
    <w:rsid w:val="008F176F"/>
    <w:rsid w:val="008F2276"/>
    <w:rsid w:val="008F2EBC"/>
    <w:rsid w:val="008F3686"/>
    <w:rsid w:val="008F3B0D"/>
    <w:rsid w:val="008F4638"/>
    <w:rsid w:val="008F58C8"/>
    <w:rsid w:val="008F59F7"/>
    <w:rsid w:val="008F5CFB"/>
    <w:rsid w:val="008F5E08"/>
    <w:rsid w:val="008F65D3"/>
    <w:rsid w:val="009001F7"/>
    <w:rsid w:val="009002E6"/>
    <w:rsid w:val="0090152F"/>
    <w:rsid w:val="00901D39"/>
    <w:rsid w:val="00902266"/>
    <w:rsid w:val="009024A3"/>
    <w:rsid w:val="009028B7"/>
    <w:rsid w:val="009028C3"/>
    <w:rsid w:val="00903347"/>
    <w:rsid w:val="00903C61"/>
    <w:rsid w:val="00903E3C"/>
    <w:rsid w:val="00903F0E"/>
    <w:rsid w:val="00904044"/>
    <w:rsid w:val="009040FF"/>
    <w:rsid w:val="009043AA"/>
    <w:rsid w:val="009049EA"/>
    <w:rsid w:val="009053F9"/>
    <w:rsid w:val="009054CB"/>
    <w:rsid w:val="00905CC9"/>
    <w:rsid w:val="00906789"/>
    <w:rsid w:val="009067DA"/>
    <w:rsid w:val="009069C6"/>
    <w:rsid w:val="00906E01"/>
    <w:rsid w:val="0090712C"/>
    <w:rsid w:val="00907A79"/>
    <w:rsid w:val="00911AA3"/>
    <w:rsid w:val="00911EC6"/>
    <w:rsid w:val="0091266D"/>
    <w:rsid w:val="009130CF"/>
    <w:rsid w:val="00913595"/>
    <w:rsid w:val="00913BD6"/>
    <w:rsid w:val="00914973"/>
    <w:rsid w:val="0091499E"/>
    <w:rsid w:val="00914B02"/>
    <w:rsid w:val="0091580C"/>
    <w:rsid w:val="00915BF3"/>
    <w:rsid w:val="00915C31"/>
    <w:rsid w:val="0091607F"/>
    <w:rsid w:val="009160BE"/>
    <w:rsid w:val="009166B6"/>
    <w:rsid w:val="009168BF"/>
    <w:rsid w:val="00916CE5"/>
    <w:rsid w:val="009174B1"/>
    <w:rsid w:val="009175B8"/>
    <w:rsid w:val="009177C0"/>
    <w:rsid w:val="009179F2"/>
    <w:rsid w:val="00917A2D"/>
    <w:rsid w:val="00917DED"/>
    <w:rsid w:val="00920645"/>
    <w:rsid w:val="00920CC9"/>
    <w:rsid w:val="0092110E"/>
    <w:rsid w:val="0092118C"/>
    <w:rsid w:val="00921941"/>
    <w:rsid w:val="00922D54"/>
    <w:rsid w:val="009230C4"/>
    <w:rsid w:val="0092406D"/>
    <w:rsid w:val="0092461F"/>
    <w:rsid w:val="00924757"/>
    <w:rsid w:val="00925479"/>
    <w:rsid w:val="00925A54"/>
    <w:rsid w:val="00925B14"/>
    <w:rsid w:val="009263D2"/>
    <w:rsid w:val="0092733F"/>
    <w:rsid w:val="00927906"/>
    <w:rsid w:val="009303F2"/>
    <w:rsid w:val="00931655"/>
    <w:rsid w:val="009316A3"/>
    <w:rsid w:val="00931E34"/>
    <w:rsid w:val="00931F6D"/>
    <w:rsid w:val="009320D5"/>
    <w:rsid w:val="00932CC1"/>
    <w:rsid w:val="00933370"/>
    <w:rsid w:val="009335AA"/>
    <w:rsid w:val="00933756"/>
    <w:rsid w:val="00933853"/>
    <w:rsid w:val="00934516"/>
    <w:rsid w:val="00934654"/>
    <w:rsid w:val="0093523B"/>
    <w:rsid w:val="009356CC"/>
    <w:rsid w:val="00935A06"/>
    <w:rsid w:val="00935CCA"/>
    <w:rsid w:val="00936333"/>
    <w:rsid w:val="0093714E"/>
    <w:rsid w:val="009374AD"/>
    <w:rsid w:val="00937967"/>
    <w:rsid w:val="00937975"/>
    <w:rsid w:val="009401CA"/>
    <w:rsid w:val="009409A8"/>
    <w:rsid w:val="00940BEE"/>
    <w:rsid w:val="0094116F"/>
    <w:rsid w:val="00941EAB"/>
    <w:rsid w:val="00943EC1"/>
    <w:rsid w:val="009445A0"/>
    <w:rsid w:val="00944DAC"/>
    <w:rsid w:val="009456F7"/>
    <w:rsid w:val="0094578F"/>
    <w:rsid w:val="009467FA"/>
    <w:rsid w:val="009468A2"/>
    <w:rsid w:val="009470D9"/>
    <w:rsid w:val="009474B1"/>
    <w:rsid w:val="00947B89"/>
    <w:rsid w:val="00947C97"/>
    <w:rsid w:val="00947DAC"/>
    <w:rsid w:val="009503FC"/>
    <w:rsid w:val="009505B7"/>
    <w:rsid w:val="00950CBB"/>
    <w:rsid w:val="009511DA"/>
    <w:rsid w:val="009528AD"/>
    <w:rsid w:val="00953202"/>
    <w:rsid w:val="00953335"/>
    <w:rsid w:val="0095337F"/>
    <w:rsid w:val="00953C2E"/>
    <w:rsid w:val="0095436A"/>
    <w:rsid w:val="00954588"/>
    <w:rsid w:val="00954CF4"/>
    <w:rsid w:val="00954FA1"/>
    <w:rsid w:val="00955B66"/>
    <w:rsid w:val="00955F23"/>
    <w:rsid w:val="0095607D"/>
    <w:rsid w:val="009561ED"/>
    <w:rsid w:val="009562D7"/>
    <w:rsid w:val="009574B7"/>
    <w:rsid w:val="00957858"/>
    <w:rsid w:val="00957B71"/>
    <w:rsid w:val="00960384"/>
    <w:rsid w:val="00960D3A"/>
    <w:rsid w:val="00961123"/>
    <w:rsid w:val="009622C3"/>
    <w:rsid w:val="00962533"/>
    <w:rsid w:val="00962795"/>
    <w:rsid w:val="00962A76"/>
    <w:rsid w:val="009633C2"/>
    <w:rsid w:val="009635F9"/>
    <w:rsid w:val="00963648"/>
    <w:rsid w:val="00963D61"/>
    <w:rsid w:val="00964172"/>
    <w:rsid w:val="009643E8"/>
    <w:rsid w:val="0096448B"/>
    <w:rsid w:val="00964EFE"/>
    <w:rsid w:val="009652DE"/>
    <w:rsid w:val="00965A39"/>
    <w:rsid w:val="00966216"/>
    <w:rsid w:val="00966703"/>
    <w:rsid w:val="00966C29"/>
    <w:rsid w:val="00967A6A"/>
    <w:rsid w:val="009700A0"/>
    <w:rsid w:val="00970104"/>
    <w:rsid w:val="009703AB"/>
    <w:rsid w:val="00970EFE"/>
    <w:rsid w:val="00972694"/>
    <w:rsid w:val="00972880"/>
    <w:rsid w:val="00973040"/>
    <w:rsid w:val="00973995"/>
    <w:rsid w:val="009739A9"/>
    <w:rsid w:val="00973CE8"/>
    <w:rsid w:val="009740B2"/>
    <w:rsid w:val="009740E7"/>
    <w:rsid w:val="00974BA4"/>
    <w:rsid w:val="00974EE1"/>
    <w:rsid w:val="00974FB6"/>
    <w:rsid w:val="009753DE"/>
    <w:rsid w:val="00975913"/>
    <w:rsid w:val="009761C8"/>
    <w:rsid w:val="009761DE"/>
    <w:rsid w:val="00976555"/>
    <w:rsid w:val="0097670A"/>
    <w:rsid w:val="00976FE5"/>
    <w:rsid w:val="0097796F"/>
    <w:rsid w:val="00977A95"/>
    <w:rsid w:val="00977FCE"/>
    <w:rsid w:val="009800CE"/>
    <w:rsid w:val="00980188"/>
    <w:rsid w:val="009807D0"/>
    <w:rsid w:val="00980960"/>
    <w:rsid w:val="00980F05"/>
    <w:rsid w:val="009811DC"/>
    <w:rsid w:val="0098131E"/>
    <w:rsid w:val="009835CB"/>
    <w:rsid w:val="00983773"/>
    <w:rsid w:val="00983E41"/>
    <w:rsid w:val="009840CB"/>
    <w:rsid w:val="00984111"/>
    <w:rsid w:val="00984346"/>
    <w:rsid w:val="009845A5"/>
    <w:rsid w:val="00984D5A"/>
    <w:rsid w:val="0098576A"/>
    <w:rsid w:val="0098585F"/>
    <w:rsid w:val="00986278"/>
    <w:rsid w:val="00986ED6"/>
    <w:rsid w:val="009871B6"/>
    <w:rsid w:val="009872F3"/>
    <w:rsid w:val="0098758E"/>
    <w:rsid w:val="00987DCA"/>
    <w:rsid w:val="00987E96"/>
    <w:rsid w:val="0099080F"/>
    <w:rsid w:val="009908AA"/>
    <w:rsid w:val="00992A0B"/>
    <w:rsid w:val="00993760"/>
    <w:rsid w:val="00993953"/>
    <w:rsid w:val="00994091"/>
    <w:rsid w:val="00994567"/>
    <w:rsid w:val="00995299"/>
    <w:rsid w:val="0099554A"/>
    <w:rsid w:val="00995CE1"/>
    <w:rsid w:val="00996191"/>
    <w:rsid w:val="009968D1"/>
    <w:rsid w:val="00997900"/>
    <w:rsid w:val="009A0BDF"/>
    <w:rsid w:val="009A1064"/>
    <w:rsid w:val="009A18FE"/>
    <w:rsid w:val="009A1BEF"/>
    <w:rsid w:val="009A1C32"/>
    <w:rsid w:val="009A20DE"/>
    <w:rsid w:val="009A2944"/>
    <w:rsid w:val="009A2F93"/>
    <w:rsid w:val="009A3493"/>
    <w:rsid w:val="009A36C0"/>
    <w:rsid w:val="009A3713"/>
    <w:rsid w:val="009A3C74"/>
    <w:rsid w:val="009A59EE"/>
    <w:rsid w:val="009A5A17"/>
    <w:rsid w:val="009A5AB9"/>
    <w:rsid w:val="009A5B01"/>
    <w:rsid w:val="009A5BB2"/>
    <w:rsid w:val="009A5F41"/>
    <w:rsid w:val="009A5FFD"/>
    <w:rsid w:val="009A6058"/>
    <w:rsid w:val="009A75F3"/>
    <w:rsid w:val="009A76A7"/>
    <w:rsid w:val="009A77AA"/>
    <w:rsid w:val="009A7A3B"/>
    <w:rsid w:val="009A7C50"/>
    <w:rsid w:val="009B033F"/>
    <w:rsid w:val="009B06DD"/>
    <w:rsid w:val="009B0D9F"/>
    <w:rsid w:val="009B15F8"/>
    <w:rsid w:val="009B1B1C"/>
    <w:rsid w:val="009B2523"/>
    <w:rsid w:val="009B2B94"/>
    <w:rsid w:val="009B30F5"/>
    <w:rsid w:val="009B3631"/>
    <w:rsid w:val="009B3812"/>
    <w:rsid w:val="009B3B47"/>
    <w:rsid w:val="009B4935"/>
    <w:rsid w:val="009B4D5F"/>
    <w:rsid w:val="009B4DC9"/>
    <w:rsid w:val="009B4F07"/>
    <w:rsid w:val="009B63F4"/>
    <w:rsid w:val="009B6589"/>
    <w:rsid w:val="009B7026"/>
    <w:rsid w:val="009B773D"/>
    <w:rsid w:val="009B792F"/>
    <w:rsid w:val="009C0383"/>
    <w:rsid w:val="009C09FD"/>
    <w:rsid w:val="009C0AE7"/>
    <w:rsid w:val="009C10CC"/>
    <w:rsid w:val="009C112F"/>
    <w:rsid w:val="009C1445"/>
    <w:rsid w:val="009C1A38"/>
    <w:rsid w:val="009C1AF7"/>
    <w:rsid w:val="009C1BE7"/>
    <w:rsid w:val="009C2D4E"/>
    <w:rsid w:val="009C2E1A"/>
    <w:rsid w:val="009C3208"/>
    <w:rsid w:val="009C386F"/>
    <w:rsid w:val="009C4CD6"/>
    <w:rsid w:val="009C4FB1"/>
    <w:rsid w:val="009C5018"/>
    <w:rsid w:val="009C54DA"/>
    <w:rsid w:val="009C5A50"/>
    <w:rsid w:val="009C6087"/>
    <w:rsid w:val="009C6489"/>
    <w:rsid w:val="009C7B3F"/>
    <w:rsid w:val="009C7BF0"/>
    <w:rsid w:val="009D0431"/>
    <w:rsid w:val="009D0602"/>
    <w:rsid w:val="009D0652"/>
    <w:rsid w:val="009D0821"/>
    <w:rsid w:val="009D0BC6"/>
    <w:rsid w:val="009D1090"/>
    <w:rsid w:val="009D13F3"/>
    <w:rsid w:val="009D1425"/>
    <w:rsid w:val="009D157F"/>
    <w:rsid w:val="009D159C"/>
    <w:rsid w:val="009D1E81"/>
    <w:rsid w:val="009D2066"/>
    <w:rsid w:val="009D208A"/>
    <w:rsid w:val="009D2931"/>
    <w:rsid w:val="009D2BA7"/>
    <w:rsid w:val="009D2DC8"/>
    <w:rsid w:val="009D2EA5"/>
    <w:rsid w:val="009D3237"/>
    <w:rsid w:val="009D36AF"/>
    <w:rsid w:val="009D38A1"/>
    <w:rsid w:val="009D4B49"/>
    <w:rsid w:val="009D65A6"/>
    <w:rsid w:val="009D6661"/>
    <w:rsid w:val="009D6E6B"/>
    <w:rsid w:val="009D703D"/>
    <w:rsid w:val="009D725A"/>
    <w:rsid w:val="009D77DE"/>
    <w:rsid w:val="009D7BD3"/>
    <w:rsid w:val="009D7C1B"/>
    <w:rsid w:val="009E01BB"/>
    <w:rsid w:val="009E0F06"/>
    <w:rsid w:val="009E11DA"/>
    <w:rsid w:val="009E141F"/>
    <w:rsid w:val="009E1448"/>
    <w:rsid w:val="009E1652"/>
    <w:rsid w:val="009E20FA"/>
    <w:rsid w:val="009E2308"/>
    <w:rsid w:val="009E2A9C"/>
    <w:rsid w:val="009E2C85"/>
    <w:rsid w:val="009E364A"/>
    <w:rsid w:val="009E3E1C"/>
    <w:rsid w:val="009E4B05"/>
    <w:rsid w:val="009E4C64"/>
    <w:rsid w:val="009E4F6B"/>
    <w:rsid w:val="009E4FD2"/>
    <w:rsid w:val="009E50AD"/>
    <w:rsid w:val="009E58CB"/>
    <w:rsid w:val="009E5D0A"/>
    <w:rsid w:val="009E65CE"/>
    <w:rsid w:val="009E67A6"/>
    <w:rsid w:val="009E6A7C"/>
    <w:rsid w:val="009E6FC3"/>
    <w:rsid w:val="009E72EC"/>
    <w:rsid w:val="009E75A7"/>
    <w:rsid w:val="009F00C5"/>
    <w:rsid w:val="009F116F"/>
    <w:rsid w:val="009F14D6"/>
    <w:rsid w:val="009F1AA7"/>
    <w:rsid w:val="009F1C22"/>
    <w:rsid w:val="009F1FD4"/>
    <w:rsid w:val="009F2506"/>
    <w:rsid w:val="009F2541"/>
    <w:rsid w:val="009F2E5E"/>
    <w:rsid w:val="009F3032"/>
    <w:rsid w:val="009F312D"/>
    <w:rsid w:val="009F31CE"/>
    <w:rsid w:val="009F374A"/>
    <w:rsid w:val="009F3E2A"/>
    <w:rsid w:val="009F4129"/>
    <w:rsid w:val="009F41DB"/>
    <w:rsid w:val="009F4B44"/>
    <w:rsid w:val="009F6296"/>
    <w:rsid w:val="009F62CC"/>
    <w:rsid w:val="009F691C"/>
    <w:rsid w:val="009F7C43"/>
    <w:rsid w:val="00A00135"/>
    <w:rsid w:val="00A00AB1"/>
    <w:rsid w:val="00A00DF4"/>
    <w:rsid w:val="00A02910"/>
    <w:rsid w:val="00A02BFA"/>
    <w:rsid w:val="00A02D80"/>
    <w:rsid w:val="00A035A8"/>
    <w:rsid w:val="00A03DFD"/>
    <w:rsid w:val="00A03E7A"/>
    <w:rsid w:val="00A040BD"/>
    <w:rsid w:val="00A04659"/>
    <w:rsid w:val="00A048FE"/>
    <w:rsid w:val="00A054B1"/>
    <w:rsid w:val="00A05935"/>
    <w:rsid w:val="00A05BB1"/>
    <w:rsid w:val="00A0605D"/>
    <w:rsid w:val="00A06111"/>
    <w:rsid w:val="00A06516"/>
    <w:rsid w:val="00A0669E"/>
    <w:rsid w:val="00A06B28"/>
    <w:rsid w:val="00A07092"/>
    <w:rsid w:val="00A0722F"/>
    <w:rsid w:val="00A10126"/>
    <w:rsid w:val="00A10129"/>
    <w:rsid w:val="00A116DB"/>
    <w:rsid w:val="00A11D58"/>
    <w:rsid w:val="00A11F8B"/>
    <w:rsid w:val="00A12438"/>
    <w:rsid w:val="00A126DA"/>
    <w:rsid w:val="00A12CA1"/>
    <w:rsid w:val="00A1325E"/>
    <w:rsid w:val="00A134FD"/>
    <w:rsid w:val="00A13884"/>
    <w:rsid w:val="00A138BA"/>
    <w:rsid w:val="00A138E6"/>
    <w:rsid w:val="00A13E03"/>
    <w:rsid w:val="00A142A9"/>
    <w:rsid w:val="00A14552"/>
    <w:rsid w:val="00A146E0"/>
    <w:rsid w:val="00A15770"/>
    <w:rsid w:val="00A15874"/>
    <w:rsid w:val="00A159E8"/>
    <w:rsid w:val="00A15BA6"/>
    <w:rsid w:val="00A15DAB"/>
    <w:rsid w:val="00A15E3E"/>
    <w:rsid w:val="00A162D0"/>
    <w:rsid w:val="00A16BB6"/>
    <w:rsid w:val="00A174EA"/>
    <w:rsid w:val="00A175CD"/>
    <w:rsid w:val="00A178EB"/>
    <w:rsid w:val="00A17CDC"/>
    <w:rsid w:val="00A17DAB"/>
    <w:rsid w:val="00A17E17"/>
    <w:rsid w:val="00A20ED4"/>
    <w:rsid w:val="00A2128B"/>
    <w:rsid w:val="00A216FF"/>
    <w:rsid w:val="00A21701"/>
    <w:rsid w:val="00A21D0C"/>
    <w:rsid w:val="00A21E62"/>
    <w:rsid w:val="00A228CE"/>
    <w:rsid w:val="00A229A3"/>
    <w:rsid w:val="00A230A0"/>
    <w:rsid w:val="00A230E1"/>
    <w:rsid w:val="00A24130"/>
    <w:rsid w:val="00A241E8"/>
    <w:rsid w:val="00A2427C"/>
    <w:rsid w:val="00A242D9"/>
    <w:rsid w:val="00A245AC"/>
    <w:rsid w:val="00A24D41"/>
    <w:rsid w:val="00A25985"/>
    <w:rsid w:val="00A25992"/>
    <w:rsid w:val="00A25D17"/>
    <w:rsid w:val="00A2702A"/>
    <w:rsid w:val="00A309CB"/>
    <w:rsid w:val="00A30A3D"/>
    <w:rsid w:val="00A30FDD"/>
    <w:rsid w:val="00A31599"/>
    <w:rsid w:val="00A3183D"/>
    <w:rsid w:val="00A31AF9"/>
    <w:rsid w:val="00A31D11"/>
    <w:rsid w:val="00A326AD"/>
    <w:rsid w:val="00A329B6"/>
    <w:rsid w:val="00A32EAB"/>
    <w:rsid w:val="00A33806"/>
    <w:rsid w:val="00A33FBF"/>
    <w:rsid w:val="00A34C1D"/>
    <w:rsid w:val="00A3543F"/>
    <w:rsid w:val="00A355AD"/>
    <w:rsid w:val="00A364C3"/>
    <w:rsid w:val="00A36686"/>
    <w:rsid w:val="00A37471"/>
    <w:rsid w:val="00A37619"/>
    <w:rsid w:val="00A3781C"/>
    <w:rsid w:val="00A40190"/>
    <w:rsid w:val="00A406D6"/>
    <w:rsid w:val="00A419FE"/>
    <w:rsid w:val="00A41AB6"/>
    <w:rsid w:val="00A42728"/>
    <w:rsid w:val="00A4344B"/>
    <w:rsid w:val="00A438E6"/>
    <w:rsid w:val="00A43A85"/>
    <w:rsid w:val="00A43FB5"/>
    <w:rsid w:val="00A44937"/>
    <w:rsid w:val="00A45E6C"/>
    <w:rsid w:val="00A46CCC"/>
    <w:rsid w:val="00A46D63"/>
    <w:rsid w:val="00A472A5"/>
    <w:rsid w:val="00A47569"/>
    <w:rsid w:val="00A47D99"/>
    <w:rsid w:val="00A47E6A"/>
    <w:rsid w:val="00A47F70"/>
    <w:rsid w:val="00A50402"/>
    <w:rsid w:val="00A507D2"/>
    <w:rsid w:val="00A50957"/>
    <w:rsid w:val="00A51AA7"/>
    <w:rsid w:val="00A521C1"/>
    <w:rsid w:val="00A52879"/>
    <w:rsid w:val="00A52903"/>
    <w:rsid w:val="00A52E67"/>
    <w:rsid w:val="00A53DF8"/>
    <w:rsid w:val="00A54209"/>
    <w:rsid w:val="00A54BF2"/>
    <w:rsid w:val="00A559F2"/>
    <w:rsid w:val="00A55CC3"/>
    <w:rsid w:val="00A5604B"/>
    <w:rsid w:val="00A56732"/>
    <w:rsid w:val="00A5675F"/>
    <w:rsid w:val="00A56781"/>
    <w:rsid w:val="00A56B18"/>
    <w:rsid w:val="00A5779A"/>
    <w:rsid w:val="00A57856"/>
    <w:rsid w:val="00A57872"/>
    <w:rsid w:val="00A60451"/>
    <w:rsid w:val="00A60536"/>
    <w:rsid w:val="00A60644"/>
    <w:rsid w:val="00A606F1"/>
    <w:rsid w:val="00A60895"/>
    <w:rsid w:val="00A60A79"/>
    <w:rsid w:val="00A60A84"/>
    <w:rsid w:val="00A610F2"/>
    <w:rsid w:val="00A61120"/>
    <w:rsid w:val="00A61159"/>
    <w:rsid w:val="00A61968"/>
    <w:rsid w:val="00A61E13"/>
    <w:rsid w:val="00A623BB"/>
    <w:rsid w:val="00A63018"/>
    <w:rsid w:val="00A635C9"/>
    <w:rsid w:val="00A63776"/>
    <w:rsid w:val="00A6381F"/>
    <w:rsid w:val="00A639C2"/>
    <w:rsid w:val="00A63C92"/>
    <w:rsid w:val="00A63F4E"/>
    <w:rsid w:val="00A63F55"/>
    <w:rsid w:val="00A64095"/>
    <w:rsid w:val="00A647DB"/>
    <w:rsid w:val="00A64CA3"/>
    <w:rsid w:val="00A64EE4"/>
    <w:rsid w:val="00A64F73"/>
    <w:rsid w:val="00A658CB"/>
    <w:rsid w:val="00A65EEB"/>
    <w:rsid w:val="00A662E1"/>
    <w:rsid w:val="00A666D7"/>
    <w:rsid w:val="00A66D9D"/>
    <w:rsid w:val="00A67408"/>
    <w:rsid w:val="00A67A27"/>
    <w:rsid w:val="00A67BE4"/>
    <w:rsid w:val="00A701CD"/>
    <w:rsid w:val="00A704B2"/>
    <w:rsid w:val="00A704E4"/>
    <w:rsid w:val="00A70982"/>
    <w:rsid w:val="00A716AD"/>
    <w:rsid w:val="00A7242F"/>
    <w:rsid w:val="00A724BF"/>
    <w:rsid w:val="00A729E1"/>
    <w:rsid w:val="00A73125"/>
    <w:rsid w:val="00A73522"/>
    <w:rsid w:val="00A7414E"/>
    <w:rsid w:val="00A74383"/>
    <w:rsid w:val="00A74436"/>
    <w:rsid w:val="00A74802"/>
    <w:rsid w:val="00A753C9"/>
    <w:rsid w:val="00A7589B"/>
    <w:rsid w:val="00A76194"/>
    <w:rsid w:val="00A779FC"/>
    <w:rsid w:val="00A77E36"/>
    <w:rsid w:val="00A807A8"/>
    <w:rsid w:val="00A81C9A"/>
    <w:rsid w:val="00A81FD9"/>
    <w:rsid w:val="00A82573"/>
    <w:rsid w:val="00A82599"/>
    <w:rsid w:val="00A8269A"/>
    <w:rsid w:val="00A83484"/>
    <w:rsid w:val="00A8358A"/>
    <w:rsid w:val="00A83869"/>
    <w:rsid w:val="00A83B11"/>
    <w:rsid w:val="00A83ECE"/>
    <w:rsid w:val="00A83F05"/>
    <w:rsid w:val="00A84B36"/>
    <w:rsid w:val="00A84CA8"/>
    <w:rsid w:val="00A85199"/>
    <w:rsid w:val="00A8579A"/>
    <w:rsid w:val="00A861D5"/>
    <w:rsid w:val="00A862A8"/>
    <w:rsid w:val="00A8700A"/>
    <w:rsid w:val="00A8746D"/>
    <w:rsid w:val="00A877F2"/>
    <w:rsid w:val="00A9014F"/>
    <w:rsid w:val="00A904F0"/>
    <w:rsid w:val="00A90CA1"/>
    <w:rsid w:val="00A91424"/>
    <w:rsid w:val="00A914F1"/>
    <w:rsid w:val="00A91F2F"/>
    <w:rsid w:val="00A931E6"/>
    <w:rsid w:val="00A93548"/>
    <w:rsid w:val="00A9376E"/>
    <w:rsid w:val="00A93D7F"/>
    <w:rsid w:val="00A94366"/>
    <w:rsid w:val="00A9445A"/>
    <w:rsid w:val="00A94A28"/>
    <w:rsid w:val="00A94AE0"/>
    <w:rsid w:val="00A95897"/>
    <w:rsid w:val="00A95A4F"/>
    <w:rsid w:val="00A95B01"/>
    <w:rsid w:val="00A95E63"/>
    <w:rsid w:val="00A9619C"/>
    <w:rsid w:val="00A965B0"/>
    <w:rsid w:val="00A96637"/>
    <w:rsid w:val="00A9670E"/>
    <w:rsid w:val="00A96AAE"/>
    <w:rsid w:val="00A96DAB"/>
    <w:rsid w:val="00A9732F"/>
    <w:rsid w:val="00A975A2"/>
    <w:rsid w:val="00A9796E"/>
    <w:rsid w:val="00A979DD"/>
    <w:rsid w:val="00A97F92"/>
    <w:rsid w:val="00AA0E49"/>
    <w:rsid w:val="00AA1A97"/>
    <w:rsid w:val="00AA1E7C"/>
    <w:rsid w:val="00AA26DC"/>
    <w:rsid w:val="00AA335B"/>
    <w:rsid w:val="00AA36BB"/>
    <w:rsid w:val="00AA370B"/>
    <w:rsid w:val="00AA3918"/>
    <w:rsid w:val="00AA3C81"/>
    <w:rsid w:val="00AA417E"/>
    <w:rsid w:val="00AA4396"/>
    <w:rsid w:val="00AA4ACD"/>
    <w:rsid w:val="00AA59F9"/>
    <w:rsid w:val="00AA5CC7"/>
    <w:rsid w:val="00AA5D96"/>
    <w:rsid w:val="00AA6356"/>
    <w:rsid w:val="00AA68B9"/>
    <w:rsid w:val="00AA77D0"/>
    <w:rsid w:val="00AB05D3"/>
    <w:rsid w:val="00AB0D47"/>
    <w:rsid w:val="00AB1452"/>
    <w:rsid w:val="00AB15B7"/>
    <w:rsid w:val="00AB1B98"/>
    <w:rsid w:val="00AB1BCA"/>
    <w:rsid w:val="00AB1E03"/>
    <w:rsid w:val="00AB20B6"/>
    <w:rsid w:val="00AB2872"/>
    <w:rsid w:val="00AB2A47"/>
    <w:rsid w:val="00AB2F65"/>
    <w:rsid w:val="00AB317B"/>
    <w:rsid w:val="00AB3571"/>
    <w:rsid w:val="00AB39B4"/>
    <w:rsid w:val="00AB3A48"/>
    <w:rsid w:val="00AB3C01"/>
    <w:rsid w:val="00AB42DB"/>
    <w:rsid w:val="00AB459E"/>
    <w:rsid w:val="00AB4ECC"/>
    <w:rsid w:val="00AB552F"/>
    <w:rsid w:val="00AB67E6"/>
    <w:rsid w:val="00AB6C05"/>
    <w:rsid w:val="00AB763E"/>
    <w:rsid w:val="00AB7F87"/>
    <w:rsid w:val="00AC1630"/>
    <w:rsid w:val="00AC1694"/>
    <w:rsid w:val="00AC1DD9"/>
    <w:rsid w:val="00AC27F4"/>
    <w:rsid w:val="00AC2ED6"/>
    <w:rsid w:val="00AC2EF3"/>
    <w:rsid w:val="00AC340E"/>
    <w:rsid w:val="00AC4134"/>
    <w:rsid w:val="00AC4DE1"/>
    <w:rsid w:val="00AC4FEA"/>
    <w:rsid w:val="00AC5959"/>
    <w:rsid w:val="00AC6599"/>
    <w:rsid w:val="00AC660F"/>
    <w:rsid w:val="00AC666D"/>
    <w:rsid w:val="00AC7115"/>
    <w:rsid w:val="00AC77BB"/>
    <w:rsid w:val="00AD0026"/>
    <w:rsid w:val="00AD0CC4"/>
    <w:rsid w:val="00AD0D51"/>
    <w:rsid w:val="00AD0F63"/>
    <w:rsid w:val="00AD2429"/>
    <w:rsid w:val="00AD33F2"/>
    <w:rsid w:val="00AD3ADD"/>
    <w:rsid w:val="00AD432C"/>
    <w:rsid w:val="00AD46AA"/>
    <w:rsid w:val="00AD47CC"/>
    <w:rsid w:val="00AD4D99"/>
    <w:rsid w:val="00AD4FC4"/>
    <w:rsid w:val="00AD5B7D"/>
    <w:rsid w:val="00AD5C14"/>
    <w:rsid w:val="00AD5C7B"/>
    <w:rsid w:val="00AD5DC3"/>
    <w:rsid w:val="00AD61B1"/>
    <w:rsid w:val="00AD7EBE"/>
    <w:rsid w:val="00AE0194"/>
    <w:rsid w:val="00AE0542"/>
    <w:rsid w:val="00AE0A8A"/>
    <w:rsid w:val="00AE0A8F"/>
    <w:rsid w:val="00AE15AB"/>
    <w:rsid w:val="00AE1CF2"/>
    <w:rsid w:val="00AE208F"/>
    <w:rsid w:val="00AE211F"/>
    <w:rsid w:val="00AE2562"/>
    <w:rsid w:val="00AE2780"/>
    <w:rsid w:val="00AE29D1"/>
    <w:rsid w:val="00AE2B6C"/>
    <w:rsid w:val="00AE2F70"/>
    <w:rsid w:val="00AE33E1"/>
    <w:rsid w:val="00AE347A"/>
    <w:rsid w:val="00AE393E"/>
    <w:rsid w:val="00AE3EAB"/>
    <w:rsid w:val="00AE4251"/>
    <w:rsid w:val="00AE43C4"/>
    <w:rsid w:val="00AE4C06"/>
    <w:rsid w:val="00AE5203"/>
    <w:rsid w:val="00AE568D"/>
    <w:rsid w:val="00AE56CC"/>
    <w:rsid w:val="00AE5E86"/>
    <w:rsid w:val="00AE6265"/>
    <w:rsid w:val="00AE634C"/>
    <w:rsid w:val="00AE674D"/>
    <w:rsid w:val="00AE6B63"/>
    <w:rsid w:val="00AE6BBB"/>
    <w:rsid w:val="00AE6D90"/>
    <w:rsid w:val="00AE6E4C"/>
    <w:rsid w:val="00AE7979"/>
    <w:rsid w:val="00AE7B2F"/>
    <w:rsid w:val="00AF095F"/>
    <w:rsid w:val="00AF100C"/>
    <w:rsid w:val="00AF1770"/>
    <w:rsid w:val="00AF17EA"/>
    <w:rsid w:val="00AF19B3"/>
    <w:rsid w:val="00AF1EF9"/>
    <w:rsid w:val="00AF289B"/>
    <w:rsid w:val="00AF28A2"/>
    <w:rsid w:val="00AF35D6"/>
    <w:rsid w:val="00AF3723"/>
    <w:rsid w:val="00AF3744"/>
    <w:rsid w:val="00AF3AE6"/>
    <w:rsid w:val="00AF3BD4"/>
    <w:rsid w:val="00AF3D31"/>
    <w:rsid w:val="00AF5A04"/>
    <w:rsid w:val="00AF5CF6"/>
    <w:rsid w:val="00AF617C"/>
    <w:rsid w:val="00AF63FD"/>
    <w:rsid w:val="00AF6F46"/>
    <w:rsid w:val="00AF7171"/>
    <w:rsid w:val="00AF7661"/>
    <w:rsid w:val="00AF7779"/>
    <w:rsid w:val="00AF7B17"/>
    <w:rsid w:val="00AF7E0A"/>
    <w:rsid w:val="00AF7F3B"/>
    <w:rsid w:val="00B005A8"/>
    <w:rsid w:val="00B00EF1"/>
    <w:rsid w:val="00B00FA4"/>
    <w:rsid w:val="00B015DC"/>
    <w:rsid w:val="00B02794"/>
    <w:rsid w:val="00B02BBD"/>
    <w:rsid w:val="00B033CE"/>
    <w:rsid w:val="00B037DB"/>
    <w:rsid w:val="00B041C3"/>
    <w:rsid w:val="00B04399"/>
    <w:rsid w:val="00B04633"/>
    <w:rsid w:val="00B062CD"/>
    <w:rsid w:val="00B06B46"/>
    <w:rsid w:val="00B07221"/>
    <w:rsid w:val="00B07B1F"/>
    <w:rsid w:val="00B07DBB"/>
    <w:rsid w:val="00B1021C"/>
    <w:rsid w:val="00B102BA"/>
    <w:rsid w:val="00B1046C"/>
    <w:rsid w:val="00B108D4"/>
    <w:rsid w:val="00B11AEE"/>
    <w:rsid w:val="00B11C18"/>
    <w:rsid w:val="00B11F07"/>
    <w:rsid w:val="00B12086"/>
    <w:rsid w:val="00B12352"/>
    <w:rsid w:val="00B126E2"/>
    <w:rsid w:val="00B132B2"/>
    <w:rsid w:val="00B13662"/>
    <w:rsid w:val="00B13C79"/>
    <w:rsid w:val="00B13F51"/>
    <w:rsid w:val="00B1413F"/>
    <w:rsid w:val="00B14AEF"/>
    <w:rsid w:val="00B14DCD"/>
    <w:rsid w:val="00B15271"/>
    <w:rsid w:val="00B15D88"/>
    <w:rsid w:val="00B16E92"/>
    <w:rsid w:val="00B175A9"/>
    <w:rsid w:val="00B17D1A"/>
    <w:rsid w:val="00B206E0"/>
    <w:rsid w:val="00B20B6B"/>
    <w:rsid w:val="00B21C48"/>
    <w:rsid w:val="00B21D5F"/>
    <w:rsid w:val="00B227A2"/>
    <w:rsid w:val="00B22877"/>
    <w:rsid w:val="00B22B45"/>
    <w:rsid w:val="00B22D2D"/>
    <w:rsid w:val="00B2338C"/>
    <w:rsid w:val="00B23AA7"/>
    <w:rsid w:val="00B242F3"/>
    <w:rsid w:val="00B24C30"/>
    <w:rsid w:val="00B252CC"/>
    <w:rsid w:val="00B25746"/>
    <w:rsid w:val="00B25ACA"/>
    <w:rsid w:val="00B25C68"/>
    <w:rsid w:val="00B266C5"/>
    <w:rsid w:val="00B26B69"/>
    <w:rsid w:val="00B26E63"/>
    <w:rsid w:val="00B30E31"/>
    <w:rsid w:val="00B317A4"/>
    <w:rsid w:val="00B31D75"/>
    <w:rsid w:val="00B31DE0"/>
    <w:rsid w:val="00B321F3"/>
    <w:rsid w:val="00B32967"/>
    <w:rsid w:val="00B329AF"/>
    <w:rsid w:val="00B32CB3"/>
    <w:rsid w:val="00B32F73"/>
    <w:rsid w:val="00B33899"/>
    <w:rsid w:val="00B34181"/>
    <w:rsid w:val="00B341A3"/>
    <w:rsid w:val="00B34C71"/>
    <w:rsid w:val="00B34FB9"/>
    <w:rsid w:val="00B35198"/>
    <w:rsid w:val="00B356C3"/>
    <w:rsid w:val="00B35B65"/>
    <w:rsid w:val="00B36AF0"/>
    <w:rsid w:val="00B36D87"/>
    <w:rsid w:val="00B36DAA"/>
    <w:rsid w:val="00B3745B"/>
    <w:rsid w:val="00B379BE"/>
    <w:rsid w:val="00B37DDA"/>
    <w:rsid w:val="00B400DF"/>
    <w:rsid w:val="00B40C17"/>
    <w:rsid w:val="00B40D08"/>
    <w:rsid w:val="00B40E52"/>
    <w:rsid w:val="00B41861"/>
    <w:rsid w:val="00B4206D"/>
    <w:rsid w:val="00B423EB"/>
    <w:rsid w:val="00B4240C"/>
    <w:rsid w:val="00B42760"/>
    <w:rsid w:val="00B42B82"/>
    <w:rsid w:val="00B43F9C"/>
    <w:rsid w:val="00B44221"/>
    <w:rsid w:val="00B44DE0"/>
    <w:rsid w:val="00B4523A"/>
    <w:rsid w:val="00B45808"/>
    <w:rsid w:val="00B462D0"/>
    <w:rsid w:val="00B470D2"/>
    <w:rsid w:val="00B472FB"/>
    <w:rsid w:val="00B4730B"/>
    <w:rsid w:val="00B47757"/>
    <w:rsid w:val="00B50216"/>
    <w:rsid w:val="00B50328"/>
    <w:rsid w:val="00B5043B"/>
    <w:rsid w:val="00B50495"/>
    <w:rsid w:val="00B50774"/>
    <w:rsid w:val="00B509CC"/>
    <w:rsid w:val="00B51557"/>
    <w:rsid w:val="00B515E0"/>
    <w:rsid w:val="00B51B61"/>
    <w:rsid w:val="00B52101"/>
    <w:rsid w:val="00B52152"/>
    <w:rsid w:val="00B52A3D"/>
    <w:rsid w:val="00B52CAA"/>
    <w:rsid w:val="00B52D3D"/>
    <w:rsid w:val="00B540F6"/>
    <w:rsid w:val="00B54A0D"/>
    <w:rsid w:val="00B54A56"/>
    <w:rsid w:val="00B54D1F"/>
    <w:rsid w:val="00B55E97"/>
    <w:rsid w:val="00B55EA8"/>
    <w:rsid w:val="00B567C6"/>
    <w:rsid w:val="00B56908"/>
    <w:rsid w:val="00B56BDD"/>
    <w:rsid w:val="00B570E1"/>
    <w:rsid w:val="00B57270"/>
    <w:rsid w:val="00B5769D"/>
    <w:rsid w:val="00B57CB6"/>
    <w:rsid w:val="00B6057A"/>
    <w:rsid w:val="00B607B2"/>
    <w:rsid w:val="00B61179"/>
    <w:rsid w:val="00B61212"/>
    <w:rsid w:val="00B612E5"/>
    <w:rsid w:val="00B61808"/>
    <w:rsid w:val="00B61A90"/>
    <w:rsid w:val="00B6206F"/>
    <w:rsid w:val="00B627F8"/>
    <w:rsid w:val="00B62BA5"/>
    <w:rsid w:val="00B63DEC"/>
    <w:rsid w:val="00B640F2"/>
    <w:rsid w:val="00B6445C"/>
    <w:rsid w:val="00B64816"/>
    <w:rsid w:val="00B648EC"/>
    <w:rsid w:val="00B64AA5"/>
    <w:rsid w:val="00B651D9"/>
    <w:rsid w:val="00B65B95"/>
    <w:rsid w:val="00B661B5"/>
    <w:rsid w:val="00B661C6"/>
    <w:rsid w:val="00B66346"/>
    <w:rsid w:val="00B67504"/>
    <w:rsid w:val="00B7004B"/>
    <w:rsid w:val="00B7046D"/>
    <w:rsid w:val="00B70692"/>
    <w:rsid w:val="00B70896"/>
    <w:rsid w:val="00B7109C"/>
    <w:rsid w:val="00B7202E"/>
    <w:rsid w:val="00B72139"/>
    <w:rsid w:val="00B7278F"/>
    <w:rsid w:val="00B728E1"/>
    <w:rsid w:val="00B72E16"/>
    <w:rsid w:val="00B73059"/>
    <w:rsid w:val="00B755D1"/>
    <w:rsid w:val="00B7653C"/>
    <w:rsid w:val="00B769C7"/>
    <w:rsid w:val="00B77894"/>
    <w:rsid w:val="00B77A03"/>
    <w:rsid w:val="00B8043C"/>
    <w:rsid w:val="00B811C1"/>
    <w:rsid w:val="00B81FE9"/>
    <w:rsid w:val="00B82213"/>
    <w:rsid w:val="00B82901"/>
    <w:rsid w:val="00B82DC7"/>
    <w:rsid w:val="00B82EA1"/>
    <w:rsid w:val="00B830D1"/>
    <w:rsid w:val="00B83355"/>
    <w:rsid w:val="00B833EC"/>
    <w:rsid w:val="00B83A81"/>
    <w:rsid w:val="00B83F0C"/>
    <w:rsid w:val="00B84736"/>
    <w:rsid w:val="00B84D5B"/>
    <w:rsid w:val="00B85921"/>
    <w:rsid w:val="00B85DF4"/>
    <w:rsid w:val="00B85F32"/>
    <w:rsid w:val="00B86165"/>
    <w:rsid w:val="00B861B8"/>
    <w:rsid w:val="00B8662C"/>
    <w:rsid w:val="00B86E72"/>
    <w:rsid w:val="00B87228"/>
    <w:rsid w:val="00B87A75"/>
    <w:rsid w:val="00B9013C"/>
    <w:rsid w:val="00B901BB"/>
    <w:rsid w:val="00B90769"/>
    <w:rsid w:val="00B9093C"/>
    <w:rsid w:val="00B90E0C"/>
    <w:rsid w:val="00B917A6"/>
    <w:rsid w:val="00B91854"/>
    <w:rsid w:val="00B91E05"/>
    <w:rsid w:val="00B92284"/>
    <w:rsid w:val="00B9232E"/>
    <w:rsid w:val="00B9245C"/>
    <w:rsid w:val="00B929AE"/>
    <w:rsid w:val="00B92D3F"/>
    <w:rsid w:val="00B92D41"/>
    <w:rsid w:val="00B936EE"/>
    <w:rsid w:val="00B938D6"/>
    <w:rsid w:val="00B93A1D"/>
    <w:rsid w:val="00B93FCA"/>
    <w:rsid w:val="00B9450D"/>
    <w:rsid w:val="00B94A12"/>
    <w:rsid w:val="00B94D03"/>
    <w:rsid w:val="00B95299"/>
    <w:rsid w:val="00B96C34"/>
    <w:rsid w:val="00B97139"/>
    <w:rsid w:val="00B9754F"/>
    <w:rsid w:val="00B97631"/>
    <w:rsid w:val="00BA0147"/>
    <w:rsid w:val="00BA021C"/>
    <w:rsid w:val="00BA07A8"/>
    <w:rsid w:val="00BA0C9B"/>
    <w:rsid w:val="00BA0F60"/>
    <w:rsid w:val="00BA0FAB"/>
    <w:rsid w:val="00BA10B4"/>
    <w:rsid w:val="00BA14F3"/>
    <w:rsid w:val="00BA1B47"/>
    <w:rsid w:val="00BA1B9F"/>
    <w:rsid w:val="00BA21A2"/>
    <w:rsid w:val="00BA2B54"/>
    <w:rsid w:val="00BA34FB"/>
    <w:rsid w:val="00BA3A59"/>
    <w:rsid w:val="00BA3D4B"/>
    <w:rsid w:val="00BA3FD8"/>
    <w:rsid w:val="00BA4264"/>
    <w:rsid w:val="00BA4803"/>
    <w:rsid w:val="00BA4A62"/>
    <w:rsid w:val="00BA4EAA"/>
    <w:rsid w:val="00BA4F8E"/>
    <w:rsid w:val="00BA555B"/>
    <w:rsid w:val="00BA5EC5"/>
    <w:rsid w:val="00BA60D4"/>
    <w:rsid w:val="00BA6A73"/>
    <w:rsid w:val="00BA6F99"/>
    <w:rsid w:val="00BA7027"/>
    <w:rsid w:val="00BB09B7"/>
    <w:rsid w:val="00BB0AC9"/>
    <w:rsid w:val="00BB1288"/>
    <w:rsid w:val="00BB2676"/>
    <w:rsid w:val="00BB27E3"/>
    <w:rsid w:val="00BB29A5"/>
    <w:rsid w:val="00BB3A2A"/>
    <w:rsid w:val="00BB4A33"/>
    <w:rsid w:val="00BB4FF7"/>
    <w:rsid w:val="00BB5A7D"/>
    <w:rsid w:val="00BB6128"/>
    <w:rsid w:val="00BB62C6"/>
    <w:rsid w:val="00BB6C48"/>
    <w:rsid w:val="00BB6FD7"/>
    <w:rsid w:val="00BB71EE"/>
    <w:rsid w:val="00BB7C67"/>
    <w:rsid w:val="00BC01E3"/>
    <w:rsid w:val="00BC05A2"/>
    <w:rsid w:val="00BC19C3"/>
    <w:rsid w:val="00BC1A52"/>
    <w:rsid w:val="00BC1B9F"/>
    <w:rsid w:val="00BC2379"/>
    <w:rsid w:val="00BC2837"/>
    <w:rsid w:val="00BC29C7"/>
    <w:rsid w:val="00BC32E9"/>
    <w:rsid w:val="00BC3870"/>
    <w:rsid w:val="00BC49B6"/>
    <w:rsid w:val="00BC4DA2"/>
    <w:rsid w:val="00BC521B"/>
    <w:rsid w:val="00BC574A"/>
    <w:rsid w:val="00BC576A"/>
    <w:rsid w:val="00BC5FC5"/>
    <w:rsid w:val="00BC656A"/>
    <w:rsid w:val="00BC65F5"/>
    <w:rsid w:val="00BC6645"/>
    <w:rsid w:val="00BC6BBF"/>
    <w:rsid w:val="00BC73AA"/>
    <w:rsid w:val="00BC7A32"/>
    <w:rsid w:val="00BC7DB8"/>
    <w:rsid w:val="00BD095C"/>
    <w:rsid w:val="00BD0C07"/>
    <w:rsid w:val="00BD11C7"/>
    <w:rsid w:val="00BD13B6"/>
    <w:rsid w:val="00BD1910"/>
    <w:rsid w:val="00BD1F42"/>
    <w:rsid w:val="00BD204E"/>
    <w:rsid w:val="00BD2263"/>
    <w:rsid w:val="00BD2E0C"/>
    <w:rsid w:val="00BD30B3"/>
    <w:rsid w:val="00BD312E"/>
    <w:rsid w:val="00BD3D25"/>
    <w:rsid w:val="00BD4131"/>
    <w:rsid w:val="00BD481D"/>
    <w:rsid w:val="00BD5DAD"/>
    <w:rsid w:val="00BD611D"/>
    <w:rsid w:val="00BD6342"/>
    <w:rsid w:val="00BD6868"/>
    <w:rsid w:val="00BD6CD7"/>
    <w:rsid w:val="00BD727B"/>
    <w:rsid w:val="00BD78F9"/>
    <w:rsid w:val="00BE037D"/>
    <w:rsid w:val="00BE054A"/>
    <w:rsid w:val="00BE0563"/>
    <w:rsid w:val="00BE068A"/>
    <w:rsid w:val="00BE08FB"/>
    <w:rsid w:val="00BE0E80"/>
    <w:rsid w:val="00BE20ED"/>
    <w:rsid w:val="00BE2333"/>
    <w:rsid w:val="00BE248D"/>
    <w:rsid w:val="00BE2602"/>
    <w:rsid w:val="00BE3C64"/>
    <w:rsid w:val="00BE3CEC"/>
    <w:rsid w:val="00BE4113"/>
    <w:rsid w:val="00BE448C"/>
    <w:rsid w:val="00BE4CC1"/>
    <w:rsid w:val="00BE4FC3"/>
    <w:rsid w:val="00BE51A6"/>
    <w:rsid w:val="00BE5C8A"/>
    <w:rsid w:val="00BE5E61"/>
    <w:rsid w:val="00BE6173"/>
    <w:rsid w:val="00BE73A3"/>
    <w:rsid w:val="00BE7BE3"/>
    <w:rsid w:val="00BE7DD8"/>
    <w:rsid w:val="00BE7E8B"/>
    <w:rsid w:val="00BF05EE"/>
    <w:rsid w:val="00BF0CE0"/>
    <w:rsid w:val="00BF2455"/>
    <w:rsid w:val="00BF27D0"/>
    <w:rsid w:val="00BF2D7A"/>
    <w:rsid w:val="00BF2DDF"/>
    <w:rsid w:val="00BF35A8"/>
    <w:rsid w:val="00BF40BD"/>
    <w:rsid w:val="00BF4E43"/>
    <w:rsid w:val="00BF4EEB"/>
    <w:rsid w:val="00BF4F6D"/>
    <w:rsid w:val="00BF60D6"/>
    <w:rsid w:val="00BF66C2"/>
    <w:rsid w:val="00BF6B03"/>
    <w:rsid w:val="00BF7257"/>
    <w:rsid w:val="00BF7FD9"/>
    <w:rsid w:val="00C0175C"/>
    <w:rsid w:val="00C017D3"/>
    <w:rsid w:val="00C01D30"/>
    <w:rsid w:val="00C02162"/>
    <w:rsid w:val="00C022F2"/>
    <w:rsid w:val="00C02421"/>
    <w:rsid w:val="00C0246D"/>
    <w:rsid w:val="00C02A77"/>
    <w:rsid w:val="00C02AA7"/>
    <w:rsid w:val="00C02DA8"/>
    <w:rsid w:val="00C02E37"/>
    <w:rsid w:val="00C030B8"/>
    <w:rsid w:val="00C033B3"/>
    <w:rsid w:val="00C03861"/>
    <w:rsid w:val="00C03C77"/>
    <w:rsid w:val="00C03E5A"/>
    <w:rsid w:val="00C049D3"/>
    <w:rsid w:val="00C04DDF"/>
    <w:rsid w:val="00C0508B"/>
    <w:rsid w:val="00C052ED"/>
    <w:rsid w:val="00C054AA"/>
    <w:rsid w:val="00C05E0C"/>
    <w:rsid w:val="00C06101"/>
    <w:rsid w:val="00C06461"/>
    <w:rsid w:val="00C06554"/>
    <w:rsid w:val="00C073EF"/>
    <w:rsid w:val="00C07503"/>
    <w:rsid w:val="00C0770A"/>
    <w:rsid w:val="00C07953"/>
    <w:rsid w:val="00C07C7E"/>
    <w:rsid w:val="00C10667"/>
    <w:rsid w:val="00C10954"/>
    <w:rsid w:val="00C10A3E"/>
    <w:rsid w:val="00C1182C"/>
    <w:rsid w:val="00C12157"/>
    <w:rsid w:val="00C122B5"/>
    <w:rsid w:val="00C12A45"/>
    <w:rsid w:val="00C12D00"/>
    <w:rsid w:val="00C12D32"/>
    <w:rsid w:val="00C13166"/>
    <w:rsid w:val="00C1369E"/>
    <w:rsid w:val="00C13D23"/>
    <w:rsid w:val="00C13E19"/>
    <w:rsid w:val="00C14127"/>
    <w:rsid w:val="00C142B8"/>
    <w:rsid w:val="00C1486F"/>
    <w:rsid w:val="00C14A74"/>
    <w:rsid w:val="00C14ACC"/>
    <w:rsid w:val="00C14C9A"/>
    <w:rsid w:val="00C15FE3"/>
    <w:rsid w:val="00C1623E"/>
    <w:rsid w:val="00C16BD1"/>
    <w:rsid w:val="00C16CCA"/>
    <w:rsid w:val="00C16CEB"/>
    <w:rsid w:val="00C179C0"/>
    <w:rsid w:val="00C17A15"/>
    <w:rsid w:val="00C17EEB"/>
    <w:rsid w:val="00C17EFA"/>
    <w:rsid w:val="00C20018"/>
    <w:rsid w:val="00C20352"/>
    <w:rsid w:val="00C219A9"/>
    <w:rsid w:val="00C21F44"/>
    <w:rsid w:val="00C22292"/>
    <w:rsid w:val="00C22477"/>
    <w:rsid w:val="00C2288E"/>
    <w:rsid w:val="00C228A0"/>
    <w:rsid w:val="00C22DD6"/>
    <w:rsid w:val="00C22E18"/>
    <w:rsid w:val="00C2311F"/>
    <w:rsid w:val="00C232A4"/>
    <w:rsid w:val="00C23724"/>
    <w:rsid w:val="00C23782"/>
    <w:rsid w:val="00C23EF0"/>
    <w:rsid w:val="00C24CD8"/>
    <w:rsid w:val="00C26A2B"/>
    <w:rsid w:val="00C26AD8"/>
    <w:rsid w:val="00C2734A"/>
    <w:rsid w:val="00C27775"/>
    <w:rsid w:val="00C279EC"/>
    <w:rsid w:val="00C27DC0"/>
    <w:rsid w:val="00C30077"/>
    <w:rsid w:val="00C309C2"/>
    <w:rsid w:val="00C30AF2"/>
    <w:rsid w:val="00C30E52"/>
    <w:rsid w:val="00C31004"/>
    <w:rsid w:val="00C31EBF"/>
    <w:rsid w:val="00C31EC7"/>
    <w:rsid w:val="00C32622"/>
    <w:rsid w:val="00C32EB9"/>
    <w:rsid w:val="00C3450E"/>
    <w:rsid w:val="00C34545"/>
    <w:rsid w:val="00C34C9C"/>
    <w:rsid w:val="00C35104"/>
    <w:rsid w:val="00C35399"/>
    <w:rsid w:val="00C35A6C"/>
    <w:rsid w:val="00C360B5"/>
    <w:rsid w:val="00C36A9B"/>
    <w:rsid w:val="00C36B61"/>
    <w:rsid w:val="00C3707C"/>
    <w:rsid w:val="00C37407"/>
    <w:rsid w:val="00C4015F"/>
    <w:rsid w:val="00C40622"/>
    <w:rsid w:val="00C40643"/>
    <w:rsid w:val="00C40756"/>
    <w:rsid w:val="00C407AA"/>
    <w:rsid w:val="00C40AA7"/>
    <w:rsid w:val="00C40B27"/>
    <w:rsid w:val="00C40C69"/>
    <w:rsid w:val="00C40FEC"/>
    <w:rsid w:val="00C41A03"/>
    <w:rsid w:val="00C43304"/>
    <w:rsid w:val="00C43376"/>
    <w:rsid w:val="00C43496"/>
    <w:rsid w:val="00C43D18"/>
    <w:rsid w:val="00C4430A"/>
    <w:rsid w:val="00C44860"/>
    <w:rsid w:val="00C44F52"/>
    <w:rsid w:val="00C45809"/>
    <w:rsid w:val="00C45CEC"/>
    <w:rsid w:val="00C45CFC"/>
    <w:rsid w:val="00C45DBF"/>
    <w:rsid w:val="00C46177"/>
    <w:rsid w:val="00C46558"/>
    <w:rsid w:val="00C46C5E"/>
    <w:rsid w:val="00C46EE1"/>
    <w:rsid w:val="00C50069"/>
    <w:rsid w:val="00C50169"/>
    <w:rsid w:val="00C50249"/>
    <w:rsid w:val="00C50835"/>
    <w:rsid w:val="00C50AF9"/>
    <w:rsid w:val="00C5147C"/>
    <w:rsid w:val="00C51979"/>
    <w:rsid w:val="00C51AF5"/>
    <w:rsid w:val="00C51EAD"/>
    <w:rsid w:val="00C51F4F"/>
    <w:rsid w:val="00C52719"/>
    <w:rsid w:val="00C53740"/>
    <w:rsid w:val="00C538BF"/>
    <w:rsid w:val="00C53AB8"/>
    <w:rsid w:val="00C54255"/>
    <w:rsid w:val="00C543E8"/>
    <w:rsid w:val="00C5450C"/>
    <w:rsid w:val="00C54C37"/>
    <w:rsid w:val="00C551A2"/>
    <w:rsid w:val="00C55562"/>
    <w:rsid w:val="00C56179"/>
    <w:rsid w:val="00C5654C"/>
    <w:rsid w:val="00C56DE4"/>
    <w:rsid w:val="00C57126"/>
    <w:rsid w:val="00C57379"/>
    <w:rsid w:val="00C57416"/>
    <w:rsid w:val="00C60910"/>
    <w:rsid w:val="00C60BA9"/>
    <w:rsid w:val="00C61EAF"/>
    <w:rsid w:val="00C62177"/>
    <w:rsid w:val="00C624A8"/>
    <w:rsid w:val="00C62D66"/>
    <w:rsid w:val="00C62E8F"/>
    <w:rsid w:val="00C63468"/>
    <w:rsid w:val="00C63D47"/>
    <w:rsid w:val="00C6462D"/>
    <w:rsid w:val="00C64B80"/>
    <w:rsid w:val="00C662B6"/>
    <w:rsid w:val="00C66803"/>
    <w:rsid w:val="00C67832"/>
    <w:rsid w:val="00C67A4A"/>
    <w:rsid w:val="00C70157"/>
    <w:rsid w:val="00C70E97"/>
    <w:rsid w:val="00C71FCF"/>
    <w:rsid w:val="00C72636"/>
    <w:rsid w:val="00C72C3A"/>
    <w:rsid w:val="00C72C99"/>
    <w:rsid w:val="00C72EE3"/>
    <w:rsid w:val="00C72FD2"/>
    <w:rsid w:val="00C736A0"/>
    <w:rsid w:val="00C73B86"/>
    <w:rsid w:val="00C73CAD"/>
    <w:rsid w:val="00C749AC"/>
    <w:rsid w:val="00C7523B"/>
    <w:rsid w:val="00C755E8"/>
    <w:rsid w:val="00C75694"/>
    <w:rsid w:val="00C757F1"/>
    <w:rsid w:val="00C75B72"/>
    <w:rsid w:val="00C75D1B"/>
    <w:rsid w:val="00C76C6B"/>
    <w:rsid w:val="00C76EA4"/>
    <w:rsid w:val="00C7734A"/>
    <w:rsid w:val="00C77C81"/>
    <w:rsid w:val="00C8042E"/>
    <w:rsid w:val="00C80ACB"/>
    <w:rsid w:val="00C80B0C"/>
    <w:rsid w:val="00C80B8F"/>
    <w:rsid w:val="00C81277"/>
    <w:rsid w:val="00C817C4"/>
    <w:rsid w:val="00C81D8F"/>
    <w:rsid w:val="00C8226D"/>
    <w:rsid w:val="00C82790"/>
    <w:rsid w:val="00C82A1A"/>
    <w:rsid w:val="00C82AF5"/>
    <w:rsid w:val="00C82E04"/>
    <w:rsid w:val="00C8308F"/>
    <w:rsid w:val="00C831F3"/>
    <w:rsid w:val="00C83703"/>
    <w:rsid w:val="00C83775"/>
    <w:rsid w:val="00C840CE"/>
    <w:rsid w:val="00C84DB5"/>
    <w:rsid w:val="00C85594"/>
    <w:rsid w:val="00C85C5B"/>
    <w:rsid w:val="00C86210"/>
    <w:rsid w:val="00C86278"/>
    <w:rsid w:val="00C86354"/>
    <w:rsid w:val="00C864C9"/>
    <w:rsid w:val="00C86982"/>
    <w:rsid w:val="00C86B07"/>
    <w:rsid w:val="00C873F3"/>
    <w:rsid w:val="00C8745C"/>
    <w:rsid w:val="00C875B8"/>
    <w:rsid w:val="00C87B48"/>
    <w:rsid w:val="00C87CA8"/>
    <w:rsid w:val="00C87F8A"/>
    <w:rsid w:val="00C900C4"/>
    <w:rsid w:val="00C90180"/>
    <w:rsid w:val="00C9020A"/>
    <w:rsid w:val="00C916E4"/>
    <w:rsid w:val="00C9225B"/>
    <w:rsid w:val="00C9320D"/>
    <w:rsid w:val="00C93AF0"/>
    <w:rsid w:val="00C93AFE"/>
    <w:rsid w:val="00C93DD6"/>
    <w:rsid w:val="00C93ED0"/>
    <w:rsid w:val="00C9401A"/>
    <w:rsid w:val="00C94538"/>
    <w:rsid w:val="00C94951"/>
    <w:rsid w:val="00C95012"/>
    <w:rsid w:val="00C950B0"/>
    <w:rsid w:val="00C95CC6"/>
    <w:rsid w:val="00C960C5"/>
    <w:rsid w:val="00C966BD"/>
    <w:rsid w:val="00CA0B06"/>
    <w:rsid w:val="00CA0DDA"/>
    <w:rsid w:val="00CA0E70"/>
    <w:rsid w:val="00CA10D7"/>
    <w:rsid w:val="00CA200B"/>
    <w:rsid w:val="00CA2145"/>
    <w:rsid w:val="00CA25AD"/>
    <w:rsid w:val="00CA3914"/>
    <w:rsid w:val="00CA3C1D"/>
    <w:rsid w:val="00CA40FA"/>
    <w:rsid w:val="00CA43B7"/>
    <w:rsid w:val="00CA53A1"/>
    <w:rsid w:val="00CA58EA"/>
    <w:rsid w:val="00CA5D10"/>
    <w:rsid w:val="00CA60C8"/>
    <w:rsid w:val="00CA744A"/>
    <w:rsid w:val="00CA7C19"/>
    <w:rsid w:val="00CA7D1D"/>
    <w:rsid w:val="00CB028B"/>
    <w:rsid w:val="00CB0BC2"/>
    <w:rsid w:val="00CB0CE3"/>
    <w:rsid w:val="00CB0EC2"/>
    <w:rsid w:val="00CB0F84"/>
    <w:rsid w:val="00CB1598"/>
    <w:rsid w:val="00CB175B"/>
    <w:rsid w:val="00CB18A8"/>
    <w:rsid w:val="00CB1998"/>
    <w:rsid w:val="00CB2200"/>
    <w:rsid w:val="00CB2661"/>
    <w:rsid w:val="00CB26B9"/>
    <w:rsid w:val="00CB2CA2"/>
    <w:rsid w:val="00CB2D1F"/>
    <w:rsid w:val="00CB3009"/>
    <w:rsid w:val="00CB3EB7"/>
    <w:rsid w:val="00CB4162"/>
    <w:rsid w:val="00CB501A"/>
    <w:rsid w:val="00CB5591"/>
    <w:rsid w:val="00CB5B9C"/>
    <w:rsid w:val="00CB6B5E"/>
    <w:rsid w:val="00CB7A14"/>
    <w:rsid w:val="00CC03C8"/>
    <w:rsid w:val="00CC048C"/>
    <w:rsid w:val="00CC0B65"/>
    <w:rsid w:val="00CC0F4D"/>
    <w:rsid w:val="00CC11A5"/>
    <w:rsid w:val="00CC1B07"/>
    <w:rsid w:val="00CC1E47"/>
    <w:rsid w:val="00CC28FB"/>
    <w:rsid w:val="00CC2A84"/>
    <w:rsid w:val="00CC2B3B"/>
    <w:rsid w:val="00CC2E66"/>
    <w:rsid w:val="00CC2E71"/>
    <w:rsid w:val="00CC3BD0"/>
    <w:rsid w:val="00CC3EF7"/>
    <w:rsid w:val="00CC470A"/>
    <w:rsid w:val="00CC4D41"/>
    <w:rsid w:val="00CC5876"/>
    <w:rsid w:val="00CC5956"/>
    <w:rsid w:val="00CC6E46"/>
    <w:rsid w:val="00CC7085"/>
    <w:rsid w:val="00CC71F1"/>
    <w:rsid w:val="00CC7513"/>
    <w:rsid w:val="00CC7F0F"/>
    <w:rsid w:val="00CD041E"/>
    <w:rsid w:val="00CD0803"/>
    <w:rsid w:val="00CD0D84"/>
    <w:rsid w:val="00CD14FF"/>
    <w:rsid w:val="00CD1BD2"/>
    <w:rsid w:val="00CD1BE3"/>
    <w:rsid w:val="00CD2352"/>
    <w:rsid w:val="00CD24A6"/>
    <w:rsid w:val="00CD2721"/>
    <w:rsid w:val="00CD3334"/>
    <w:rsid w:val="00CD3892"/>
    <w:rsid w:val="00CD3CF7"/>
    <w:rsid w:val="00CD415A"/>
    <w:rsid w:val="00CD4219"/>
    <w:rsid w:val="00CD4274"/>
    <w:rsid w:val="00CD4671"/>
    <w:rsid w:val="00CD4809"/>
    <w:rsid w:val="00CD4B81"/>
    <w:rsid w:val="00CD4E70"/>
    <w:rsid w:val="00CD546A"/>
    <w:rsid w:val="00CD57E2"/>
    <w:rsid w:val="00CD659A"/>
    <w:rsid w:val="00CD6675"/>
    <w:rsid w:val="00CD6A19"/>
    <w:rsid w:val="00CD7489"/>
    <w:rsid w:val="00CD798F"/>
    <w:rsid w:val="00CE0F2A"/>
    <w:rsid w:val="00CE1750"/>
    <w:rsid w:val="00CE1757"/>
    <w:rsid w:val="00CE1F60"/>
    <w:rsid w:val="00CE2759"/>
    <w:rsid w:val="00CE2A35"/>
    <w:rsid w:val="00CE3066"/>
    <w:rsid w:val="00CE3229"/>
    <w:rsid w:val="00CE3694"/>
    <w:rsid w:val="00CE43D4"/>
    <w:rsid w:val="00CE4751"/>
    <w:rsid w:val="00CE4FCE"/>
    <w:rsid w:val="00CE578C"/>
    <w:rsid w:val="00CE588F"/>
    <w:rsid w:val="00CE65B8"/>
    <w:rsid w:val="00CE67C2"/>
    <w:rsid w:val="00CE6979"/>
    <w:rsid w:val="00CE6AD2"/>
    <w:rsid w:val="00CE7A07"/>
    <w:rsid w:val="00CE7AE0"/>
    <w:rsid w:val="00CF0384"/>
    <w:rsid w:val="00CF0969"/>
    <w:rsid w:val="00CF0B4D"/>
    <w:rsid w:val="00CF0E15"/>
    <w:rsid w:val="00CF3AC6"/>
    <w:rsid w:val="00CF3BFE"/>
    <w:rsid w:val="00CF3F30"/>
    <w:rsid w:val="00CF48F2"/>
    <w:rsid w:val="00CF4FDA"/>
    <w:rsid w:val="00CF563F"/>
    <w:rsid w:val="00CF6207"/>
    <w:rsid w:val="00CF6B53"/>
    <w:rsid w:val="00CF73B5"/>
    <w:rsid w:val="00D008A1"/>
    <w:rsid w:val="00D017B9"/>
    <w:rsid w:val="00D01B53"/>
    <w:rsid w:val="00D02A0C"/>
    <w:rsid w:val="00D030BE"/>
    <w:rsid w:val="00D03359"/>
    <w:rsid w:val="00D038A6"/>
    <w:rsid w:val="00D040F6"/>
    <w:rsid w:val="00D042BF"/>
    <w:rsid w:val="00D04337"/>
    <w:rsid w:val="00D04582"/>
    <w:rsid w:val="00D048BD"/>
    <w:rsid w:val="00D04FA3"/>
    <w:rsid w:val="00D05759"/>
    <w:rsid w:val="00D057D5"/>
    <w:rsid w:val="00D05C7F"/>
    <w:rsid w:val="00D0624B"/>
    <w:rsid w:val="00D06362"/>
    <w:rsid w:val="00D06985"/>
    <w:rsid w:val="00D06E82"/>
    <w:rsid w:val="00D071B1"/>
    <w:rsid w:val="00D07AD5"/>
    <w:rsid w:val="00D07D2B"/>
    <w:rsid w:val="00D07F09"/>
    <w:rsid w:val="00D101BA"/>
    <w:rsid w:val="00D10602"/>
    <w:rsid w:val="00D10AFF"/>
    <w:rsid w:val="00D10D1C"/>
    <w:rsid w:val="00D1104B"/>
    <w:rsid w:val="00D110ED"/>
    <w:rsid w:val="00D113B8"/>
    <w:rsid w:val="00D1214B"/>
    <w:rsid w:val="00D12B3F"/>
    <w:rsid w:val="00D12D86"/>
    <w:rsid w:val="00D13901"/>
    <w:rsid w:val="00D13CF2"/>
    <w:rsid w:val="00D142BC"/>
    <w:rsid w:val="00D143B0"/>
    <w:rsid w:val="00D14406"/>
    <w:rsid w:val="00D14985"/>
    <w:rsid w:val="00D14B4C"/>
    <w:rsid w:val="00D14C15"/>
    <w:rsid w:val="00D14F1B"/>
    <w:rsid w:val="00D15020"/>
    <w:rsid w:val="00D150B4"/>
    <w:rsid w:val="00D155A3"/>
    <w:rsid w:val="00D156D8"/>
    <w:rsid w:val="00D15A89"/>
    <w:rsid w:val="00D15AE2"/>
    <w:rsid w:val="00D15B7F"/>
    <w:rsid w:val="00D16451"/>
    <w:rsid w:val="00D16742"/>
    <w:rsid w:val="00D16854"/>
    <w:rsid w:val="00D17631"/>
    <w:rsid w:val="00D1772E"/>
    <w:rsid w:val="00D17E6F"/>
    <w:rsid w:val="00D202EE"/>
    <w:rsid w:val="00D20630"/>
    <w:rsid w:val="00D20706"/>
    <w:rsid w:val="00D207A5"/>
    <w:rsid w:val="00D20F4D"/>
    <w:rsid w:val="00D21059"/>
    <w:rsid w:val="00D2140B"/>
    <w:rsid w:val="00D21472"/>
    <w:rsid w:val="00D21E37"/>
    <w:rsid w:val="00D22B87"/>
    <w:rsid w:val="00D23444"/>
    <w:rsid w:val="00D235B7"/>
    <w:rsid w:val="00D23B2C"/>
    <w:rsid w:val="00D23BC7"/>
    <w:rsid w:val="00D24A18"/>
    <w:rsid w:val="00D24DB6"/>
    <w:rsid w:val="00D24FE8"/>
    <w:rsid w:val="00D252C3"/>
    <w:rsid w:val="00D2566C"/>
    <w:rsid w:val="00D256CF"/>
    <w:rsid w:val="00D256F1"/>
    <w:rsid w:val="00D26C86"/>
    <w:rsid w:val="00D272A3"/>
    <w:rsid w:val="00D273C3"/>
    <w:rsid w:val="00D275CD"/>
    <w:rsid w:val="00D30E02"/>
    <w:rsid w:val="00D30FF6"/>
    <w:rsid w:val="00D3162B"/>
    <w:rsid w:val="00D31B96"/>
    <w:rsid w:val="00D31C1C"/>
    <w:rsid w:val="00D31E60"/>
    <w:rsid w:val="00D31F97"/>
    <w:rsid w:val="00D32D24"/>
    <w:rsid w:val="00D339BD"/>
    <w:rsid w:val="00D33B7A"/>
    <w:rsid w:val="00D3447A"/>
    <w:rsid w:val="00D34ABC"/>
    <w:rsid w:val="00D34C60"/>
    <w:rsid w:val="00D35D89"/>
    <w:rsid w:val="00D35EC1"/>
    <w:rsid w:val="00D36161"/>
    <w:rsid w:val="00D36A1C"/>
    <w:rsid w:val="00D36EA3"/>
    <w:rsid w:val="00D37D81"/>
    <w:rsid w:val="00D37E22"/>
    <w:rsid w:val="00D413DE"/>
    <w:rsid w:val="00D41EFB"/>
    <w:rsid w:val="00D422E1"/>
    <w:rsid w:val="00D427AC"/>
    <w:rsid w:val="00D42977"/>
    <w:rsid w:val="00D43E1F"/>
    <w:rsid w:val="00D44A71"/>
    <w:rsid w:val="00D44DF9"/>
    <w:rsid w:val="00D4574D"/>
    <w:rsid w:val="00D45C86"/>
    <w:rsid w:val="00D46417"/>
    <w:rsid w:val="00D46942"/>
    <w:rsid w:val="00D47F0D"/>
    <w:rsid w:val="00D51866"/>
    <w:rsid w:val="00D520C4"/>
    <w:rsid w:val="00D5224E"/>
    <w:rsid w:val="00D53191"/>
    <w:rsid w:val="00D53263"/>
    <w:rsid w:val="00D53265"/>
    <w:rsid w:val="00D538D4"/>
    <w:rsid w:val="00D53AD6"/>
    <w:rsid w:val="00D54477"/>
    <w:rsid w:val="00D54AF0"/>
    <w:rsid w:val="00D55CB2"/>
    <w:rsid w:val="00D56360"/>
    <w:rsid w:val="00D57163"/>
    <w:rsid w:val="00D577AC"/>
    <w:rsid w:val="00D57B0E"/>
    <w:rsid w:val="00D57B46"/>
    <w:rsid w:val="00D601BE"/>
    <w:rsid w:val="00D60702"/>
    <w:rsid w:val="00D610F5"/>
    <w:rsid w:val="00D61E10"/>
    <w:rsid w:val="00D62632"/>
    <w:rsid w:val="00D6277E"/>
    <w:rsid w:val="00D62F0F"/>
    <w:rsid w:val="00D6392D"/>
    <w:rsid w:val="00D64D2B"/>
    <w:rsid w:val="00D666DE"/>
    <w:rsid w:val="00D667A3"/>
    <w:rsid w:val="00D66BA8"/>
    <w:rsid w:val="00D6787B"/>
    <w:rsid w:val="00D67A5A"/>
    <w:rsid w:val="00D67D65"/>
    <w:rsid w:val="00D70F80"/>
    <w:rsid w:val="00D711C8"/>
    <w:rsid w:val="00D71E82"/>
    <w:rsid w:val="00D7230D"/>
    <w:rsid w:val="00D72A48"/>
    <w:rsid w:val="00D72AA4"/>
    <w:rsid w:val="00D72AEE"/>
    <w:rsid w:val="00D72B00"/>
    <w:rsid w:val="00D73067"/>
    <w:rsid w:val="00D7340A"/>
    <w:rsid w:val="00D7342A"/>
    <w:rsid w:val="00D734E5"/>
    <w:rsid w:val="00D736EB"/>
    <w:rsid w:val="00D73990"/>
    <w:rsid w:val="00D74780"/>
    <w:rsid w:val="00D74D87"/>
    <w:rsid w:val="00D74DE8"/>
    <w:rsid w:val="00D75543"/>
    <w:rsid w:val="00D75760"/>
    <w:rsid w:val="00D76211"/>
    <w:rsid w:val="00D767BB"/>
    <w:rsid w:val="00D76BEA"/>
    <w:rsid w:val="00D76D9D"/>
    <w:rsid w:val="00D772B9"/>
    <w:rsid w:val="00D8046B"/>
    <w:rsid w:val="00D807BE"/>
    <w:rsid w:val="00D809B1"/>
    <w:rsid w:val="00D83CE4"/>
    <w:rsid w:val="00D83D3A"/>
    <w:rsid w:val="00D842A9"/>
    <w:rsid w:val="00D84F8F"/>
    <w:rsid w:val="00D858FA"/>
    <w:rsid w:val="00D8590A"/>
    <w:rsid w:val="00D85EB4"/>
    <w:rsid w:val="00D8622E"/>
    <w:rsid w:val="00D8632C"/>
    <w:rsid w:val="00D8648F"/>
    <w:rsid w:val="00D86DC4"/>
    <w:rsid w:val="00D875BA"/>
    <w:rsid w:val="00D878BF"/>
    <w:rsid w:val="00D87C5B"/>
    <w:rsid w:val="00D87D42"/>
    <w:rsid w:val="00D87E53"/>
    <w:rsid w:val="00D87E5F"/>
    <w:rsid w:val="00D903E5"/>
    <w:rsid w:val="00D9090E"/>
    <w:rsid w:val="00D91262"/>
    <w:rsid w:val="00D92247"/>
    <w:rsid w:val="00D9237D"/>
    <w:rsid w:val="00D923B3"/>
    <w:rsid w:val="00D92CFD"/>
    <w:rsid w:val="00D93131"/>
    <w:rsid w:val="00D93B3A"/>
    <w:rsid w:val="00D93B78"/>
    <w:rsid w:val="00D93BCF"/>
    <w:rsid w:val="00D9483E"/>
    <w:rsid w:val="00D95245"/>
    <w:rsid w:val="00D957A8"/>
    <w:rsid w:val="00D95CC7"/>
    <w:rsid w:val="00D95F98"/>
    <w:rsid w:val="00D965C3"/>
    <w:rsid w:val="00D9751A"/>
    <w:rsid w:val="00DA0048"/>
    <w:rsid w:val="00DA05C5"/>
    <w:rsid w:val="00DA12E0"/>
    <w:rsid w:val="00DA1B89"/>
    <w:rsid w:val="00DA1FF6"/>
    <w:rsid w:val="00DA2872"/>
    <w:rsid w:val="00DA2D35"/>
    <w:rsid w:val="00DA315C"/>
    <w:rsid w:val="00DA36D9"/>
    <w:rsid w:val="00DA3BC4"/>
    <w:rsid w:val="00DA42C3"/>
    <w:rsid w:val="00DA49C3"/>
    <w:rsid w:val="00DA4D59"/>
    <w:rsid w:val="00DA562C"/>
    <w:rsid w:val="00DA5C1E"/>
    <w:rsid w:val="00DA79F9"/>
    <w:rsid w:val="00DA7DC5"/>
    <w:rsid w:val="00DB1033"/>
    <w:rsid w:val="00DB258B"/>
    <w:rsid w:val="00DB2994"/>
    <w:rsid w:val="00DB37E0"/>
    <w:rsid w:val="00DB3B34"/>
    <w:rsid w:val="00DB490C"/>
    <w:rsid w:val="00DB4921"/>
    <w:rsid w:val="00DB4B08"/>
    <w:rsid w:val="00DB4E5D"/>
    <w:rsid w:val="00DB51F6"/>
    <w:rsid w:val="00DB541D"/>
    <w:rsid w:val="00DB5A4A"/>
    <w:rsid w:val="00DB5DA3"/>
    <w:rsid w:val="00DB5E95"/>
    <w:rsid w:val="00DB5ED5"/>
    <w:rsid w:val="00DB60DF"/>
    <w:rsid w:val="00DB61CF"/>
    <w:rsid w:val="00DB67A2"/>
    <w:rsid w:val="00DB6F5D"/>
    <w:rsid w:val="00DB717F"/>
    <w:rsid w:val="00DB7219"/>
    <w:rsid w:val="00DB79E3"/>
    <w:rsid w:val="00DB7D43"/>
    <w:rsid w:val="00DC0040"/>
    <w:rsid w:val="00DC0B55"/>
    <w:rsid w:val="00DC0C55"/>
    <w:rsid w:val="00DC0E82"/>
    <w:rsid w:val="00DC106B"/>
    <w:rsid w:val="00DC13D5"/>
    <w:rsid w:val="00DC23A4"/>
    <w:rsid w:val="00DC276B"/>
    <w:rsid w:val="00DC2A41"/>
    <w:rsid w:val="00DC2A67"/>
    <w:rsid w:val="00DC2BD2"/>
    <w:rsid w:val="00DC36FD"/>
    <w:rsid w:val="00DC392E"/>
    <w:rsid w:val="00DC3DFD"/>
    <w:rsid w:val="00DC40A4"/>
    <w:rsid w:val="00DC43E5"/>
    <w:rsid w:val="00DC490A"/>
    <w:rsid w:val="00DC49C8"/>
    <w:rsid w:val="00DC4DF4"/>
    <w:rsid w:val="00DC5316"/>
    <w:rsid w:val="00DC53DD"/>
    <w:rsid w:val="00DC548F"/>
    <w:rsid w:val="00DC5793"/>
    <w:rsid w:val="00DC5819"/>
    <w:rsid w:val="00DC5BCE"/>
    <w:rsid w:val="00DC5D98"/>
    <w:rsid w:val="00DC618C"/>
    <w:rsid w:val="00DC68BB"/>
    <w:rsid w:val="00DC69DE"/>
    <w:rsid w:val="00DC6E48"/>
    <w:rsid w:val="00DC6F24"/>
    <w:rsid w:val="00DC745B"/>
    <w:rsid w:val="00DC74E9"/>
    <w:rsid w:val="00DC7DBF"/>
    <w:rsid w:val="00DD02BC"/>
    <w:rsid w:val="00DD04AE"/>
    <w:rsid w:val="00DD0D78"/>
    <w:rsid w:val="00DD1F03"/>
    <w:rsid w:val="00DD20BD"/>
    <w:rsid w:val="00DD226D"/>
    <w:rsid w:val="00DD3541"/>
    <w:rsid w:val="00DD3565"/>
    <w:rsid w:val="00DD3A41"/>
    <w:rsid w:val="00DD3AB7"/>
    <w:rsid w:val="00DD40B0"/>
    <w:rsid w:val="00DD4228"/>
    <w:rsid w:val="00DD42F9"/>
    <w:rsid w:val="00DD4891"/>
    <w:rsid w:val="00DD4F03"/>
    <w:rsid w:val="00DD5234"/>
    <w:rsid w:val="00DD57D4"/>
    <w:rsid w:val="00DD584C"/>
    <w:rsid w:val="00DD5ED8"/>
    <w:rsid w:val="00DD62BA"/>
    <w:rsid w:val="00DD6957"/>
    <w:rsid w:val="00DD6CE4"/>
    <w:rsid w:val="00DD728F"/>
    <w:rsid w:val="00DD73C5"/>
    <w:rsid w:val="00DD7AB5"/>
    <w:rsid w:val="00DE058E"/>
    <w:rsid w:val="00DE0D20"/>
    <w:rsid w:val="00DE39A7"/>
    <w:rsid w:val="00DE413E"/>
    <w:rsid w:val="00DE46FB"/>
    <w:rsid w:val="00DE483D"/>
    <w:rsid w:val="00DE5601"/>
    <w:rsid w:val="00DE579B"/>
    <w:rsid w:val="00DE5D49"/>
    <w:rsid w:val="00DE5E49"/>
    <w:rsid w:val="00DE617C"/>
    <w:rsid w:val="00DE7307"/>
    <w:rsid w:val="00DE7738"/>
    <w:rsid w:val="00DE7759"/>
    <w:rsid w:val="00DE7765"/>
    <w:rsid w:val="00DE7AB2"/>
    <w:rsid w:val="00DE7D71"/>
    <w:rsid w:val="00DE7D94"/>
    <w:rsid w:val="00DE7FF8"/>
    <w:rsid w:val="00DF223A"/>
    <w:rsid w:val="00DF24F6"/>
    <w:rsid w:val="00DF36A2"/>
    <w:rsid w:val="00DF3B26"/>
    <w:rsid w:val="00DF3DFE"/>
    <w:rsid w:val="00DF3F55"/>
    <w:rsid w:val="00DF4ACD"/>
    <w:rsid w:val="00DF5087"/>
    <w:rsid w:val="00DF5107"/>
    <w:rsid w:val="00DF5278"/>
    <w:rsid w:val="00DF5984"/>
    <w:rsid w:val="00DF685C"/>
    <w:rsid w:val="00DF69B0"/>
    <w:rsid w:val="00DF6E0F"/>
    <w:rsid w:val="00E0002B"/>
    <w:rsid w:val="00E00114"/>
    <w:rsid w:val="00E003F0"/>
    <w:rsid w:val="00E00B33"/>
    <w:rsid w:val="00E00BC9"/>
    <w:rsid w:val="00E01DF1"/>
    <w:rsid w:val="00E028CA"/>
    <w:rsid w:val="00E028FC"/>
    <w:rsid w:val="00E02AC9"/>
    <w:rsid w:val="00E02EFE"/>
    <w:rsid w:val="00E03B71"/>
    <w:rsid w:val="00E03CA7"/>
    <w:rsid w:val="00E03F70"/>
    <w:rsid w:val="00E0401F"/>
    <w:rsid w:val="00E041A0"/>
    <w:rsid w:val="00E0449F"/>
    <w:rsid w:val="00E0459E"/>
    <w:rsid w:val="00E046E5"/>
    <w:rsid w:val="00E04BB3"/>
    <w:rsid w:val="00E05700"/>
    <w:rsid w:val="00E0591F"/>
    <w:rsid w:val="00E05F10"/>
    <w:rsid w:val="00E0600A"/>
    <w:rsid w:val="00E0645D"/>
    <w:rsid w:val="00E0648F"/>
    <w:rsid w:val="00E068AF"/>
    <w:rsid w:val="00E073B5"/>
    <w:rsid w:val="00E0778A"/>
    <w:rsid w:val="00E07E17"/>
    <w:rsid w:val="00E100E4"/>
    <w:rsid w:val="00E10256"/>
    <w:rsid w:val="00E104EA"/>
    <w:rsid w:val="00E112F7"/>
    <w:rsid w:val="00E119BC"/>
    <w:rsid w:val="00E11EA8"/>
    <w:rsid w:val="00E12251"/>
    <w:rsid w:val="00E1466E"/>
    <w:rsid w:val="00E146AE"/>
    <w:rsid w:val="00E147E7"/>
    <w:rsid w:val="00E149CC"/>
    <w:rsid w:val="00E1519C"/>
    <w:rsid w:val="00E1532C"/>
    <w:rsid w:val="00E17297"/>
    <w:rsid w:val="00E17CA0"/>
    <w:rsid w:val="00E20AF2"/>
    <w:rsid w:val="00E21032"/>
    <w:rsid w:val="00E21386"/>
    <w:rsid w:val="00E21913"/>
    <w:rsid w:val="00E21C4C"/>
    <w:rsid w:val="00E22240"/>
    <w:rsid w:val="00E226E0"/>
    <w:rsid w:val="00E227AE"/>
    <w:rsid w:val="00E22DDB"/>
    <w:rsid w:val="00E22EA5"/>
    <w:rsid w:val="00E2336E"/>
    <w:rsid w:val="00E233A0"/>
    <w:rsid w:val="00E234CC"/>
    <w:rsid w:val="00E23577"/>
    <w:rsid w:val="00E23635"/>
    <w:rsid w:val="00E23752"/>
    <w:rsid w:val="00E23A93"/>
    <w:rsid w:val="00E24310"/>
    <w:rsid w:val="00E24730"/>
    <w:rsid w:val="00E2543A"/>
    <w:rsid w:val="00E25A2A"/>
    <w:rsid w:val="00E25FA9"/>
    <w:rsid w:val="00E26144"/>
    <w:rsid w:val="00E26FA1"/>
    <w:rsid w:val="00E279F7"/>
    <w:rsid w:val="00E3085D"/>
    <w:rsid w:val="00E31285"/>
    <w:rsid w:val="00E316BD"/>
    <w:rsid w:val="00E31D76"/>
    <w:rsid w:val="00E320FF"/>
    <w:rsid w:val="00E325B6"/>
    <w:rsid w:val="00E325BA"/>
    <w:rsid w:val="00E33322"/>
    <w:rsid w:val="00E33BAC"/>
    <w:rsid w:val="00E33CCA"/>
    <w:rsid w:val="00E33F69"/>
    <w:rsid w:val="00E34F7F"/>
    <w:rsid w:val="00E350CA"/>
    <w:rsid w:val="00E359B8"/>
    <w:rsid w:val="00E36097"/>
    <w:rsid w:val="00E36256"/>
    <w:rsid w:val="00E36B08"/>
    <w:rsid w:val="00E36BB2"/>
    <w:rsid w:val="00E37026"/>
    <w:rsid w:val="00E37741"/>
    <w:rsid w:val="00E379D7"/>
    <w:rsid w:val="00E408C7"/>
    <w:rsid w:val="00E40997"/>
    <w:rsid w:val="00E418A2"/>
    <w:rsid w:val="00E41970"/>
    <w:rsid w:val="00E42B07"/>
    <w:rsid w:val="00E42BA7"/>
    <w:rsid w:val="00E42CBD"/>
    <w:rsid w:val="00E43244"/>
    <w:rsid w:val="00E433EB"/>
    <w:rsid w:val="00E43903"/>
    <w:rsid w:val="00E43AE5"/>
    <w:rsid w:val="00E43AE9"/>
    <w:rsid w:val="00E4456D"/>
    <w:rsid w:val="00E44B20"/>
    <w:rsid w:val="00E452A1"/>
    <w:rsid w:val="00E452D9"/>
    <w:rsid w:val="00E45ACC"/>
    <w:rsid w:val="00E45DA0"/>
    <w:rsid w:val="00E45DE4"/>
    <w:rsid w:val="00E46451"/>
    <w:rsid w:val="00E465C0"/>
    <w:rsid w:val="00E4730F"/>
    <w:rsid w:val="00E47534"/>
    <w:rsid w:val="00E50076"/>
    <w:rsid w:val="00E50BF3"/>
    <w:rsid w:val="00E528AF"/>
    <w:rsid w:val="00E53DA5"/>
    <w:rsid w:val="00E545C4"/>
    <w:rsid w:val="00E5495F"/>
    <w:rsid w:val="00E54A8C"/>
    <w:rsid w:val="00E54EE6"/>
    <w:rsid w:val="00E550B8"/>
    <w:rsid w:val="00E55789"/>
    <w:rsid w:val="00E56623"/>
    <w:rsid w:val="00E5719C"/>
    <w:rsid w:val="00E60E3E"/>
    <w:rsid w:val="00E60FDD"/>
    <w:rsid w:val="00E61014"/>
    <w:rsid w:val="00E61039"/>
    <w:rsid w:val="00E61166"/>
    <w:rsid w:val="00E611F9"/>
    <w:rsid w:val="00E61FD1"/>
    <w:rsid w:val="00E620EC"/>
    <w:rsid w:val="00E62175"/>
    <w:rsid w:val="00E62887"/>
    <w:rsid w:val="00E62ED2"/>
    <w:rsid w:val="00E630A1"/>
    <w:rsid w:val="00E632BF"/>
    <w:rsid w:val="00E63C2A"/>
    <w:rsid w:val="00E63C7D"/>
    <w:rsid w:val="00E642C7"/>
    <w:rsid w:val="00E654E0"/>
    <w:rsid w:val="00E65A9A"/>
    <w:rsid w:val="00E66830"/>
    <w:rsid w:val="00E668BE"/>
    <w:rsid w:val="00E6731B"/>
    <w:rsid w:val="00E675BA"/>
    <w:rsid w:val="00E67D57"/>
    <w:rsid w:val="00E67EE6"/>
    <w:rsid w:val="00E67F96"/>
    <w:rsid w:val="00E70013"/>
    <w:rsid w:val="00E70251"/>
    <w:rsid w:val="00E70D9B"/>
    <w:rsid w:val="00E70E33"/>
    <w:rsid w:val="00E70FC9"/>
    <w:rsid w:val="00E71472"/>
    <w:rsid w:val="00E71A8C"/>
    <w:rsid w:val="00E7227F"/>
    <w:rsid w:val="00E725B0"/>
    <w:rsid w:val="00E72B86"/>
    <w:rsid w:val="00E732BC"/>
    <w:rsid w:val="00E7484F"/>
    <w:rsid w:val="00E74C43"/>
    <w:rsid w:val="00E7602D"/>
    <w:rsid w:val="00E76139"/>
    <w:rsid w:val="00E76183"/>
    <w:rsid w:val="00E763B5"/>
    <w:rsid w:val="00E766B4"/>
    <w:rsid w:val="00E76AD1"/>
    <w:rsid w:val="00E76E55"/>
    <w:rsid w:val="00E77A5B"/>
    <w:rsid w:val="00E804E3"/>
    <w:rsid w:val="00E80A43"/>
    <w:rsid w:val="00E81392"/>
    <w:rsid w:val="00E817F3"/>
    <w:rsid w:val="00E81AD8"/>
    <w:rsid w:val="00E81DD7"/>
    <w:rsid w:val="00E8285F"/>
    <w:rsid w:val="00E83A79"/>
    <w:rsid w:val="00E83AD9"/>
    <w:rsid w:val="00E84269"/>
    <w:rsid w:val="00E84F51"/>
    <w:rsid w:val="00E8566B"/>
    <w:rsid w:val="00E85B55"/>
    <w:rsid w:val="00E86A9A"/>
    <w:rsid w:val="00E87C7B"/>
    <w:rsid w:val="00E90172"/>
    <w:rsid w:val="00E902C9"/>
    <w:rsid w:val="00E908A5"/>
    <w:rsid w:val="00E911D1"/>
    <w:rsid w:val="00E9281E"/>
    <w:rsid w:val="00E92FD5"/>
    <w:rsid w:val="00E93374"/>
    <w:rsid w:val="00E9345D"/>
    <w:rsid w:val="00E934C8"/>
    <w:rsid w:val="00E93664"/>
    <w:rsid w:val="00E93EC7"/>
    <w:rsid w:val="00E93EE2"/>
    <w:rsid w:val="00E944F8"/>
    <w:rsid w:val="00E94DF7"/>
    <w:rsid w:val="00E94E58"/>
    <w:rsid w:val="00E9505E"/>
    <w:rsid w:val="00E95186"/>
    <w:rsid w:val="00E95DC6"/>
    <w:rsid w:val="00E9601C"/>
    <w:rsid w:val="00E96364"/>
    <w:rsid w:val="00E9652B"/>
    <w:rsid w:val="00E96B4D"/>
    <w:rsid w:val="00E97312"/>
    <w:rsid w:val="00E97A82"/>
    <w:rsid w:val="00EA0604"/>
    <w:rsid w:val="00EA0C2A"/>
    <w:rsid w:val="00EA0CBB"/>
    <w:rsid w:val="00EA1096"/>
    <w:rsid w:val="00EA17E0"/>
    <w:rsid w:val="00EA214D"/>
    <w:rsid w:val="00EA2F0B"/>
    <w:rsid w:val="00EA368E"/>
    <w:rsid w:val="00EA3C87"/>
    <w:rsid w:val="00EA4932"/>
    <w:rsid w:val="00EA5485"/>
    <w:rsid w:val="00EA5CD8"/>
    <w:rsid w:val="00EA5FD4"/>
    <w:rsid w:val="00EA6115"/>
    <w:rsid w:val="00EA68D6"/>
    <w:rsid w:val="00EA6A91"/>
    <w:rsid w:val="00EA6FFB"/>
    <w:rsid w:val="00EA7507"/>
    <w:rsid w:val="00EA757E"/>
    <w:rsid w:val="00EA7A72"/>
    <w:rsid w:val="00EB02B2"/>
    <w:rsid w:val="00EB08F7"/>
    <w:rsid w:val="00EB1315"/>
    <w:rsid w:val="00EB1818"/>
    <w:rsid w:val="00EB3A7A"/>
    <w:rsid w:val="00EB3B8A"/>
    <w:rsid w:val="00EB3D9C"/>
    <w:rsid w:val="00EB425A"/>
    <w:rsid w:val="00EB4922"/>
    <w:rsid w:val="00EB4995"/>
    <w:rsid w:val="00EB512B"/>
    <w:rsid w:val="00EB57DA"/>
    <w:rsid w:val="00EB5824"/>
    <w:rsid w:val="00EB656E"/>
    <w:rsid w:val="00EB700B"/>
    <w:rsid w:val="00EB76E9"/>
    <w:rsid w:val="00EC002E"/>
    <w:rsid w:val="00EC01C6"/>
    <w:rsid w:val="00EC0474"/>
    <w:rsid w:val="00EC0CDF"/>
    <w:rsid w:val="00EC1B41"/>
    <w:rsid w:val="00EC300A"/>
    <w:rsid w:val="00EC3298"/>
    <w:rsid w:val="00EC3E50"/>
    <w:rsid w:val="00EC4035"/>
    <w:rsid w:val="00EC4292"/>
    <w:rsid w:val="00EC42E0"/>
    <w:rsid w:val="00EC4ADF"/>
    <w:rsid w:val="00EC50BA"/>
    <w:rsid w:val="00EC5F5B"/>
    <w:rsid w:val="00EC6DB8"/>
    <w:rsid w:val="00EC7075"/>
    <w:rsid w:val="00EC734A"/>
    <w:rsid w:val="00EC7366"/>
    <w:rsid w:val="00EC770A"/>
    <w:rsid w:val="00ED064A"/>
    <w:rsid w:val="00ED0EA5"/>
    <w:rsid w:val="00ED1CD4"/>
    <w:rsid w:val="00ED2350"/>
    <w:rsid w:val="00ED24C0"/>
    <w:rsid w:val="00ED2873"/>
    <w:rsid w:val="00ED2971"/>
    <w:rsid w:val="00ED3A83"/>
    <w:rsid w:val="00ED405A"/>
    <w:rsid w:val="00ED40C6"/>
    <w:rsid w:val="00ED4129"/>
    <w:rsid w:val="00ED4248"/>
    <w:rsid w:val="00ED43BB"/>
    <w:rsid w:val="00ED4608"/>
    <w:rsid w:val="00ED4B0F"/>
    <w:rsid w:val="00ED4B3B"/>
    <w:rsid w:val="00ED4C95"/>
    <w:rsid w:val="00ED4EBD"/>
    <w:rsid w:val="00ED51D8"/>
    <w:rsid w:val="00ED53E7"/>
    <w:rsid w:val="00ED59B7"/>
    <w:rsid w:val="00ED5A1B"/>
    <w:rsid w:val="00ED5A5D"/>
    <w:rsid w:val="00ED5BEF"/>
    <w:rsid w:val="00ED5D5B"/>
    <w:rsid w:val="00ED6D52"/>
    <w:rsid w:val="00ED6FAE"/>
    <w:rsid w:val="00ED73F5"/>
    <w:rsid w:val="00ED77A1"/>
    <w:rsid w:val="00ED793E"/>
    <w:rsid w:val="00ED7BCC"/>
    <w:rsid w:val="00EE01F6"/>
    <w:rsid w:val="00EE091A"/>
    <w:rsid w:val="00EE09D2"/>
    <w:rsid w:val="00EE09DA"/>
    <w:rsid w:val="00EE14A1"/>
    <w:rsid w:val="00EE15F9"/>
    <w:rsid w:val="00EE16FE"/>
    <w:rsid w:val="00EE1819"/>
    <w:rsid w:val="00EE1B3B"/>
    <w:rsid w:val="00EE213B"/>
    <w:rsid w:val="00EE3449"/>
    <w:rsid w:val="00EE366F"/>
    <w:rsid w:val="00EE3708"/>
    <w:rsid w:val="00EE38E3"/>
    <w:rsid w:val="00EE3CAD"/>
    <w:rsid w:val="00EE3EF5"/>
    <w:rsid w:val="00EE4166"/>
    <w:rsid w:val="00EE4448"/>
    <w:rsid w:val="00EE44DA"/>
    <w:rsid w:val="00EE4584"/>
    <w:rsid w:val="00EE4604"/>
    <w:rsid w:val="00EE4939"/>
    <w:rsid w:val="00EE49B7"/>
    <w:rsid w:val="00EE50AB"/>
    <w:rsid w:val="00EE604A"/>
    <w:rsid w:val="00EE60B2"/>
    <w:rsid w:val="00EE6757"/>
    <w:rsid w:val="00EE7182"/>
    <w:rsid w:val="00EE7856"/>
    <w:rsid w:val="00EE7BB5"/>
    <w:rsid w:val="00EF0051"/>
    <w:rsid w:val="00EF04E6"/>
    <w:rsid w:val="00EF1144"/>
    <w:rsid w:val="00EF174A"/>
    <w:rsid w:val="00EF1830"/>
    <w:rsid w:val="00EF1C62"/>
    <w:rsid w:val="00EF27EE"/>
    <w:rsid w:val="00EF2B14"/>
    <w:rsid w:val="00EF2CBA"/>
    <w:rsid w:val="00EF2DBB"/>
    <w:rsid w:val="00EF3380"/>
    <w:rsid w:val="00EF35FD"/>
    <w:rsid w:val="00EF37F2"/>
    <w:rsid w:val="00EF38E0"/>
    <w:rsid w:val="00EF4077"/>
    <w:rsid w:val="00EF4615"/>
    <w:rsid w:val="00EF4968"/>
    <w:rsid w:val="00EF510F"/>
    <w:rsid w:val="00EF5553"/>
    <w:rsid w:val="00EF5575"/>
    <w:rsid w:val="00EF5A41"/>
    <w:rsid w:val="00EF5ADF"/>
    <w:rsid w:val="00EF6323"/>
    <w:rsid w:val="00EF64D6"/>
    <w:rsid w:val="00EF6835"/>
    <w:rsid w:val="00EF6C8A"/>
    <w:rsid w:val="00EF7D42"/>
    <w:rsid w:val="00F0041F"/>
    <w:rsid w:val="00F00A0E"/>
    <w:rsid w:val="00F00C24"/>
    <w:rsid w:val="00F01334"/>
    <w:rsid w:val="00F01391"/>
    <w:rsid w:val="00F01D21"/>
    <w:rsid w:val="00F01DDE"/>
    <w:rsid w:val="00F01F8F"/>
    <w:rsid w:val="00F02304"/>
    <w:rsid w:val="00F02316"/>
    <w:rsid w:val="00F0252C"/>
    <w:rsid w:val="00F02755"/>
    <w:rsid w:val="00F02BF1"/>
    <w:rsid w:val="00F0300A"/>
    <w:rsid w:val="00F033BC"/>
    <w:rsid w:val="00F03832"/>
    <w:rsid w:val="00F03C74"/>
    <w:rsid w:val="00F043E2"/>
    <w:rsid w:val="00F0473A"/>
    <w:rsid w:val="00F0479C"/>
    <w:rsid w:val="00F04C46"/>
    <w:rsid w:val="00F04EA6"/>
    <w:rsid w:val="00F065C2"/>
    <w:rsid w:val="00F067E9"/>
    <w:rsid w:val="00F10856"/>
    <w:rsid w:val="00F10BEF"/>
    <w:rsid w:val="00F11CA6"/>
    <w:rsid w:val="00F11E7F"/>
    <w:rsid w:val="00F11EE9"/>
    <w:rsid w:val="00F11F41"/>
    <w:rsid w:val="00F121B0"/>
    <w:rsid w:val="00F12EE5"/>
    <w:rsid w:val="00F13264"/>
    <w:rsid w:val="00F14482"/>
    <w:rsid w:val="00F14A10"/>
    <w:rsid w:val="00F14C61"/>
    <w:rsid w:val="00F15018"/>
    <w:rsid w:val="00F1538F"/>
    <w:rsid w:val="00F15A5D"/>
    <w:rsid w:val="00F15B8B"/>
    <w:rsid w:val="00F15B9E"/>
    <w:rsid w:val="00F15CDE"/>
    <w:rsid w:val="00F162AF"/>
    <w:rsid w:val="00F16A7D"/>
    <w:rsid w:val="00F16E5F"/>
    <w:rsid w:val="00F17B38"/>
    <w:rsid w:val="00F20149"/>
    <w:rsid w:val="00F21FC5"/>
    <w:rsid w:val="00F220FE"/>
    <w:rsid w:val="00F22849"/>
    <w:rsid w:val="00F22927"/>
    <w:rsid w:val="00F22D2A"/>
    <w:rsid w:val="00F22F7E"/>
    <w:rsid w:val="00F237E1"/>
    <w:rsid w:val="00F2495B"/>
    <w:rsid w:val="00F24AD7"/>
    <w:rsid w:val="00F24F00"/>
    <w:rsid w:val="00F24FAC"/>
    <w:rsid w:val="00F250E7"/>
    <w:rsid w:val="00F2538D"/>
    <w:rsid w:val="00F25629"/>
    <w:rsid w:val="00F25E43"/>
    <w:rsid w:val="00F271DF"/>
    <w:rsid w:val="00F2777B"/>
    <w:rsid w:val="00F27D31"/>
    <w:rsid w:val="00F300C6"/>
    <w:rsid w:val="00F30440"/>
    <w:rsid w:val="00F3095C"/>
    <w:rsid w:val="00F31302"/>
    <w:rsid w:val="00F3196B"/>
    <w:rsid w:val="00F31F74"/>
    <w:rsid w:val="00F32B2B"/>
    <w:rsid w:val="00F32CE6"/>
    <w:rsid w:val="00F339DC"/>
    <w:rsid w:val="00F33D0F"/>
    <w:rsid w:val="00F34194"/>
    <w:rsid w:val="00F34211"/>
    <w:rsid w:val="00F34713"/>
    <w:rsid w:val="00F34D68"/>
    <w:rsid w:val="00F34DAA"/>
    <w:rsid w:val="00F351E5"/>
    <w:rsid w:val="00F3527B"/>
    <w:rsid w:val="00F35849"/>
    <w:rsid w:val="00F36310"/>
    <w:rsid w:val="00F367A7"/>
    <w:rsid w:val="00F36A43"/>
    <w:rsid w:val="00F37495"/>
    <w:rsid w:val="00F379A6"/>
    <w:rsid w:val="00F37A7B"/>
    <w:rsid w:val="00F40533"/>
    <w:rsid w:val="00F40634"/>
    <w:rsid w:val="00F40EDE"/>
    <w:rsid w:val="00F416CC"/>
    <w:rsid w:val="00F4221B"/>
    <w:rsid w:val="00F4232A"/>
    <w:rsid w:val="00F42418"/>
    <w:rsid w:val="00F42445"/>
    <w:rsid w:val="00F43B38"/>
    <w:rsid w:val="00F4585C"/>
    <w:rsid w:val="00F45F1D"/>
    <w:rsid w:val="00F47291"/>
    <w:rsid w:val="00F4778A"/>
    <w:rsid w:val="00F47942"/>
    <w:rsid w:val="00F503FD"/>
    <w:rsid w:val="00F50B29"/>
    <w:rsid w:val="00F51836"/>
    <w:rsid w:val="00F51A19"/>
    <w:rsid w:val="00F51F4D"/>
    <w:rsid w:val="00F51F66"/>
    <w:rsid w:val="00F525A6"/>
    <w:rsid w:val="00F534B7"/>
    <w:rsid w:val="00F543F0"/>
    <w:rsid w:val="00F546D1"/>
    <w:rsid w:val="00F549C1"/>
    <w:rsid w:val="00F554CC"/>
    <w:rsid w:val="00F55844"/>
    <w:rsid w:val="00F55E1D"/>
    <w:rsid w:val="00F55FF5"/>
    <w:rsid w:val="00F56E80"/>
    <w:rsid w:val="00F57568"/>
    <w:rsid w:val="00F5766B"/>
    <w:rsid w:val="00F57688"/>
    <w:rsid w:val="00F577D4"/>
    <w:rsid w:val="00F577E1"/>
    <w:rsid w:val="00F57C9B"/>
    <w:rsid w:val="00F57EE1"/>
    <w:rsid w:val="00F604C2"/>
    <w:rsid w:val="00F60677"/>
    <w:rsid w:val="00F60C09"/>
    <w:rsid w:val="00F60C0A"/>
    <w:rsid w:val="00F60CD5"/>
    <w:rsid w:val="00F614ED"/>
    <w:rsid w:val="00F6180B"/>
    <w:rsid w:val="00F619B3"/>
    <w:rsid w:val="00F61D7D"/>
    <w:rsid w:val="00F61E3E"/>
    <w:rsid w:val="00F626F6"/>
    <w:rsid w:val="00F62FB0"/>
    <w:rsid w:val="00F63717"/>
    <w:rsid w:val="00F638DF"/>
    <w:rsid w:val="00F63BFB"/>
    <w:rsid w:val="00F6548B"/>
    <w:rsid w:val="00F65A04"/>
    <w:rsid w:val="00F66013"/>
    <w:rsid w:val="00F663C2"/>
    <w:rsid w:val="00F6660E"/>
    <w:rsid w:val="00F66CA0"/>
    <w:rsid w:val="00F67766"/>
    <w:rsid w:val="00F67D66"/>
    <w:rsid w:val="00F67FD9"/>
    <w:rsid w:val="00F7077A"/>
    <w:rsid w:val="00F70FC9"/>
    <w:rsid w:val="00F714B8"/>
    <w:rsid w:val="00F71B34"/>
    <w:rsid w:val="00F71E12"/>
    <w:rsid w:val="00F71F16"/>
    <w:rsid w:val="00F731FF"/>
    <w:rsid w:val="00F73402"/>
    <w:rsid w:val="00F73A14"/>
    <w:rsid w:val="00F73D02"/>
    <w:rsid w:val="00F740DA"/>
    <w:rsid w:val="00F751A4"/>
    <w:rsid w:val="00F75380"/>
    <w:rsid w:val="00F75861"/>
    <w:rsid w:val="00F759B5"/>
    <w:rsid w:val="00F76F57"/>
    <w:rsid w:val="00F77080"/>
    <w:rsid w:val="00F77944"/>
    <w:rsid w:val="00F77A7A"/>
    <w:rsid w:val="00F77C1F"/>
    <w:rsid w:val="00F77EE3"/>
    <w:rsid w:val="00F77F86"/>
    <w:rsid w:val="00F80359"/>
    <w:rsid w:val="00F809DA"/>
    <w:rsid w:val="00F80F5E"/>
    <w:rsid w:val="00F815AE"/>
    <w:rsid w:val="00F81ACF"/>
    <w:rsid w:val="00F81FE4"/>
    <w:rsid w:val="00F8221C"/>
    <w:rsid w:val="00F82294"/>
    <w:rsid w:val="00F82308"/>
    <w:rsid w:val="00F8236B"/>
    <w:rsid w:val="00F8263F"/>
    <w:rsid w:val="00F82691"/>
    <w:rsid w:val="00F828F0"/>
    <w:rsid w:val="00F82E6A"/>
    <w:rsid w:val="00F84220"/>
    <w:rsid w:val="00F846D0"/>
    <w:rsid w:val="00F849DD"/>
    <w:rsid w:val="00F84D33"/>
    <w:rsid w:val="00F85967"/>
    <w:rsid w:val="00F8699A"/>
    <w:rsid w:val="00F90C48"/>
    <w:rsid w:val="00F9159B"/>
    <w:rsid w:val="00F91B89"/>
    <w:rsid w:val="00F91E95"/>
    <w:rsid w:val="00F91F2A"/>
    <w:rsid w:val="00F91F7A"/>
    <w:rsid w:val="00F92A81"/>
    <w:rsid w:val="00F9372A"/>
    <w:rsid w:val="00F93A44"/>
    <w:rsid w:val="00F93CBA"/>
    <w:rsid w:val="00F9406E"/>
    <w:rsid w:val="00F94188"/>
    <w:rsid w:val="00F94733"/>
    <w:rsid w:val="00F94942"/>
    <w:rsid w:val="00F956A7"/>
    <w:rsid w:val="00F9618E"/>
    <w:rsid w:val="00F974E7"/>
    <w:rsid w:val="00F976F4"/>
    <w:rsid w:val="00F9780A"/>
    <w:rsid w:val="00F97BFF"/>
    <w:rsid w:val="00FA0299"/>
    <w:rsid w:val="00FA04EE"/>
    <w:rsid w:val="00FA0627"/>
    <w:rsid w:val="00FA148B"/>
    <w:rsid w:val="00FA2266"/>
    <w:rsid w:val="00FA2592"/>
    <w:rsid w:val="00FA26CD"/>
    <w:rsid w:val="00FA2BE1"/>
    <w:rsid w:val="00FA2D4A"/>
    <w:rsid w:val="00FA2E15"/>
    <w:rsid w:val="00FA31A4"/>
    <w:rsid w:val="00FA40B1"/>
    <w:rsid w:val="00FA40FE"/>
    <w:rsid w:val="00FA4271"/>
    <w:rsid w:val="00FA4954"/>
    <w:rsid w:val="00FA50CB"/>
    <w:rsid w:val="00FA5293"/>
    <w:rsid w:val="00FA567D"/>
    <w:rsid w:val="00FA5E29"/>
    <w:rsid w:val="00FA5E9D"/>
    <w:rsid w:val="00FA67EB"/>
    <w:rsid w:val="00FA7006"/>
    <w:rsid w:val="00FA7462"/>
    <w:rsid w:val="00FA78A0"/>
    <w:rsid w:val="00FB0C50"/>
    <w:rsid w:val="00FB0CA3"/>
    <w:rsid w:val="00FB0D0D"/>
    <w:rsid w:val="00FB0E33"/>
    <w:rsid w:val="00FB0EF1"/>
    <w:rsid w:val="00FB1337"/>
    <w:rsid w:val="00FB16DD"/>
    <w:rsid w:val="00FB2E49"/>
    <w:rsid w:val="00FB38E5"/>
    <w:rsid w:val="00FB3E52"/>
    <w:rsid w:val="00FB4115"/>
    <w:rsid w:val="00FB47E0"/>
    <w:rsid w:val="00FB4DC5"/>
    <w:rsid w:val="00FB5C24"/>
    <w:rsid w:val="00FB5EC7"/>
    <w:rsid w:val="00FB67E6"/>
    <w:rsid w:val="00FB7231"/>
    <w:rsid w:val="00FB72E9"/>
    <w:rsid w:val="00FB7924"/>
    <w:rsid w:val="00FB7DDA"/>
    <w:rsid w:val="00FC068E"/>
    <w:rsid w:val="00FC0B2D"/>
    <w:rsid w:val="00FC0D91"/>
    <w:rsid w:val="00FC139E"/>
    <w:rsid w:val="00FC1460"/>
    <w:rsid w:val="00FC1C39"/>
    <w:rsid w:val="00FC3E6C"/>
    <w:rsid w:val="00FC424B"/>
    <w:rsid w:val="00FC47FA"/>
    <w:rsid w:val="00FC4956"/>
    <w:rsid w:val="00FC49BA"/>
    <w:rsid w:val="00FC4B32"/>
    <w:rsid w:val="00FC6EFD"/>
    <w:rsid w:val="00FC6F3C"/>
    <w:rsid w:val="00FC7EFF"/>
    <w:rsid w:val="00FD0309"/>
    <w:rsid w:val="00FD0BA7"/>
    <w:rsid w:val="00FD152F"/>
    <w:rsid w:val="00FD2325"/>
    <w:rsid w:val="00FD3E39"/>
    <w:rsid w:val="00FD3EBE"/>
    <w:rsid w:val="00FD49CB"/>
    <w:rsid w:val="00FD4D6E"/>
    <w:rsid w:val="00FD4E60"/>
    <w:rsid w:val="00FD4FC8"/>
    <w:rsid w:val="00FD5EEF"/>
    <w:rsid w:val="00FD6A47"/>
    <w:rsid w:val="00FD6F54"/>
    <w:rsid w:val="00FD77BD"/>
    <w:rsid w:val="00FD7FCB"/>
    <w:rsid w:val="00FE09DF"/>
    <w:rsid w:val="00FE0F17"/>
    <w:rsid w:val="00FE1858"/>
    <w:rsid w:val="00FE1DE5"/>
    <w:rsid w:val="00FE2027"/>
    <w:rsid w:val="00FE2500"/>
    <w:rsid w:val="00FE2F73"/>
    <w:rsid w:val="00FE30B0"/>
    <w:rsid w:val="00FE34A4"/>
    <w:rsid w:val="00FE3A64"/>
    <w:rsid w:val="00FE3E56"/>
    <w:rsid w:val="00FE5D6C"/>
    <w:rsid w:val="00FE5F4A"/>
    <w:rsid w:val="00FE6049"/>
    <w:rsid w:val="00FE71BB"/>
    <w:rsid w:val="00FE7575"/>
    <w:rsid w:val="00FF0809"/>
    <w:rsid w:val="00FF11C9"/>
    <w:rsid w:val="00FF158D"/>
    <w:rsid w:val="00FF1A1F"/>
    <w:rsid w:val="00FF1B6A"/>
    <w:rsid w:val="00FF21A5"/>
    <w:rsid w:val="00FF25E2"/>
    <w:rsid w:val="00FF3608"/>
    <w:rsid w:val="00FF4386"/>
    <w:rsid w:val="00FF4AC1"/>
    <w:rsid w:val="00FF6826"/>
    <w:rsid w:val="00FF6CE6"/>
    <w:rsid w:val="00FF73DE"/>
    <w:rsid w:val="00FF74E4"/>
    <w:rsid w:val="00FF77E4"/>
    <w:rsid w:val="00FF7A1E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B5B7BD"/>
  <w15:chartTrackingRefBased/>
  <w15:docId w15:val="{0784633A-DC21-4E94-BE0D-5F45B585C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31FD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1876F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rsid w:val="00473F9E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basedOn w:val="a"/>
    <w:next w:val="a"/>
    <w:qFormat/>
    <w:rsid w:val="00B31DE0"/>
    <w:pPr>
      <w:keepNext/>
      <w:widowControl/>
      <w:spacing w:before="240" w:after="60"/>
      <w:jc w:val="left"/>
      <w:outlineLvl w:val="2"/>
    </w:pPr>
    <w:rPr>
      <w:rFonts w:ascii="Arial" w:hAnsi="Arial" w:cs="Arial"/>
      <w:b/>
      <w:bCs/>
      <w:kern w:val="0"/>
      <w:sz w:val="26"/>
      <w:szCs w:val="26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31DE0"/>
    <w:rPr>
      <w:color w:val="0000FF"/>
      <w:u w:val="single"/>
    </w:rPr>
  </w:style>
  <w:style w:type="paragraph" w:styleId="a4">
    <w:name w:val="footer"/>
    <w:basedOn w:val="a"/>
    <w:rsid w:val="006011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60110E"/>
  </w:style>
  <w:style w:type="paragraph" w:styleId="a6">
    <w:name w:val="header"/>
    <w:basedOn w:val="a"/>
    <w:rsid w:val="001310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Balloon Text"/>
    <w:basedOn w:val="a"/>
    <w:link w:val="a8"/>
    <w:rsid w:val="000B16D2"/>
    <w:rPr>
      <w:sz w:val="18"/>
      <w:szCs w:val="18"/>
    </w:rPr>
  </w:style>
  <w:style w:type="character" w:customStyle="1" w:styleId="a8">
    <w:name w:val="批注框文本 字符"/>
    <w:link w:val="a7"/>
    <w:rsid w:val="000B16D2"/>
    <w:rPr>
      <w:kern w:val="2"/>
      <w:sz w:val="18"/>
      <w:szCs w:val="18"/>
    </w:rPr>
  </w:style>
  <w:style w:type="character" w:styleId="a9">
    <w:name w:val="FollowedHyperlink"/>
    <w:rsid w:val="00DD3541"/>
    <w:rPr>
      <w:color w:val="954F72"/>
      <w:u w:val="single"/>
    </w:rPr>
  </w:style>
  <w:style w:type="paragraph" w:customStyle="1" w:styleId="Text">
    <w:name w:val="Text"/>
    <w:basedOn w:val="a"/>
    <w:rsid w:val="003662E6"/>
    <w:pPr>
      <w:spacing w:line="252" w:lineRule="auto"/>
      <w:ind w:firstLine="202"/>
    </w:pPr>
    <w:rPr>
      <w:kern w:val="0"/>
      <w:sz w:val="20"/>
      <w:szCs w:val="20"/>
      <w:lang w:eastAsia="en-US"/>
    </w:rPr>
  </w:style>
  <w:style w:type="paragraph" w:styleId="aa">
    <w:name w:val="footnote text"/>
    <w:basedOn w:val="a"/>
    <w:link w:val="ab"/>
    <w:rsid w:val="00475183"/>
    <w:pPr>
      <w:widowControl/>
      <w:ind w:firstLine="202"/>
    </w:pPr>
    <w:rPr>
      <w:kern w:val="0"/>
      <w:sz w:val="16"/>
      <w:szCs w:val="16"/>
      <w:lang w:eastAsia="en-US"/>
    </w:rPr>
  </w:style>
  <w:style w:type="character" w:customStyle="1" w:styleId="ab">
    <w:name w:val="脚注文本 字符"/>
    <w:link w:val="aa"/>
    <w:rsid w:val="00475183"/>
    <w:rPr>
      <w:sz w:val="16"/>
      <w:szCs w:val="16"/>
      <w:lang w:eastAsia="en-US"/>
    </w:rPr>
  </w:style>
  <w:style w:type="paragraph" w:customStyle="1" w:styleId="TableTitle">
    <w:name w:val="Table Title"/>
    <w:basedOn w:val="a"/>
    <w:rsid w:val="00475183"/>
    <w:pPr>
      <w:widowControl/>
      <w:jc w:val="center"/>
    </w:pPr>
    <w:rPr>
      <w:smallCaps/>
      <w:kern w:val="0"/>
      <w:sz w:val="16"/>
      <w:szCs w:val="16"/>
      <w:lang w:eastAsia="en-US"/>
    </w:rPr>
  </w:style>
  <w:style w:type="character" w:customStyle="1" w:styleId="20">
    <w:name w:val="标题 2 字符"/>
    <w:link w:val="2"/>
    <w:rsid w:val="00473F9E"/>
    <w:rPr>
      <w:rFonts w:ascii="Calibri Light" w:eastAsia="宋体" w:hAnsi="Calibri Light" w:cs="Times New Roman"/>
      <w:b/>
      <w:bCs/>
      <w:kern w:val="2"/>
      <w:sz w:val="32"/>
      <w:szCs w:val="32"/>
    </w:rPr>
  </w:style>
  <w:style w:type="paragraph" w:customStyle="1" w:styleId="References">
    <w:name w:val="References"/>
    <w:basedOn w:val="a"/>
    <w:rsid w:val="001A72B8"/>
    <w:pPr>
      <w:widowControl/>
      <w:numPr>
        <w:numId w:val="16"/>
      </w:numPr>
    </w:pPr>
    <w:rPr>
      <w:kern w:val="0"/>
      <w:sz w:val="16"/>
      <w:szCs w:val="16"/>
      <w:lang w:eastAsia="en-US"/>
    </w:rPr>
  </w:style>
  <w:style w:type="character" w:customStyle="1" w:styleId="10">
    <w:name w:val="标题 1 字符"/>
    <w:link w:val="1"/>
    <w:rsid w:val="001876FA"/>
    <w:rPr>
      <w:b/>
      <w:bCs/>
      <w:kern w:val="44"/>
      <w:sz w:val="44"/>
      <w:szCs w:val="44"/>
    </w:rPr>
  </w:style>
  <w:style w:type="paragraph" w:customStyle="1" w:styleId="figure">
    <w:name w:val="figure"/>
    <w:basedOn w:val="a"/>
    <w:link w:val="figureChar"/>
    <w:qFormat/>
    <w:rsid w:val="007B3CB4"/>
    <w:pPr>
      <w:widowControl/>
      <w:spacing w:afterLines="100" w:after="100" w:line="262" w:lineRule="auto"/>
      <w:ind w:left="-17"/>
      <w:jc w:val="left"/>
    </w:pPr>
    <w:rPr>
      <w:rFonts w:eastAsia="Calibri"/>
      <w:color w:val="221F1F"/>
      <w:sz w:val="16"/>
      <w:szCs w:val="16"/>
    </w:rPr>
  </w:style>
  <w:style w:type="character" w:customStyle="1" w:styleId="figureChar">
    <w:name w:val="figure Char"/>
    <w:link w:val="figure"/>
    <w:rsid w:val="007B3CB4"/>
    <w:rPr>
      <w:rFonts w:eastAsia="Calibri"/>
      <w:color w:val="221F1F"/>
      <w:kern w:val="2"/>
      <w:sz w:val="16"/>
      <w:szCs w:val="16"/>
    </w:rPr>
  </w:style>
  <w:style w:type="character" w:customStyle="1" w:styleId="apple-converted-space">
    <w:name w:val="apple-converted-space"/>
    <w:rsid w:val="00C2734A"/>
  </w:style>
  <w:style w:type="character" w:customStyle="1" w:styleId="11">
    <w:name w:val="未处理的提及1"/>
    <w:uiPriority w:val="99"/>
    <w:semiHidden/>
    <w:unhideWhenUsed/>
    <w:rsid w:val="00640E7F"/>
    <w:rPr>
      <w:color w:val="605E5C"/>
      <w:shd w:val="clear" w:color="auto" w:fill="E1DFDD"/>
    </w:rPr>
  </w:style>
  <w:style w:type="character" w:styleId="ac">
    <w:name w:val="annotation reference"/>
    <w:rsid w:val="0062524E"/>
    <w:rPr>
      <w:sz w:val="21"/>
      <w:szCs w:val="21"/>
    </w:rPr>
  </w:style>
  <w:style w:type="paragraph" w:styleId="ad">
    <w:name w:val="annotation text"/>
    <w:basedOn w:val="a"/>
    <w:link w:val="ae"/>
    <w:rsid w:val="0062524E"/>
    <w:pPr>
      <w:jc w:val="left"/>
    </w:pPr>
  </w:style>
  <w:style w:type="character" w:customStyle="1" w:styleId="ae">
    <w:name w:val="批注文字 字符"/>
    <w:link w:val="ad"/>
    <w:rsid w:val="0062524E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62524E"/>
    <w:rPr>
      <w:b/>
      <w:bCs/>
    </w:rPr>
  </w:style>
  <w:style w:type="character" w:customStyle="1" w:styleId="af0">
    <w:name w:val="批注主题 字符"/>
    <w:link w:val="af"/>
    <w:rsid w:val="0062524E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1354A0"/>
    <w:pPr>
      <w:ind w:firstLineChars="200" w:firstLine="420"/>
    </w:pPr>
  </w:style>
  <w:style w:type="character" w:styleId="af2">
    <w:name w:val="Placeholder Text"/>
    <w:uiPriority w:val="99"/>
    <w:semiHidden/>
    <w:rsid w:val="005B70DA"/>
    <w:rPr>
      <w:color w:val="808080"/>
    </w:rPr>
  </w:style>
  <w:style w:type="paragraph" w:styleId="af3">
    <w:name w:val="Revision"/>
    <w:hidden/>
    <w:uiPriority w:val="99"/>
    <w:semiHidden/>
    <w:rsid w:val="00CF3AC6"/>
    <w:rPr>
      <w:kern w:val="2"/>
      <w:sz w:val="21"/>
      <w:szCs w:val="24"/>
    </w:rPr>
  </w:style>
  <w:style w:type="character" w:customStyle="1" w:styleId="Char">
    <w:name w:val="脚注文本 Char"/>
    <w:semiHidden/>
    <w:rsid w:val="00A162D0"/>
    <w:rPr>
      <w:rFonts w:ascii="Times New Roman" w:eastAsia="宋体" w:hAnsi="Times New Roman" w:cs="Times New Roman"/>
      <w:kern w:val="0"/>
      <w:sz w:val="16"/>
      <w:szCs w:val="16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EA214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link w:val="HTML"/>
    <w:uiPriority w:val="99"/>
    <w:rsid w:val="00EA214D"/>
    <w:rPr>
      <w:rFonts w:ascii="宋体" w:hAnsi="宋体" w:cs="宋体"/>
      <w:sz w:val="24"/>
      <w:szCs w:val="24"/>
    </w:rPr>
  </w:style>
  <w:style w:type="character" w:styleId="af4">
    <w:name w:val="Unresolved Mention"/>
    <w:basedOn w:val="a0"/>
    <w:uiPriority w:val="99"/>
    <w:semiHidden/>
    <w:unhideWhenUsed/>
    <w:rsid w:val="00D31E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7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0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5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9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3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2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6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3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8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4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7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5C4B5-A52F-4AF5-9950-B6F0C7C8C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1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s to reviewer 1’s comments</vt:lpstr>
    </vt:vector>
  </TitlesOfParts>
  <Company>sa</Company>
  <LinksUpToDate>false</LinksUpToDate>
  <CharactersWithSpaces>479</CharactersWithSpaces>
  <SharedDoc>false</SharedDoc>
  <HLinks>
    <vt:vector size="6" baseType="variant">
      <vt:variant>
        <vt:i4>2949223</vt:i4>
      </vt:variant>
      <vt:variant>
        <vt:i4>9</vt:i4>
      </vt:variant>
      <vt:variant>
        <vt:i4>0</vt:i4>
      </vt:variant>
      <vt:variant>
        <vt:i4>5</vt:i4>
      </vt:variant>
      <vt:variant>
        <vt:lpwstr>https://www.scilab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s to reviewer 1’s comments</dc:title>
  <dc:subject/>
  <dc:creator>dell</dc:creator>
  <cp:keywords/>
  <dc:description/>
  <cp:lastModifiedBy>guner Ice</cp:lastModifiedBy>
  <cp:revision>323</cp:revision>
  <cp:lastPrinted>2021-11-03T03:47:00Z</cp:lastPrinted>
  <dcterms:created xsi:type="dcterms:W3CDTF">2021-10-19T12:57:00Z</dcterms:created>
  <dcterms:modified xsi:type="dcterms:W3CDTF">2021-11-1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ta-materialia</vt:lpwstr>
  </property>
  <property fmtid="{D5CDD505-2E9C-101B-9397-08002B2CF9AE}" pid="3" name="Mendeley Recent Style Name 0_1">
    <vt:lpwstr>Acta Materialia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